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4DB61C" w14:textId="77777777" w:rsidR="00BC3970" w:rsidRPr="00D9753B" w:rsidRDefault="00BC3970" w:rsidP="006C1299">
      <w:pPr>
        <w:pStyle w:val="Title"/>
        <w:jc w:val="center"/>
        <w:rPr>
          <w:sz w:val="32"/>
          <w:szCs w:val="32"/>
        </w:rPr>
      </w:pPr>
    </w:p>
    <w:p w14:paraId="759F7F3D" w14:textId="77777777" w:rsidR="00BC3970" w:rsidRPr="00CA7126" w:rsidRDefault="00BC3970" w:rsidP="00F54DE2">
      <w:pPr>
        <w:pStyle w:val="Title"/>
        <w:ind w:left="1440" w:firstLine="720"/>
        <w:jc w:val="center"/>
        <w:rPr>
          <w:sz w:val="32"/>
          <w:szCs w:val="32"/>
          <w:lang w:val="en-US"/>
        </w:rPr>
      </w:pPr>
      <w:r w:rsidRPr="00CA7126">
        <w:rPr>
          <w:sz w:val="32"/>
          <w:szCs w:val="32"/>
          <w:lang w:val="en-US"/>
        </w:rPr>
        <w:t>Gambling Treatment Follow-up Project</w:t>
      </w:r>
    </w:p>
    <w:p w14:paraId="636C001F" w14:textId="77777777" w:rsidR="00BC3970" w:rsidRPr="00CA7126" w:rsidRDefault="00BC3970" w:rsidP="00F54DE2">
      <w:pPr>
        <w:jc w:val="center"/>
        <w:rPr>
          <w:lang w:val="en-US"/>
        </w:rPr>
      </w:pPr>
    </w:p>
    <w:p w14:paraId="32477A3A" w14:textId="66C64ABF" w:rsidR="006C1299" w:rsidRPr="00CA7126" w:rsidRDefault="00BC3970" w:rsidP="00F54DE2">
      <w:pPr>
        <w:pStyle w:val="Title"/>
        <w:jc w:val="center"/>
        <w:rPr>
          <w:b/>
          <w:bCs/>
          <w:sz w:val="32"/>
          <w:szCs w:val="32"/>
          <w:lang w:val="en-US"/>
        </w:rPr>
      </w:pPr>
      <w:r w:rsidRPr="00CA7126">
        <w:rPr>
          <w:b/>
          <w:bCs/>
          <w:sz w:val="32"/>
          <w:szCs w:val="32"/>
          <w:lang w:val="en-US"/>
        </w:rPr>
        <w:t xml:space="preserve">Participant </w:t>
      </w:r>
      <w:r w:rsidR="006C1299" w:rsidRPr="00CA7126">
        <w:rPr>
          <w:b/>
          <w:bCs/>
          <w:sz w:val="32"/>
          <w:szCs w:val="32"/>
          <w:lang w:val="en-US"/>
        </w:rPr>
        <w:t xml:space="preserve">Consent </w:t>
      </w:r>
      <w:r w:rsidR="00B13962" w:rsidRPr="00CA7126">
        <w:rPr>
          <w:b/>
          <w:bCs/>
          <w:sz w:val="32"/>
          <w:szCs w:val="32"/>
          <w:lang w:val="en-US"/>
        </w:rPr>
        <w:t>Instructions for Providers</w:t>
      </w:r>
    </w:p>
    <w:p w14:paraId="770FC1CA" w14:textId="77777777" w:rsidR="00BC3970" w:rsidRPr="00CA7126" w:rsidRDefault="00BC3970" w:rsidP="00BC3970">
      <w:pPr>
        <w:rPr>
          <w:lang w:val="en-US"/>
        </w:rPr>
      </w:pPr>
    </w:p>
    <w:p w14:paraId="4046EC56" w14:textId="77777777" w:rsidR="006C1299" w:rsidRPr="00CA7126" w:rsidRDefault="006C1299" w:rsidP="006C1299">
      <w:pPr>
        <w:rPr>
          <w:lang w:val="en-US"/>
        </w:rPr>
      </w:pPr>
    </w:p>
    <w:p w14:paraId="2A5ACF38" w14:textId="6D365EC6" w:rsidR="006C1299" w:rsidRPr="00CA7126" w:rsidRDefault="006C1299" w:rsidP="006C1299">
      <w:pPr>
        <w:pStyle w:val="ListParagraph"/>
        <w:numPr>
          <w:ilvl w:val="0"/>
          <w:numId w:val="1"/>
        </w:numPr>
        <w:spacing w:after="240"/>
        <w:rPr>
          <w:lang w:val="en-US"/>
        </w:rPr>
      </w:pPr>
      <w:r w:rsidRPr="00CA7126">
        <w:rPr>
          <w:lang w:val="en-US"/>
        </w:rPr>
        <w:t>Introduce the project to your new client. Feel free to</w:t>
      </w:r>
      <w:r w:rsidR="00BC3970" w:rsidRPr="00CA7126">
        <w:rPr>
          <w:lang w:val="en-US"/>
        </w:rPr>
        <w:t xml:space="preserve"> use your own words to introduce clients to this important project</w:t>
      </w:r>
      <w:r w:rsidR="0096140A" w:rsidRPr="00CA7126">
        <w:rPr>
          <w:lang w:val="en-US"/>
        </w:rPr>
        <w:t>,</w:t>
      </w:r>
      <w:r w:rsidR="00BC3970" w:rsidRPr="00CA7126">
        <w:rPr>
          <w:lang w:val="en-US"/>
        </w:rPr>
        <w:t xml:space="preserve"> or </w:t>
      </w:r>
      <w:r w:rsidRPr="00CA7126">
        <w:rPr>
          <w:lang w:val="en-US"/>
        </w:rPr>
        <w:t>us</w:t>
      </w:r>
      <w:r w:rsidR="00BC3970" w:rsidRPr="00CA7126">
        <w:rPr>
          <w:lang w:val="en-US"/>
        </w:rPr>
        <w:t>e</w:t>
      </w:r>
      <w:r w:rsidRPr="00CA7126">
        <w:rPr>
          <w:lang w:val="en-US"/>
        </w:rPr>
        <w:t xml:space="preserve"> the script below to guide your introduction:</w:t>
      </w:r>
    </w:p>
    <w:p w14:paraId="573DFF8B" w14:textId="0BDF671A" w:rsidR="00E4245F" w:rsidRPr="00CA7126" w:rsidRDefault="00721A3D" w:rsidP="00E4245F">
      <w:pPr>
        <w:spacing w:after="240"/>
        <w:ind w:left="720"/>
        <w:rPr>
          <w:i/>
          <w:iCs/>
          <w:lang w:val="en-US"/>
        </w:rPr>
      </w:pPr>
      <w:r w:rsidRPr="00CA7126">
        <w:rPr>
          <w:i/>
          <w:iCs/>
          <w:lang w:val="en-US"/>
        </w:rPr>
        <w:t>“</w:t>
      </w:r>
      <w:r w:rsidR="00DA0884" w:rsidRPr="00CA7126">
        <w:rPr>
          <w:i/>
          <w:iCs/>
          <w:lang w:val="en-US"/>
        </w:rPr>
        <w:t>[Agency Name]</w:t>
      </w:r>
      <w:r w:rsidR="0089753A" w:rsidRPr="00CA7126">
        <w:rPr>
          <w:i/>
          <w:iCs/>
          <w:lang w:val="en-US"/>
        </w:rPr>
        <w:t xml:space="preserve"> is participating in an exciting project that relies on client feedback to improve treatment services across the state of Oregon. All clients </w:t>
      </w:r>
      <w:r w:rsidR="005745C8" w:rsidRPr="00CA7126">
        <w:rPr>
          <w:i/>
          <w:iCs/>
          <w:lang w:val="en-US"/>
        </w:rPr>
        <w:t xml:space="preserve">receiving state-funded treatment for problem gambling, gaming, or support as a concerned other </w:t>
      </w:r>
      <w:r w:rsidR="0089753A" w:rsidRPr="00CA7126">
        <w:rPr>
          <w:i/>
          <w:iCs/>
          <w:lang w:val="en-US"/>
        </w:rPr>
        <w:t xml:space="preserve">in Oregon are being asked to share their experience </w:t>
      </w:r>
      <w:r w:rsidR="00DA0884" w:rsidRPr="00CA7126">
        <w:rPr>
          <w:i/>
          <w:iCs/>
          <w:lang w:val="en-US"/>
        </w:rPr>
        <w:t>with</w:t>
      </w:r>
      <w:r w:rsidR="0089753A" w:rsidRPr="00CA7126">
        <w:rPr>
          <w:i/>
          <w:iCs/>
          <w:lang w:val="en-US"/>
        </w:rPr>
        <w:t xml:space="preserve"> a</w:t>
      </w:r>
      <w:r w:rsidR="00EC62D0" w:rsidRPr="00CA7126">
        <w:rPr>
          <w:i/>
          <w:iCs/>
          <w:lang w:val="en-US"/>
        </w:rPr>
        <w:t xml:space="preserve">n independent </w:t>
      </w:r>
      <w:r w:rsidR="007E3E6F" w:rsidRPr="00CA7126">
        <w:rPr>
          <w:i/>
          <w:iCs/>
          <w:lang w:val="en-US"/>
        </w:rPr>
        <w:t>Oregon-based</w:t>
      </w:r>
      <w:r w:rsidR="00EC62D0" w:rsidRPr="00CA7126">
        <w:rPr>
          <w:i/>
          <w:iCs/>
          <w:lang w:val="en-US"/>
        </w:rPr>
        <w:t xml:space="preserve"> research team. Your participation would not only be used to help future clients, </w:t>
      </w:r>
      <w:r w:rsidR="0096140A" w:rsidRPr="00CA7126">
        <w:rPr>
          <w:i/>
          <w:iCs/>
          <w:lang w:val="en-US"/>
        </w:rPr>
        <w:t xml:space="preserve">but </w:t>
      </w:r>
      <w:r w:rsidR="00EC62D0" w:rsidRPr="00CA7126">
        <w:rPr>
          <w:i/>
          <w:iCs/>
          <w:lang w:val="en-US"/>
        </w:rPr>
        <w:t xml:space="preserve">it </w:t>
      </w:r>
      <w:r w:rsidR="005745C8" w:rsidRPr="00CA7126">
        <w:rPr>
          <w:i/>
          <w:iCs/>
          <w:lang w:val="en-US"/>
        </w:rPr>
        <w:t xml:space="preserve">would </w:t>
      </w:r>
      <w:r w:rsidR="00EC62D0" w:rsidRPr="00CA7126">
        <w:rPr>
          <w:i/>
          <w:iCs/>
          <w:lang w:val="en-US"/>
        </w:rPr>
        <w:t xml:space="preserve">also </w:t>
      </w:r>
      <w:r w:rsidR="005745C8" w:rsidRPr="00CA7126">
        <w:rPr>
          <w:i/>
          <w:iCs/>
          <w:lang w:val="en-US"/>
        </w:rPr>
        <w:t>provide</w:t>
      </w:r>
      <w:r w:rsidR="00EC62D0" w:rsidRPr="00CA7126">
        <w:rPr>
          <w:i/>
          <w:iCs/>
          <w:lang w:val="en-US"/>
        </w:rPr>
        <w:t xml:space="preserve"> extra support for you in the form of periodic check</w:t>
      </w:r>
      <w:r w:rsidR="005745C8" w:rsidRPr="00CA7126">
        <w:rPr>
          <w:i/>
          <w:iCs/>
          <w:lang w:val="en-US"/>
        </w:rPr>
        <w:t>-</w:t>
      </w:r>
      <w:r w:rsidR="00EC62D0" w:rsidRPr="00CA7126">
        <w:rPr>
          <w:i/>
          <w:iCs/>
          <w:lang w:val="en-US"/>
        </w:rPr>
        <w:t>in</w:t>
      </w:r>
      <w:r w:rsidR="005745C8" w:rsidRPr="00CA7126">
        <w:rPr>
          <w:i/>
          <w:iCs/>
          <w:lang w:val="en-US"/>
        </w:rPr>
        <w:t>s</w:t>
      </w:r>
      <w:r w:rsidR="00EC62D0" w:rsidRPr="00CA7126">
        <w:rPr>
          <w:i/>
          <w:iCs/>
          <w:lang w:val="en-US"/>
        </w:rPr>
        <w:t>.</w:t>
      </w:r>
    </w:p>
    <w:p w14:paraId="7D703285" w14:textId="4BDE5FCF" w:rsidR="00E4245F" w:rsidRPr="00CA7126" w:rsidRDefault="00721A3D" w:rsidP="00E4245F">
      <w:pPr>
        <w:spacing w:after="240"/>
        <w:ind w:left="720"/>
        <w:rPr>
          <w:i/>
          <w:iCs/>
          <w:lang w:val="en-US"/>
        </w:rPr>
      </w:pPr>
      <w:r w:rsidRPr="00CA7126">
        <w:rPr>
          <w:i/>
          <w:iCs/>
          <w:lang w:val="en-US"/>
        </w:rPr>
        <w:t xml:space="preserve">Participation </w:t>
      </w:r>
      <w:r w:rsidR="007D6E62" w:rsidRPr="00CA7126">
        <w:rPr>
          <w:i/>
          <w:iCs/>
          <w:lang w:val="en-US"/>
        </w:rPr>
        <w:t>involves</w:t>
      </w:r>
      <w:r w:rsidRPr="00CA7126">
        <w:rPr>
          <w:i/>
          <w:iCs/>
          <w:lang w:val="en-US"/>
        </w:rPr>
        <w:t xml:space="preserve"> completing </w:t>
      </w:r>
      <w:r w:rsidR="00DA0884" w:rsidRPr="00CA7126">
        <w:rPr>
          <w:i/>
          <w:iCs/>
          <w:lang w:val="en-US"/>
        </w:rPr>
        <w:t>telephone surveys every few months, focus</w:t>
      </w:r>
      <w:r w:rsidR="007D6E62" w:rsidRPr="00CA7126">
        <w:rPr>
          <w:i/>
          <w:iCs/>
          <w:lang w:val="en-US"/>
        </w:rPr>
        <w:t>ing</w:t>
      </w:r>
      <w:r w:rsidR="00DA0884" w:rsidRPr="00CA7126">
        <w:rPr>
          <w:i/>
          <w:iCs/>
          <w:lang w:val="en-US"/>
        </w:rPr>
        <w:t xml:space="preserve"> on h</w:t>
      </w:r>
      <w:r w:rsidRPr="00CA7126">
        <w:rPr>
          <w:i/>
          <w:iCs/>
          <w:lang w:val="en-US"/>
        </w:rPr>
        <w:t xml:space="preserve">ow your treatment </w:t>
      </w:r>
      <w:r w:rsidR="00DA0884" w:rsidRPr="00CA7126">
        <w:rPr>
          <w:i/>
          <w:iCs/>
          <w:lang w:val="en-US"/>
        </w:rPr>
        <w:t>has been</w:t>
      </w:r>
      <w:r w:rsidRPr="00CA7126">
        <w:rPr>
          <w:i/>
          <w:iCs/>
          <w:lang w:val="en-US"/>
        </w:rPr>
        <w:t xml:space="preserve"> and what could be done better. </w:t>
      </w:r>
      <w:r w:rsidR="005745C8" w:rsidRPr="00CA7126">
        <w:rPr>
          <w:i/>
          <w:iCs/>
          <w:lang w:val="en-US"/>
        </w:rPr>
        <w:t>Your</w:t>
      </w:r>
      <w:r w:rsidRPr="00CA7126">
        <w:rPr>
          <w:i/>
          <w:iCs/>
          <w:lang w:val="en-US"/>
        </w:rPr>
        <w:t xml:space="preserve"> participati</w:t>
      </w:r>
      <w:r w:rsidR="00FD376A" w:rsidRPr="00CA7126">
        <w:rPr>
          <w:i/>
          <w:iCs/>
          <w:lang w:val="en-US"/>
        </w:rPr>
        <w:t>on</w:t>
      </w:r>
      <w:r w:rsidRPr="00CA7126">
        <w:rPr>
          <w:i/>
          <w:iCs/>
          <w:lang w:val="en-US"/>
        </w:rPr>
        <w:t xml:space="preserve"> </w:t>
      </w:r>
      <w:r w:rsidR="006907C2" w:rsidRPr="00CA7126">
        <w:rPr>
          <w:i/>
          <w:iCs/>
          <w:lang w:val="en-US"/>
        </w:rPr>
        <w:t>will</w:t>
      </w:r>
      <w:r w:rsidRPr="00CA7126">
        <w:rPr>
          <w:i/>
          <w:iCs/>
          <w:lang w:val="en-US"/>
        </w:rPr>
        <w:t xml:space="preserve"> help improve </w:t>
      </w:r>
      <w:r w:rsidR="005745C8" w:rsidRPr="00CA7126">
        <w:rPr>
          <w:i/>
          <w:iCs/>
          <w:lang w:val="en-US"/>
        </w:rPr>
        <w:t>[problem gambling/gaming/concerned other]</w:t>
      </w:r>
      <w:r w:rsidRPr="00CA7126">
        <w:rPr>
          <w:i/>
          <w:iCs/>
          <w:lang w:val="en-US"/>
        </w:rPr>
        <w:t xml:space="preserve"> </w:t>
      </w:r>
      <w:r w:rsidR="00E4245F" w:rsidRPr="00CA7126">
        <w:rPr>
          <w:i/>
          <w:iCs/>
          <w:lang w:val="en-US"/>
        </w:rPr>
        <w:t>treatment for Oregonians</w:t>
      </w:r>
      <w:r w:rsidR="005745C8" w:rsidRPr="00CA7126">
        <w:rPr>
          <w:i/>
          <w:iCs/>
          <w:lang w:val="en-US"/>
        </w:rPr>
        <w:t xml:space="preserve">. This is entirely voluntary; </w:t>
      </w:r>
      <w:r w:rsidRPr="00CA7126">
        <w:rPr>
          <w:i/>
          <w:iCs/>
          <w:lang w:val="en-US"/>
        </w:rPr>
        <w:t>you can opt out at any time</w:t>
      </w:r>
      <w:r w:rsidR="0096140A" w:rsidRPr="00CA7126">
        <w:rPr>
          <w:i/>
          <w:iCs/>
          <w:lang w:val="en-US"/>
        </w:rPr>
        <w:t>,</w:t>
      </w:r>
      <w:r w:rsidRPr="00CA7126">
        <w:rPr>
          <w:i/>
          <w:iCs/>
          <w:lang w:val="en-US"/>
        </w:rPr>
        <w:t xml:space="preserve"> and it will never affect the care you receive here with me.</w:t>
      </w:r>
      <w:r w:rsidR="00E4245F" w:rsidRPr="00CA7126">
        <w:rPr>
          <w:i/>
          <w:iCs/>
          <w:lang w:val="en-US"/>
        </w:rPr>
        <w:t xml:space="preserve"> </w:t>
      </w:r>
    </w:p>
    <w:p w14:paraId="7EED99F9" w14:textId="557E8FC2" w:rsidR="00035ECC" w:rsidRPr="00D9753B" w:rsidRDefault="005745C8" w:rsidP="00E4245F">
      <w:pPr>
        <w:spacing w:after="240"/>
        <w:ind w:left="720"/>
      </w:pPr>
      <w:r w:rsidRPr="00CA7126">
        <w:rPr>
          <w:i/>
          <w:iCs/>
          <w:lang w:val="en-US"/>
        </w:rPr>
        <w:t>Here</w:t>
      </w:r>
      <w:r w:rsidR="00E4245F" w:rsidRPr="00CA7126">
        <w:rPr>
          <w:i/>
          <w:iCs/>
          <w:lang w:val="en-US"/>
        </w:rPr>
        <w:t xml:space="preserve"> is some more information from the evaluation team</w:t>
      </w:r>
      <w:r w:rsidRPr="00CA7126">
        <w:rPr>
          <w:i/>
          <w:iCs/>
          <w:lang w:val="en-US"/>
        </w:rPr>
        <w:t>.”</w:t>
      </w:r>
      <w:r w:rsidR="00E4245F" w:rsidRPr="00CA7126">
        <w:rPr>
          <w:i/>
          <w:iCs/>
          <w:lang w:val="en-US"/>
        </w:rPr>
        <w:t xml:space="preserve"> </w:t>
      </w:r>
      <w:r w:rsidR="00E4245F" w:rsidRPr="00D9753B">
        <w:t>[</w:t>
      </w:r>
      <w:proofErr w:type="spellStart"/>
      <w:r w:rsidRPr="00D9753B">
        <w:t>P</w:t>
      </w:r>
      <w:r w:rsidR="00E4245F" w:rsidRPr="00D9753B">
        <w:t>rovide</w:t>
      </w:r>
      <w:proofErr w:type="spellEnd"/>
      <w:r w:rsidR="00E4245F" w:rsidRPr="00D9753B">
        <w:t xml:space="preserve"> </w:t>
      </w:r>
      <w:proofErr w:type="spellStart"/>
      <w:r w:rsidR="00E4245F" w:rsidRPr="00D9753B">
        <w:t>the</w:t>
      </w:r>
      <w:proofErr w:type="spellEnd"/>
      <w:r w:rsidR="00E4245F" w:rsidRPr="00D9753B">
        <w:t xml:space="preserve"> </w:t>
      </w:r>
      <w:proofErr w:type="spellStart"/>
      <w:r w:rsidR="00E4245F" w:rsidRPr="00D9753B">
        <w:t>consent</w:t>
      </w:r>
      <w:proofErr w:type="spellEnd"/>
      <w:r w:rsidR="00E4245F" w:rsidRPr="00D9753B">
        <w:t xml:space="preserve"> </w:t>
      </w:r>
      <w:proofErr w:type="spellStart"/>
      <w:r w:rsidR="00E4245F" w:rsidRPr="00D9753B">
        <w:t>form</w:t>
      </w:r>
      <w:proofErr w:type="spellEnd"/>
      <w:r w:rsidR="00E4245F" w:rsidRPr="00D9753B">
        <w:t>]</w:t>
      </w:r>
    </w:p>
    <w:p w14:paraId="1D1D2BFF" w14:textId="1E54EE78" w:rsidR="00F54DE2" w:rsidRPr="00CA7126" w:rsidRDefault="00F54DE2" w:rsidP="00F54DE2">
      <w:pPr>
        <w:pStyle w:val="ListParagraph"/>
        <w:numPr>
          <w:ilvl w:val="0"/>
          <w:numId w:val="1"/>
        </w:numPr>
        <w:rPr>
          <w:lang w:val="en-US"/>
        </w:rPr>
      </w:pPr>
      <w:r w:rsidRPr="00D9753B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1E2C155C" wp14:editId="09303671">
                <wp:simplePos x="0" y="0"/>
                <wp:positionH relativeFrom="page">
                  <wp:posOffset>1460500</wp:posOffset>
                </wp:positionH>
                <wp:positionV relativeFrom="paragraph">
                  <wp:posOffset>153035</wp:posOffset>
                </wp:positionV>
                <wp:extent cx="182880" cy="182880"/>
                <wp:effectExtent l="0" t="0" r="26670" b="26670"/>
                <wp:wrapNone/>
                <wp:docPr id="2020182526" name="Rectangle 20201825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2880" cy="18288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D129CBC" id="Rectangle 2020182526" o:spid="_x0000_s1026" style="position:absolute;margin-left:115pt;margin-top:12.05pt;width:14.4pt;height:14.4pt;z-index:2516951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" filled="f">
                <w10:wrap anchorx="page"/>
              </v:rect>
            </w:pict>
          </mc:Fallback>
        </mc:AlternateContent>
      </w:r>
      <w:r w:rsidR="006C1299" w:rsidRPr="00CA7126">
        <w:rPr>
          <w:lang w:val="en-US"/>
        </w:rPr>
        <w:t xml:space="preserve">Make sure the client </w:t>
      </w:r>
      <w:r w:rsidR="00BC3970" w:rsidRPr="00CA7126">
        <w:rPr>
          <w:lang w:val="en-US"/>
        </w:rPr>
        <w:t xml:space="preserve">checks one of the boxes on the top of page 2 of the consent form indicating:   </w:t>
      </w:r>
      <w:r w:rsidR="006C1299" w:rsidRPr="00CA7126">
        <w:rPr>
          <w:lang w:val="en-US"/>
        </w:rPr>
        <w:t xml:space="preserve"> </w:t>
      </w:r>
      <w:r w:rsidR="00BC3970" w:rsidRPr="00CA7126">
        <w:rPr>
          <w:lang w:val="en-US"/>
        </w:rPr>
        <w:t xml:space="preserve">  </w:t>
      </w:r>
    </w:p>
    <w:p w14:paraId="3177E6F5" w14:textId="1CF30175" w:rsidR="006C1299" w:rsidRPr="00CA7126" w:rsidRDefault="00F54DE2" w:rsidP="00F54DE2">
      <w:pPr>
        <w:pStyle w:val="ListParagraph"/>
        <w:spacing w:after="240"/>
        <w:ind w:left="720"/>
        <w:rPr>
          <w:lang w:val="en-US"/>
        </w:rPr>
      </w:pPr>
      <w:r w:rsidRPr="00D9753B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3F65C966" wp14:editId="27A43965">
                <wp:simplePos x="0" y="0"/>
                <wp:positionH relativeFrom="margin">
                  <wp:posOffset>2905125</wp:posOffset>
                </wp:positionH>
                <wp:positionV relativeFrom="paragraph">
                  <wp:posOffset>635</wp:posOffset>
                </wp:positionV>
                <wp:extent cx="182880" cy="182880"/>
                <wp:effectExtent l="0" t="0" r="26670" b="26670"/>
                <wp:wrapNone/>
                <wp:docPr id="867065240" name="Rectangle 8670652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2880" cy="18288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22C35E3" id="Rectangle 867065240" o:spid="_x0000_s1026" style="position:absolute;margin-left:228.75pt;margin-top:.05pt;width:14.4pt;height:14.4pt;z-index:2516971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" filled="f">
                <w10:wrap anchorx="margin"/>
              </v:rect>
            </w:pict>
          </mc:Fallback>
        </mc:AlternateContent>
      </w:r>
      <w:r w:rsidR="00BC3970" w:rsidRPr="00CA7126">
        <w:rPr>
          <w:lang w:val="en-US"/>
        </w:rPr>
        <w:t xml:space="preserve">    </w:t>
      </w:r>
      <w:r w:rsidRPr="00CA7126">
        <w:rPr>
          <w:lang w:val="en-US"/>
        </w:rPr>
        <w:t xml:space="preserve">            </w:t>
      </w:r>
      <w:r w:rsidR="00BC3970" w:rsidRPr="00CA7126">
        <w:rPr>
          <w:lang w:val="en-US"/>
        </w:rPr>
        <w:t xml:space="preserve">Willing to Participate           or            Do </w:t>
      </w:r>
      <w:r w:rsidR="00BC3970" w:rsidRPr="00CA7126">
        <w:rPr>
          <w:u w:val="single"/>
          <w:lang w:val="en-US"/>
        </w:rPr>
        <w:t>NOT</w:t>
      </w:r>
      <w:r w:rsidR="00BC3970" w:rsidRPr="00CA7126">
        <w:rPr>
          <w:lang w:val="en-US"/>
        </w:rPr>
        <w:t xml:space="preserve"> Want to Participate</w:t>
      </w:r>
    </w:p>
    <w:p w14:paraId="6B4D80CE" w14:textId="46F1B245" w:rsidR="006C1299" w:rsidRPr="00CA7126" w:rsidRDefault="006C1299" w:rsidP="006C1299">
      <w:pPr>
        <w:pStyle w:val="ListParagraph"/>
        <w:numPr>
          <w:ilvl w:val="0"/>
          <w:numId w:val="1"/>
        </w:numPr>
        <w:spacing w:after="240"/>
        <w:rPr>
          <w:lang w:val="en-US"/>
        </w:rPr>
      </w:pPr>
      <w:r w:rsidRPr="00CA7126">
        <w:rPr>
          <w:lang w:val="en-US"/>
        </w:rPr>
        <w:t>If they consent to participate:</w:t>
      </w:r>
      <w:r w:rsidR="00BC3970" w:rsidRPr="00CA7126">
        <w:rPr>
          <w:lang w:val="en-US" w:bidi="ar-SA"/>
        </w:rPr>
        <w:t xml:space="preserve"> </w:t>
      </w:r>
    </w:p>
    <w:p w14:paraId="408CED18" w14:textId="4E9B3F27" w:rsidR="006C1299" w:rsidRPr="00CA7126" w:rsidRDefault="006C1299" w:rsidP="006C1299">
      <w:pPr>
        <w:pStyle w:val="ListParagraph"/>
        <w:numPr>
          <w:ilvl w:val="1"/>
          <w:numId w:val="1"/>
        </w:numPr>
        <w:spacing w:after="240"/>
        <w:rPr>
          <w:lang w:val="en-US"/>
        </w:rPr>
      </w:pPr>
      <w:r w:rsidRPr="00CA7126">
        <w:rPr>
          <w:lang w:val="en-US"/>
        </w:rPr>
        <w:t xml:space="preserve">Please ensure </w:t>
      </w:r>
      <w:r w:rsidR="005745C8" w:rsidRPr="00CA7126">
        <w:rPr>
          <w:u w:val="single"/>
          <w:lang w:val="en-US"/>
        </w:rPr>
        <w:t>ALL</w:t>
      </w:r>
      <w:r w:rsidRPr="00CA7126">
        <w:rPr>
          <w:lang w:val="en-US"/>
        </w:rPr>
        <w:t xml:space="preserve"> fields are </w:t>
      </w:r>
      <w:r w:rsidR="005745C8" w:rsidRPr="00CA7126">
        <w:rPr>
          <w:lang w:val="en-US"/>
        </w:rPr>
        <w:t xml:space="preserve">accurate and </w:t>
      </w:r>
      <w:r w:rsidRPr="00CA7126">
        <w:rPr>
          <w:lang w:val="en-US"/>
        </w:rPr>
        <w:t>complete.</w:t>
      </w:r>
    </w:p>
    <w:p w14:paraId="7F5DC134" w14:textId="2EDFFA26" w:rsidR="006C1299" w:rsidRPr="00CA7126" w:rsidRDefault="006C1299" w:rsidP="006C1299">
      <w:pPr>
        <w:pStyle w:val="ListParagraph"/>
        <w:numPr>
          <w:ilvl w:val="1"/>
          <w:numId w:val="1"/>
        </w:numPr>
        <w:spacing w:after="240"/>
        <w:rPr>
          <w:lang w:val="en-US"/>
        </w:rPr>
      </w:pPr>
      <w:r w:rsidRPr="00CA7126">
        <w:rPr>
          <w:lang w:val="en-US"/>
        </w:rPr>
        <w:t xml:space="preserve">Encourage the participant to program our contact number into their phone to avoid our calls going to spam or </w:t>
      </w:r>
      <w:r w:rsidR="0096140A" w:rsidRPr="00CA7126">
        <w:rPr>
          <w:lang w:val="en-US"/>
        </w:rPr>
        <w:t>being ignored as an</w:t>
      </w:r>
      <w:r w:rsidRPr="00CA7126">
        <w:rPr>
          <w:lang w:val="en-US"/>
        </w:rPr>
        <w:t xml:space="preserve"> unknown number.</w:t>
      </w:r>
      <w:r w:rsidR="0096140A" w:rsidRPr="00CA7126">
        <w:rPr>
          <w:lang w:val="en-US"/>
        </w:rPr>
        <w:t xml:space="preserve"> (See the bottom of page 2 for a</w:t>
      </w:r>
      <w:r w:rsidR="007D6E62" w:rsidRPr="00CA7126">
        <w:rPr>
          <w:lang w:val="en-US"/>
        </w:rPr>
        <w:t xml:space="preserve"> </w:t>
      </w:r>
      <w:r w:rsidR="0096140A" w:rsidRPr="00CA7126">
        <w:rPr>
          <w:lang w:val="en-US"/>
        </w:rPr>
        <w:t>virtual contact card).</w:t>
      </w:r>
    </w:p>
    <w:p w14:paraId="0190A32F" w14:textId="614B7389" w:rsidR="006C1299" w:rsidRPr="00CA7126" w:rsidRDefault="006C1299" w:rsidP="006C1299">
      <w:pPr>
        <w:pStyle w:val="ListParagraph"/>
        <w:numPr>
          <w:ilvl w:val="2"/>
          <w:numId w:val="1"/>
        </w:numPr>
        <w:spacing w:after="240"/>
        <w:rPr>
          <w:lang w:val="en-US"/>
        </w:rPr>
      </w:pPr>
      <w:r w:rsidRPr="00CA7126">
        <w:rPr>
          <w:lang w:val="en-US"/>
        </w:rPr>
        <w:t xml:space="preserve">Project contact name: </w:t>
      </w:r>
      <w:r w:rsidR="003B574C" w:rsidRPr="00CA7126">
        <w:rPr>
          <w:lang w:val="en-US"/>
        </w:rPr>
        <w:t>Treatment Evaluation Project</w:t>
      </w:r>
      <w:r w:rsidR="005745C8" w:rsidRPr="00CA7126">
        <w:rPr>
          <w:lang w:val="en-US"/>
        </w:rPr>
        <w:t xml:space="preserve"> </w:t>
      </w:r>
      <w:r w:rsidR="005745C8" w:rsidRPr="00CA7126">
        <w:rPr>
          <w:i/>
          <w:iCs/>
          <w:lang w:val="en-US"/>
        </w:rPr>
        <w:t>(they will be contacted by one of our research team members)</w:t>
      </w:r>
    </w:p>
    <w:p w14:paraId="1AFBF0EA" w14:textId="439BC9FD" w:rsidR="006C1299" w:rsidRPr="00CA7126" w:rsidRDefault="006C1299" w:rsidP="006C1299">
      <w:pPr>
        <w:pStyle w:val="ListParagraph"/>
        <w:numPr>
          <w:ilvl w:val="2"/>
          <w:numId w:val="1"/>
        </w:numPr>
        <w:spacing w:after="240"/>
        <w:rPr>
          <w:lang w:val="en-US"/>
        </w:rPr>
      </w:pPr>
      <w:r w:rsidRPr="00CA7126">
        <w:rPr>
          <w:lang w:val="en-US"/>
        </w:rPr>
        <w:t xml:space="preserve">Project contact number: </w:t>
      </w:r>
      <w:r w:rsidRPr="00CA7126">
        <w:rPr>
          <w:b/>
          <w:bCs/>
          <w:i/>
          <w:iCs/>
          <w:lang w:val="en-US"/>
        </w:rPr>
        <w:t>503-270-3902</w:t>
      </w:r>
      <w:r w:rsidRPr="00CA7126">
        <w:rPr>
          <w:lang w:val="en-US"/>
        </w:rPr>
        <w:t xml:space="preserve"> </w:t>
      </w:r>
      <w:r w:rsidRPr="00CA7126">
        <w:rPr>
          <w:i/>
          <w:iCs/>
          <w:lang w:val="en-US"/>
        </w:rPr>
        <w:t>(Note: This</w:t>
      </w:r>
      <w:r w:rsidR="003B574C" w:rsidRPr="00CA7126">
        <w:rPr>
          <w:i/>
          <w:iCs/>
          <w:lang w:val="en-US"/>
        </w:rPr>
        <w:t xml:space="preserve"> is a confidential</w:t>
      </w:r>
      <w:r w:rsidRPr="00CA7126">
        <w:rPr>
          <w:i/>
          <w:iCs/>
          <w:lang w:val="en-US"/>
        </w:rPr>
        <w:t xml:space="preserve"> line only used for </w:t>
      </w:r>
      <w:r w:rsidR="00B13962" w:rsidRPr="00CA7126">
        <w:rPr>
          <w:i/>
          <w:iCs/>
          <w:lang w:val="en-US"/>
        </w:rPr>
        <w:t>the follow-up</w:t>
      </w:r>
      <w:r w:rsidRPr="00CA7126">
        <w:rPr>
          <w:i/>
          <w:iCs/>
          <w:lang w:val="en-US"/>
        </w:rPr>
        <w:t xml:space="preserve"> project)</w:t>
      </w:r>
    </w:p>
    <w:p w14:paraId="360D9427" w14:textId="548BD167" w:rsidR="00047111" w:rsidRPr="00CA7126" w:rsidRDefault="00047111" w:rsidP="00A632F5">
      <w:pPr>
        <w:pStyle w:val="ListParagraph"/>
        <w:numPr>
          <w:ilvl w:val="1"/>
          <w:numId w:val="1"/>
        </w:numPr>
        <w:spacing w:after="240"/>
        <w:rPr>
          <w:lang w:val="en-US"/>
        </w:rPr>
      </w:pPr>
      <w:r w:rsidRPr="00CA7126">
        <w:rPr>
          <w:lang w:val="en-US"/>
        </w:rPr>
        <w:t>We suggest uploading a copy into the client’s chart</w:t>
      </w:r>
      <w:r w:rsidR="00F54DE2" w:rsidRPr="00CA7126">
        <w:rPr>
          <w:lang w:val="en-US"/>
        </w:rPr>
        <w:t xml:space="preserve"> as the form serves as client consent for you to release information (ROI) or you can </w:t>
      </w:r>
      <w:r w:rsidR="005745C8" w:rsidRPr="00CA7126">
        <w:rPr>
          <w:lang w:val="en-US"/>
        </w:rPr>
        <w:t>choose</w:t>
      </w:r>
      <w:r w:rsidR="00F54DE2" w:rsidRPr="00CA7126">
        <w:rPr>
          <w:lang w:val="en-US"/>
        </w:rPr>
        <w:t xml:space="preserve"> to obtain a separate ROI</w:t>
      </w:r>
      <w:r w:rsidRPr="00CA7126">
        <w:rPr>
          <w:lang w:val="en-US"/>
        </w:rPr>
        <w:t>.</w:t>
      </w:r>
    </w:p>
    <w:p w14:paraId="73BBB360" w14:textId="7E153A03" w:rsidR="00F54DE2" w:rsidRPr="00CA7126" w:rsidRDefault="00F54DE2" w:rsidP="00F54DE2">
      <w:pPr>
        <w:pStyle w:val="ListParagraph"/>
        <w:numPr>
          <w:ilvl w:val="0"/>
          <w:numId w:val="1"/>
        </w:numPr>
        <w:spacing w:after="240"/>
        <w:ind w:right="-300"/>
        <w:rPr>
          <w:lang w:val="en-US"/>
        </w:rPr>
      </w:pPr>
      <w:r w:rsidRPr="00CA7126">
        <w:rPr>
          <w:lang w:val="en-US"/>
        </w:rPr>
        <w:t>Regardless of</w:t>
      </w:r>
      <w:r w:rsidR="00B13962" w:rsidRPr="00CA7126">
        <w:rPr>
          <w:lang w:val="en-US"/>
        </w:rPr>
        <w:t xml:space="preserve"> </w:t>
      </w:r>
      <w:r w:rsidR="005745C8" w:rsidRPr="00CA7126">
        <w:rPr>
          <w:lang w:val="en-US"/>
        </w:rPr>
        <w:t>whether</w:t>
      </w:r>
      <w:r w:rsidR="00B13962" w:rsidRPr="00CA7126">
        <w:rPr>
          <w:lang w:val="en-US"/>
        </w:rPr>
        <w:t xml:space="preserve"> the client indicated “Yes” or “No”, please fax the consent form </w:t>
      </w:r>
      <w:r w:rsidR="00A632F5" w:rsidRPr="00CA7126">
        <w:rPr>
          <w:lang w:val="en-US"/>
        </w:rPr>
        <w:t xml:space="preserve">to the evaluation team at </w:t>
      </w:r>
      <w:r w:rsidR="00A632F5" w:rsidRPr="00CA7126">
        <w:rPr>
          <w:b/>
          <w:bCs/>
          <w:i/>
          <w:iCs/>
          <w:lang w:val="en-US"/>
        </w:rPr>
        <w:t>1-503-270-3980</w:t>
      </w:r>
      <w:r w:rsidR="00A632F5" w:rsidRPr="00CA7126">
        <w:rPr>
          <w:lang w:val="en-US"/>
        </w:rPr>
        <w:t>.</w:t>
      </w:r>
      <w:r w:rsidR="00047111" w:rsidRPr="00CA7126">
        <w:rPr>
          <w:lang w:val="en-US"/>
        </w:rPr>
        <w:t xml:space="preserve"> </w:t>
      </w:r>
    </w:p>
    <w:p w14:paraId="7CCCEF03" w14:textId="12527524" w:rsidR="001D543B" w:rsidRPr="00CA7126" w:rsidRDefault="00047111" w:rsidP="00E513C9">
      <w:pPr>
        <w:pStyle w:val="ListParagraph"/>
        <w:spacing w:after="240"/>
        <w:ind w:left="720" w:right="-300"/>
        <w:rPr>
          <w:lang w:val="en-US"/>
        </w:rPr>
      </w:pPr>
      <w:r w:rsidRPr="00CA7126">
        <w:rPr>
          <w:lang w:val="en-US"/>
        </w:rPr>
        <w:t>If you do not have access to fax, you can send a</w:t>
      </w:r>
      <w:r w:rsidR="00F54DE2" w:rsidRPr="00CA7126">
        <w:rPr>
          <w:lang w:val="en-US"/>
        </w:rPr>
        <w:t xml:space="preserve"> copy of the completed consent form via your agency’s HIPAA</w:t>
      </w:r>
      <w:r w:rsidRPr="00CA7126">
        <w:rPr>
          <w:lang w:val="en-US"/>
        </w:rPr>
        <w:t>-compliant email</w:t>
      </w:r>
      <w:r w:rsidR="00F54DE2" w:rsidRPr="00CA7126">
        <w:rPr>
          <w:lang w:val="en-US"/>
        </w:rPr>
        <w:t xml:space="preserve"> to </w:t>
      </w:r>
      <w:proofErr w:type="gramStart"/>
      <w:r w:rsidR="00F54DE2" w:rsidRPr="00CA7126">
        <w:rPr>
          <w:b/>
          <w:bCs/>
          <w:i/>
          <w:iCs/>
          <w:lang w:val="en-US"/>
        </w:rPr>
        <w:t>PG_Tx_Evaluation@problemgamblingsolutions.com</w:t>
      </w:r>
      <w:r w:rsidR="00F54DE2" w:rsidRPr="00CA7126">
        <w:rPr>
          <w:lang w:val="en-US"/>
        </w:rPr>
        <w:t xml:space="preserve">  </w:t>
      </w:r>
      <w:r w:rsidRPr="00CA7126">
        <w:rPr>
          <w:lang w:val="en-US"/>
        </w:rPr>
        <w:t>(</w:t>
      </w:r>
      <w:proofErr w:type="gramEnd"/>
      <w:r w:rsidRPr="00CA7126">
        <w:rPr>
          <w:lang w:val="en-US"/>
        </w:rPr>
        <w:t xml:space="preserve">make sure this is </w:t>
      </w:r>
      <w:r w:rsidR="00F54DE2" w:rsidRPr="00CA7126">
        <w:rPr>
          <w:lang w:val="en-US"/>
        </w:rPr>
        <w:t>sent as a</w:t>
      </w:r>
      <w:r w:rsidRPr="00CA7126">
        <w:rPr>
          <w:lang w:val="en-US"/>
        </w:rPr>
        <w:t xml:space="preserve"> secure email).</w:t>
      </w:r>
    </w:p>
    <w:p w14:paraId="676F6585" w14:textId="77777777" w:rsidR="00E513C9" w:rsidRPr="00CA7126" w:rsidRDefault="00E513C9" w:rsidP="00E513C9">
      <w:pPr>
        <w:pStyle w:val="Title"/>
        <w:jc w:val="center"/>
        <w:rPr>
          <w:sz w:val="32"/>
          <w:szCs w:val="32"/>
          <w:lang w:val="en-US"/>
        </w:rPr>
      </w:pPr>
    </w:p>
    <w:p w14:paraId="23C0F90C" w14:textId="7A0E233D" w:rsidR="00E513C9" w:rsidRPr="00CA7126" w:rsidRDefault="00E513C9" w:rsidP="00E513C9">
      <w:pPr>
        <w:pStyle w:val="Title"/>
        <w:jc w:val="center"/>
        <w:rPr>
          <w:sz w:val="32"/>
          <w:szCs w:val="32"/>
          <w:lang w:val="en-US"/>
        </w:rPr>
      </w:pPr>
    </w:p>
    <w:p w14:paraId="0EA56237" w14:textId="77777777" w:rsidR="009558FE" w:rsidRPr="00CA7126" w:rsidRDefault="009558FE" w:rsidP="009558FE">
      <w:pPr>
        <w:rPr>
          <w:lang w:val="en-US"/>
        </w:rPr>
      </w:pPr>
    </w:p>
    <w:p w14:paraId="447D3BA2" w14:textId="77777777" w:rsidR="009558FE" w:rsidRPr="00CA7126" w:rsidRDefault="009558FE" w:rsidP="009558FE">
      <w:pPr>
        <w:rPr>
          <w:lang w:val="en-US"/>
        </w:rPr>
      </w:pPr>
    </w:p>
    <w:p w14:paraId="7F13554C" w14:textId="77777777" w:rsidR="009558FE" w:rsidRPr="00CA7126" w:rsidRDefault="009558FE" w:rsidP="009558FE">
      <w:pPr>
        <w:rPr>
          <w:lang w:val="en-US"/>
        </w:rPr>
      </w:pPr>
    </w:p>
    <w:p w14:paraId="3AC42519" w14:textId="77777777" w:rsidR="0073627D" w:rsidRDefault="0073627D" w:rsidP="0073627D">
      <w:pPr>
        <w:pStyle w:val="Title"/>
        <w:jc w:val="center"/>
        <w:rPr>
          <w:sz w:val="32"/>
          <w:szCs w:val="32"/>
        </w:rPr>
      </w:pPr>
    </w:p>
    <w:p w14:paraId="2F0A66C2" w14:textId="0C0F1C7A" w:rsidR="00E513C9" w:rsidRPr="00E9052E" w:rsidRDefault="00431F4F" w:rsidP="0073627D">
      <w:pPr>
        <w:pStyle w:val="Title"/>
        <w:jc w:val="center"/>
        <w:rPr>
          <w:sz w:val="32"/>
          <w:szCs w:val="32"/>
        </w:rPr>
      </w:pPr>
      <w:r w:rsidRPr="00E9052E">
        <w:rPr>
          <w:sz w:val="32"/>
          <w:szCs w:val="32"/>
        </w:rPr>
        <w:t>Consentimiento Para Participar</w:t>
      </w:r>
      <w:r w:rsidR="00E4245F" w:rsidRPr="00E9052E">
        <w:rPr>
          <w:sz w:val="32"/>
          <w:szCs w:val="32"/>
        </w:rPr>
        <w:t xml:space="preserve">: </w:t>
      </w:r>
      <w:r w:rsidR="00E9052E" w:rsidRPr="00E9052E">
        <w:rPr>
          <w:sz w:val="32"/>
          <w:szCs w:val="32"/>
        </w:rPr>
        <w:t>P</w:t>
      </w:r>
      <w:r w:rsidR="00E9052E" w:rsidRPr="00E9052E">
        <w:rPr>
          <w:sz w:val="32"/>
          <w:szCs w:val="32"/>
        </w:rPr>
        <w:t xml:space="preserve">royecto de </w:t>
      </w:r>
      <w:r w:rsidR="00E9052E" w:rsidRPr="00E9052E">
        <w:rPr>
          <w:sz w:val="32"/>
          <w:szCs w:val="32"/>
        </w:rPr>
        <w:t>E</w:t>
      </w:r>
      <w:r w:rsidR="00E9052E" w:rsidRPr="00E9052E">
        <w:rPr>
          <w:sz w:val="32"/>
          <w:szCs w:val="32"/>
        </w:rPr>
        <w:t>valuación</w:t>
      </w:r>
    </w:p>
    <w:p w14:paraId="74FB6509" w14:textId="77777777" w:rsidR="00E513C9" w:rsidRPr="00E9052E" w:rsidRDefault="00E513C9" w:rsidP="00E513C9"/>
    <w:p w14:paraId="54153185" w14:textId="2D6FDB7C" w:rsidR="00980CCF" w:rsidRPr="00D9753B" w:rsidRDefault="00E9052E" w:rsidP="00CC6350">
      <w:pPr>
        <w:rPr>
          <w:sz w:val="24"/>
          <w:szCs w:val="24"/>
        </w:rPr>
      </w:pPr>
      <w:r w:rsidRPr="00E9052E">
        <w:rPr>
          <w:b/>
          <w:bCs/>
          <w:sz w:val="24"/>
          <w:szCs w:val="24"/>
        </w:rPr>
        <w:t>Por qué es importante su participación</w:t>
      </w:r>
    </w:p>
    <w:p w14:paraId="1CA34790" w14:textId="77777777" w:rsidR="00D75BCA" w:rsidRPr="00D75BCA" w:rsidRDefault="00D75BCA" w:rsidP="000B7BB3">
      <w:pPr>
        <w:pStyle w:val="ListParagraph"/>
        <w:numPr>
          <w:ilvl w:val="0"/>
          <w:numId w:val="16"/>
        </w:numPr>
        <w:rPr>
          <w:b/>
          <w:bCs/>
          <w:sz w:val="24"/>
          <w:szCs w:val="24"/>
        </w:rPr>
      </w:pPr>
      <w:r w:rsidRPr="00D75BCA">
        <w:rPr>
          <w:sz w:val="24"/>
          <w:szCs w:val="24"/>
        </w:rPr>
        <w:t>Para garantizar que usted y otras personas reciban la mejor atención posible, es importante evaluar los servicios y comprender mejor los factores relacionados con los resultados positivos.</w:t>
      </w:r>
    </w:p>
    <w:p w14:paraId="43E3FEC3" w14:textId="71B37151" w:rsidR="00D75BCA" w:rsidRPr="00D75BCA" w:rsidRDefault="00D75BCA" w:rsidP="000B7BB3">
      <w:pPr>
        <w:pStyle w:val="ListParagraph"/>
        <w:numPr>
          <w:ilvl w:val="0"/>
          <w:numId w:val="16"/>
        </w:numPr>
        <w:rPr>
          <w:b/>
          <w:bCs/>
          <w:sz w:val="24"/>
          <w:szCs w:val="24"/>
        </w:rPr>
      </w:pPr>
      <w:r w:rsidRPr="00D75BCA">
        <w:rPr>
          <w:sz w:val="24"/>
          <w:szCs w:val="24"/>
        </w:rPr>
        <w:t xml:space="preserve">Esta evaluación está contratada por la Autoridad de Salud de </w:t>
      </w:r>
      <w:proofErr w:type="spellStart"/>
      <w:r w:rsidRPr="00D75BCA">
        <w:rPr>
          <w:sz w:val="24"/>
          <w:szCs w:val="24"/>
        </w:rPr>
        <w:t>Oreg</w:t>
      </w:r>
      <w:r>
        <w:rPr>
          <w:sz w:val="24"/>
          <w:szCs w:val="24"/>
        </w:rPr>
        <w:t>o</w:t>
      </w:r>
      <w:r w:rsidRPr="00D75BCA">
        <w:rPr>
          <w:sz w:val="24"/>
          <w:szCs w:val="24"/>
        </w:rPr>
        <w:t>n</w:t>
      </w:r>
      <w:proofErr w:type="spellEnd"/>
      <w:r w:rsidRPr="00D75BCA">
        <w:rPr>
          <w:sz w:val="24"/>
          <w:szCs w:val="24"/>
        </w:rPr>
        <w:t xml:space="preserve"> y la realiza un equipo de investigadores </w:t>
      </w:r>
      <w:r w:rsidR="0073627D">
        <w:rPr>
          <w:sz w:val="24"/>
          <w:szCs w:val="24"/>
        </w:rPr>
        <w:t>clínicos</w:t>
      </w:r>
      <w:r w:rsidRPr="00D75BCA">
        <w:rPr>
          <w:sz w:val="24"/>
          <w:szCs w:val="24"/>
        </w:rPr>
        <w:t xml:space="preserve"> de </w:t>
      </w:r>
      <w:proofErr w:type="spellStart"/>
      <w:r w:rsidRPr="00D75BCA">
        <w:rPr>
          <w:sz w:val="24"/>
          <w:szCs w:val="24"/>
        </w:rPr>
        <w:t>Problem</w:t>
      </w:r>
      <w:proofErr w:type="spellEnd"/>
      <w:r w:rsidRPr="00D75BCA">
        <w:rPr>
          <w:sz w:val="24"/>
          <w:szCs w:val="24"/>
        </w:rPr>
        <w:t xml:space="preserve"> </w:t>
      </w:r>
      <w:proofErr w:type="spellStart"/>
      <w:r w:rsidRPr="00D75BCA">
        <w:rPr>
          <w:sz w:val="24"/>
          <w:szCs w:val="24"/>
        </w:rPr>
        <w:t>Gambling</w:t>
      </w:r>
      <w:proofErr w:type="spellEnd"/>
      <w:r w:rsidRPr="00D75BCA">
        <w:rPr>
          <w:sz w:val="24"/>
          <w:szCs w:val="24"/>
        </w:rPr>
        <w:t xml:space="preserve"> </w:t>
      </w:r>
      <w:proofErr w:type="spellStart"/>
      <w:r w:rsidRPr="00D75BCA">
        <w:rPr>
          <w:sz w:val="24"/>
          <w:szCs w:val="24"/>
        </w:rPr>
        <w:t>Solutions</w:t>
      </w:r>
      <w:proofErr w:type="spellEnd"/>
      <w:r w:rsidRPr="00D75BCA">
        <w:rPr>
          <w:sz w:val="24"/>
          <w:szCs w:val="24"/>
        </w:rPr>
        <w:t xml:space="preserve">, Inc., </w:t>
      </w:r>
      <w:r w:rsidR="001A21CD" w:rsidRPr="001A21CD">
        <w:rPr>
          <w:sz w:val="24"/>
          <w:szCs w:val="24"/>
        </w:rPr>
        <w:t>aquí</w:t>
      </w:r>
      <w:r w:rsidR="001A21CD">
        <w:rPr>
          <w:sz w:val="24"/>
          <w:szCs w:val="24"/>
        </w:rPr>
        <w:t xml:space="preserve"> </w:t>
      </w:r>
      <w:r w:rsidRPr="00D75BCA">
        <w:rPr>
          <w:sz w:val="24"/>
          <w:szCs w:val="24"/>
        </w:rPr>
        <w:t xml:space="preserve">en </w:t>
      </w:r>
      <w:proofErr w:type="spellStart"/>
      <w:r w:rsidRPr="00D75BCA">
        <w:rPr>
          <w:sz w:val="24"/>
          <w:szCs w:val="24"/>
        </w:rPr>
        <w:t>Oreg</w:t>
      </w:r>
      <w:r>
        <w:rPr>
          <w:sz w:val="24"/>
          <w:szCs w:val="24"/>
        </w:rPr>
        <w:t>o</w:t>
      </w:r>
      <w:r w:rsidRPr="00D75BCA">
        <w:rPr>
          <w:sz w:val="24"/>
          <w:szCs w:val="24"/>
        </w:rPr>
        <w:t>n</w:t>
      </w:r>
      <w:proofErr w:type="spellEnd"/>
      <w:r w:rsidRPr="00D75BCA">
        <w:rPr>
          <w:sz w:val="24"/>
          <w:szCs w:val="24"/>
        </w:rPr>
        <w:t>.</w:t>
      </w:r>
    </w:p>
    <w:p w14:paraId="298D115F" w14:textId="2DCDB4CF" w:rsidR="0028649A" w:rsidRPr="001A21CD" w:rsidRDefault="001A21CD" w:rsidP="000B7BB3">
      <w:pPr>
        <w:pStyle w:val="ListParagraph"/>
        <w:numPr>
          <w:ilvl w:val="0"/>
          <w:numId w:val="16"/>
        </w:numPr>
        <w:rPr>
          <w:b/>
          <w:bCs/>
          <w:sz w:val="24"/>
          <w:szCs w:val="24"/>
        </w:rPr>
      </w:pPr>
      <w:r w:rsidRPr="001A21CD">
        <w:rPr>
          <w:b/>
          <w:bCs/>
          <w:sz w:val="24"/>
          <w:szCs w:val="24"/>
        </w:rPr>
        <w:t xml:space="preserve">Su tratamiento y sus experiencias son fundamentales para mejorar los programas en todo el estado y fomentar nuestra comprensión </w:t>
      </w:r>
      <w:r w:rsidR="00335797">
        <w:rPr>
          <w:b/>
          <w:bCs/>
          <w:sz w:val="24"/>
          <w:szCs w:val="24"/>
        </w:rPr>
        <w:t xml:space="preserve">de </w:t>
      </w:r>
      <w:r w:rsidR="00335797" w:rsidRPr="00335797">
        <w:rPr>
          <w:b/>
          <w:bCs/>
          <w:sz w:val="24"/>
          <w:szCs w:val="24"/>
        </w:rPr>
        <w:t>cómo ayudar a las personas</w:t>
      </w:r>
      <w:r w:rsidR="00DE1B19" w:rsidRPr="001A21CD">
        <w:rPr>
          <w:b/>
          <w:bCs/>
          <w:sz w:val="24"/>
          <w:szCs w:val="24"/>
        </w:rPr>
        <w:t>.</w:t>
      </w:r>
    </w:p>
    <w:p w14:paraId="5D04E8AD" w14:textId="77777777" w:rsidR="000B7BB3" w:rsidRPr="001A21CD" w:rsidRDefault="000B7BB3" w:rsidP="000B7BB3"/>
    <w:p w14:paraId="37B48550" w14:textId="4A25F68A" w:rsidR="0037563A" w:rsidRPr="0037563A" w:rsidRDefault="0037563A" w:rsidP="0037563A">
      <w:pPr>
        <w:rPr>
          <w:sz w:val="24"/>
          <w:szCs w:val="24"/>
          <w:lang w:val="en-US"/>
        </w:rPr>
      </w:pPr>
      <w:proofErr w:type="spellStart"/>
      <w:r w:rsidRPr="0037563A">
        <w:rPr>
          <w:b/>
          <w:bCs/>
          <w:sz w:val="24"/>
          <w:szCs w:val="24"/>
          <w:lang w:val="en-US"/>
        </w:rPr>
        <w:t>Qué</w:t>
      </w:r>
      <w:proofErr w:type="spellEnd"/>
      <w:r w:rsidRPr="0037563A">
        <w:rPr>
          <w:b/>
          <w:bCs/>
          <w:sz w:val="24"/>
          <w:szCs w:val="24"/>
          <w:lang w:val="en-US"/>
        </w:rPr>
        <w:t xml:space="preserve"> </w:t>
      </w:r>
      <w:proofErr w:type="spellStart"/>
      <w:r w:rsidRPr="0037563A">
        <w:rPr>
          <w:b/>
          <w:bCs/>
          <w:sz w:val="24"/>
          <w:szCs w:val="24"/>
          <w:lang w:val="en-US"/>
        </w:rPr>
        <w:t>implica</w:t>
      </w:r>
      <w:proofErr w:type="spellEnd"/>
      <w:r w:rsidRPr="0037563A">
        <w:rPr>
          <w:b/>
          <w:bCs/>
          <w:sz w:val="24"/>
          <w:szCs w:val="24"/>
          <w:lang w:val="en-US"/>
        </w:rPr>
        <w:t xml:space="preserve"> la </w:t>
      </w:r>
      <w:proofErr w:type="spellStart"/>
      <w:r w:rsidRPr="0037563A">
        <w:rPr>
          <w:b/>
          <w:bCs/>
          <w:sz w:val="24"/>
          <w:szCs w:val="24"/>
          <w:lang w:val="en-US"/>
        </w:rPr>
        <w:t>participación</w:t>
      </w:r>
      <w:proofErr w:type="spellEnd"/>
    </w:p>
    <w:p w14:paraId="17AB0747" w14:textId="39617C97" w:rsidR="000B7BB3" w:rsidRPr="0037563A" w:rsidRDefault="0037563A" w:rsidP="000B7BB3">
      <w:pPr>
        <w:pStyle w:val="ListParagraph"/>
        <w:numPr>
          <w:ilvl w:val="0"/>
          <w:numId w:val="15"/>
        </w:numPr>
        <w:rPr>
          <w:sz w:val="24"/>
          <w:szCs w:val="24"/>
        </w:rPr>
      </w:pPr>
      <w:r w:rsidRPr="0037563A">
        <w:rPr>
          <w:sz w:val="24"/>
          <w:szCs w:val="24"/>
        </w:rPr>
        <w:t xml:space="preserve">Realizar entrevistas </w:t>
      </w:r>
      <w:r w:rsidR="008F3FA9">
        <w:rPr>
          <w:sz w:val="24"/>
          <w:szCs w:val="24"/>
        </w:rPr>
        <w:t xml:space="preserve">breves </w:t>
      </w:r>
      <w:r w:rsidR="00305918">
        <w:rPr>
          <w:sz w:val="24"/>
          <w:szCs w:val="24"/>
        </w:rPr>
        <w:t xml:space="preserve">por </w:t>
      </w:r>
      <w:r w:rsidR="008F3FA9" w:rsidRPr="0037563A">
        <w:rPr>
          <w:sz w:val="24"/>
          <w:szCs w:val="24"/>
        </w:rPr>
        <w:t>teléfon</w:t>
      </w:r>
      <w:r w:rsidR="008F3FA9">
        <w:rPr>
          <w:sz w:val="24"/>
          <w:szCs w:val="24"/>
        </w:rPr>
        <w:t>o</w:t>
      </w:r>
      <w:r w:rsidRPr="0037563A">
        <w:rPr>
          <w:sz w:val="24"/>
          <w:szCs w:val="24"/>
        </w:rPr>
        <w:t xml:space="preserve"> (de 10 a 15 minutos) con un asistente de investigación</w:t>
      </w:r>
    </w:p>
    <w:p w14:paraId="4C999D59" w14:textId="46E13B87" w:rsidR="00FA0984" w:rsidRDefault="00320185" w:rsidP="000B7BB3">
      <w:pPr>
        <w:pStyle w:val="ListParagraph"/>
        <w:numPr>
          <w:ilvl w:val="0"/>
          <w:numId w:val="15"/>
        </w:numPr>
        <w:rPr>
          <w:sz w:val="24"/>
          <w:szCs w:val="24"/>
        </w:rPr>
      </w:pPr>
      <w:r w:rsidRPr="00FA0984">
        <w:rPr>
          <w:sz w:val="24"/>
          <w:szCs w:val="24"/>
        </w:rPr>
        <w:t xml:space="preserve">Entrevistas se programan durante tratamiento (30, 90, 180, y 365 </w:t>
      </w:r>
      <w:r w:rsidR="00FA0984" w:rsidRPr="00FA0984">
        <w:rPr>
          <w:sz w:val="24"/>
          <w:szCs w:val="24"/>
        </w:rPr>
        <w:t>días</w:t>
      </w:r>
      <w:r w:rsidRPr="00FA0984">
        <w:rPr>
          <w:sz w:val="24"/>
          <w:szCs w:val="24"/>
        </w:rPr>
        <w:t xml:space="preserve"> </w:t>
      </w:r>
      <w:r w:rsidR="00FA0984" w:rsidRPr="00FA0984">
        <w:rPr>
          <w:sz w:val="24"/>
          <w:szCs w:val="24"/>
        </w:rPr>
        <w:t>después</w:t>
      </w:r>
      <w:r w:rsidRPr="00FA0984">
        <w:rPr>
          <w:sz w:val="24"/>
          <w:szCs w:val="24"/>
        </w:rPr>
        <w:t xml:space="preserve"> de</w:t>
      </w:r>
      <w:r w:rsidR="00FA0984" w:rsidRPr="00FA0984">
        <w:rPr>
          <w:sz w:val="24"/>
          <w:szCs w:val="24"/>
        </w:rPr>
        <w:t xml:space="preserve"> comenzar el tratamiento), al salir del tratamiento, y </w:t>
      </w:r>
      <w:r w:rsidR="00FA0984">
        <w:rPr>
          <w:sz w:val="24"/>
          <w:szCs w:val="24"/>
        </w:rPr>
        <w:t>después (180 y 365 días después de salir)</w:t>
      </w:r>
    </w:p>
    <w:p w14:paraId="6037E1F0" w14:textId="72BF6CBD" w:rsidR="00D557E2" w:rsidRPr="00D557E2" w:rsidRDefault="00D557E2" w:rsidP="00D557E2">
      <w:pPr>
        <w:pStyle w:val="ListParagraph"/>
        <w:numPr>
          <w:ilvl w:val="0"/>
          <w:numId w:val="15"/>
        </w:numPr>
        <w:rPr>
          <w:sz w:val="24"/>
          <w:szCs w:val="24"/>
        </w:rPr>
      </w:pPr>
      <w:r w:rsidRPr="00D557E2">
        <w:rPr>
          <w:sz w:val="24"/>
          <w:szCs w:val="24"/>
        </w:rPr>
        <w:t xml:space="preserve">En las entrevistas, va a </w:t>
      </w:r>
      <w:r>
        <w:rPr>
          <w:sz w:val="24"/>
          <w:szCs w:val="24"/>
        </w:rPr>
        <w:t>r</w:t>
      </w:r>
      <w:r w:rsidRPr="00D557E2">
        <w:rPr>
          <w:sz w:val="24"/>
          <w:szCs w:val="24"/>
          <w:lang w:val="es-ES"/>
        </w:rPr>
        <w:t xml:space="preserve">esponder preguntas sobre su experiencia con el tratamiento, incluyendo cómo se encuentra, qué le ha resultado útil y qué consejos </w:t>
      </w:r>
      <w:proofErr w:type="gramStart"/>
      <w:r w:rsidR="0073627D">
        <w:rPr>
          <w:sz w:val="24"/>
          <w:szCs w:val="24"/>
          <w:lang w:val="es-ES"/>
        </w:rPr>
        <w:t>le</w:t>
      </w:r>
      <w:proofErr w:type="gramEnd"/>
      <w:r w:rsidRPr="00D557E2">
        <w:rPr>
          <w:sz w:val="24"/>
          <w:szCs w:val="24"/>
          <w:lang w:val="es-ES"/>
        </w:rPr>
        <w:t xml:space="preserve"> daría a otras personas.</w:t>
      </w:r>
    </w:p>
    <w:p w14:paraId="4DC9C43F" w14:textId="77777777" w:rsidR="000B7BB3" w:rsidRPr="0073627D" w:rsidRDefault="000B7BB3" w:rsidP="000B7BB3">
      <w:pPr>
        <w:ind w:left="360"/>
        <w:rPr>
          <w:i/>
          <w:iCs/>
          <w:sz w:val="24"/>
          <w:szCs w:val="24"/>
        </w:rPr>
      </w:pPr>
    </w:p>
    <w:p w14:paraId="507A7EE0" w14:textId="3E07AE36" w:rsidR="000B7BB3" w:rsidRPr="002878A7" w:rsidRDefault="002878A7" w:rsidP="002878A7">
      <w:pPr>
        <w:ind w:left="360"/>
        <w:rPr>
          <w:i/>
          <w:iCs/>
          <w:sz w:val="24"/>
          <w:szCs w:val="24"/>
        </w:rPr>
      </w:pPr>
      <w:r w:rsidRPr="002878A7">
        <w:rPr>
          <w:i/>
          <w:iCs/>
          <w:sz w:val="24"/>
          <w:szCs w:val="24"/>
          <w:lang w:val="es-ES"/>
        </w:rPr>
        <w:t xml:space="preserve">Nota: </w:t>
      </w:r>
      <w:r w:rsidRPr="002878A7">
        <w:rPr>
          <w:b/>
          <w:bCs/>
          <w:i/>
          <w:iCs/>
          <w:sz w:val="24"/>
          <w:szCs w:val="24"/>
          <w:lang w:val="es-ES"/>
        </w:rPr>
        <w:t>Su información de contacto se almacena por separado</w:t>
      </w:r>
      <w:r w:rsidRPr="002878A7">
        <w:rPr>
          <w:i/>
          <w:iCs/>
          <w:sz w:val="24"/>
          <w:szCs w:val="24"/>
          <w:lang w:val="es-ES"/>
        </w:rPr>
        <w:t xml:space="preserve"> de sus respuestas a la </w:t>
      </w:r>
      <w:r w:rsidR="00CC3D7E">
        <w:rPr>
          <w:i/>
          <w:iCs/>
          <w:sz w:val="24"/>
          <w:szCs w:val="24"/>
          <w:lang w:val="es-ES"/>
        </w:rPr>
        <w:t>entrevista</w:t>
      </w:r>
      <w:r w:rsidRPr="002878A7">
        <w:rPr>
          <w:i/>
          <w:iCs/>
          <w:sz w:val="24"/>
          <w:szCs w:val="24"/>
          <w:lang w:val="es-ES"/>
        </w:rPr>
        <w:t xml:space="preserve">. Se utiliza </w:t>
      </w:r>
      <w:r w:rsidRPr="002878A7">
        <w:rPr>
          <w:b/>
          <w:bCs/>
          <w:i/>
          <w:iCs/>
          <w:sz w:val="24"/>
          <w:szCs w:val="24"/>
          <w:lang w:val="es-ES"/>
        </w:rPr>
        <w:t>únicamente para contactarlo</w:t>
      </w:r>
      <w:r w:rsidRPr="002878A7">
        <w:rPr>
          <w:i/>
          <w:iCs/>
          <w:sz w:val="24"/>
          <w:szCs w:val="24"/>
          <w:lang w:val="es-ES"/>
        </w:rPr>
        <w:t xml:space="preserve"> y nunca se comparte con nadie fuera del equipo de evaluación ni con su </w:t>
      </w:r>
      <w:r w:rsidR="00CC3D7E">
        <w:rPr>
          <w:i/>
          <w:iCs/>
          <w:sz w:val="24"/>
          <w:szCs w:val="24"/>
          <w:lang w:val="es-ES"/>
        </w:rPr>
        <w:t>consejero</w:t>
      </w:r>
      <w:r w:rsidRPr="002878A7">
        <w:rPr>
          <w:i/>
          <w:iCs/>
          <w:sz w:val="24"/>
          <w:szCs w:val="24"/>
          <w:lang w:val="es-ES"/>
        </w:rPr>
        <w:t>.</w:t>
      </w:r>
    </w:p>
    <w:p w14:paraId="00E432B3" w14:textId="77777777" w:rsidR="000B7BB3" w:rsidRPr="00CC3D7E" w:rsidRDefault="000B7BB3" w:rsidP="000B7BB3">
      <w:pPr>
        <w:rPr>
          <w:rStyle w:val="Strong"/>
        </w:rPr>
      </w:pPr>
    </w:p>
    <w:p w14:paraId="446B1C45" w14:textId="410DD15F" w:rsidR="000B7BB3" w:rsidRPr="005926F0" w:rsidRDefault="005926F0" w:rsidP="000B7BB3">
      <w:pPr>
        <w:rPr>
          <w:b/>
          <w:bCs/>
        </w:rPr>
      </w:pPr>
      <w:r w:rsidRPr="005926F0">
        <w:rPr>
          <w:b/>
          <w:bCs/>
          <w:lang w:val="es-ES"/>
        </w:rPr>
        <w:t>Su privacidad y confianza son una prioridad</w:t>
      </w:r>
      <w:r w:rsidR="000B7BB3" w:rsidRPr="005926F0">
        <w:rPr>
          <w:rStyle w:val="Strong"/>
        </w:rPr>
        <w:t>.</w:t>
      </w:r>
    </w:p>
    <w:p w14:paraId="47CCD6A4" w14:textId="56FCF347" w:rsidR="005926F0" w:rsidRPr="005926F0" w:rsidRDefault="005926F0" w:rsidP="000B7BB3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5926F0">
        <w:rPr>
          <w:sz w:val="24"/>
          <w:szCs w:val="24"/>
        </w:rPr>
        <w:t xml:space="preserve">Su nombre y </w:t>
      </w:r>
      <w:r w:rsidR="00C42CE7">
        <w:rPr>
          <w:sz w:val="24"/>
          <w:szCs w:val="24"/>
        </w:rPr>
        <w:t>otra</w:t>
      </w:r>
      <w:r w:rsidRPr="005926F0">
        <w:rPr>
          <w:sz w:val="24"/>
          <w:szCs w:val="24"/>
        </w:rPr>
        <w:t xml:space="preserve"> información de identificación </w:t>
      </w:r>
      <w:r w:rsidRPr="005926F0">
        <w:rPr>
          <w:b/>
          <w:bCs/>
          <w:sz w:val="24"/>
          <w:szCs w:val="24"/>
        </w:rPr>
        <w:t>son confidenciales</w:t>
      </w:r>
      <w:r w:rsidRPr="005926F0">
        <w:rPr>
          <w:sz w:val="24"/>
          <w:szCs w:val="24"/>
        </w:rPr>
        <w:t>. A menos que exista una amenaza inminente para su seguridad o la de otra persona, su información nunca se compartirá. En estos casos de riesgo grave, hablaremos con usted sobre las medidas de protecció</w:t>
      </w:r>
      <w:r w:rsidR="00140939">
        <w:rPr>
          <w:sz w:val="24"/>
          <w:szCs w:val="24"/>
        </w:rPr>
        <w:t>n.</w:t>
      </w:r>
    </w:p>
    <w:p w14:paraId="06EBADFE" w14:textId="77777777" w:rsidR="00E94F28" w:rsidRPr="00E94F28" w:rsidRDefault="00E94F28" w:rsidP="00CC6350">
      <w:pPr>
        <w:pStyle w:val="ListParagraph"/>
        <w:numPr>
          <w:ilvl w:val="0"/>
          <w:numId w:val="12"/>
        </w:numPr>
        <w:rPr>
          <w:b/>
          <w:bCs/>
          <w:sz w:val="24"/>
          <w:szCs w:val="24"/>
        </w:rPr>
      </w:pPr>
      <w:r w:rsidRPr="00E94F28">
        <w:rPr>
          <w:sz w:val="24"/>
          <w:szCs w:val="24"/>
        </w:rPr>
        <w:t>Su(s) proveedor(es) podría(n) saber si usted participa, pero no tendrá(n) acceso a sus respuestas. También podríamos comunicarnos con su proveedor si consideramos que tenemos información inexacta.</w:t>
      </w:r>
    </w:p>
    <w:p w14:paraId="2C4F311E" w14:textId="77777777" w:rsidR="00B21C13" w:rsidRPr="00B21C13" w:rsidRDefault="00B21C13" w:rsidP="00703C48">
      <w:pPr>
        <w:pStyle w:val="ListParagraph"/>
        <w:numPr>
          <w:ilvl w:val="0"/>
          <w:numId w:val="13"/>
        </w:numPr>
        <w:rPr>
          <w:rStyle w:val="Strong"/>
          <w:b w:val="0"/>
          <w:bCs w:val="0"/>
          <w:sz w:val="24"/>
          <w:szCs w:val="24"/>
          <w:lang w:val="en-US"/>
        </w:rPr>
      </w:pPr>
      <w:r w:rsidRPr="00B21C13">
        <w:rPr>
          <w:rStyle w:val="Strong"/>
          <w:b w:val="0"/>
          <w:bCs w:val="0"/>
          <w:sz w:val="24"/>
          <w:szCs w:val="24"/>
        </w:rPr>
        <w:t>Las respuestas se almacenan en archivos seguros protegidos con contraseña.</w:t>
      </w:r>
    </w:p>
    <w:p w14:paraId="5F028F84" w14:textId="75BB9534" w:rsidR="00980CCF" w:rsidRPr="00B21C13" w:rsidRDefault="00B21C13" w:rsidP="00703C48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B21C13">
        <w:rPr>
          <w:sz w:val="24"/>
          <w:szCs w:val="24"/>
        </w:rPr>
        <w:t>Siempre verificaremos su identidad antes de compartir cualquier detalle sobre la naturaleza de la llamada</w:t>
      </w:r>
      <w:r>
        <w:rPr>
          <w:sz w:val="24"/>
          <w:szCs w:val="24"/>
        </w:rPr>
        <w:t>.</w:t>
      </w:r>
    </w:p>
    <w:p w14:paraId="6FEA741F" w14:textId="6105CAD5" w:rsidR="00E513C9" w:rsidRPr="00B21C13" w:rsidRDefault="00E513C9" w:rsidP="000B7BB3">
      <w:pPr>
        <w:rPr>
          <w:sz w:val="24"/>
          <w:szCs w:val="24"/>
        </w:rPr>
      </w:pPr>
    </w:p>
    <w:p w14:paraId="7F3DB21F" w14:textId="627F3EC9" w:rsidR="00E55B2C" w:rsidRPr="00E55B2C" w:rsidRDefault="00E55B2C" w:rsidP="00E55B2C">
      <w:pPr>
        <w:pStyle w:val="BodyText"/>
        <w:spacing w:after="240"/>
        <w:ind w:right="133"/>
        <w:jc w:val="both"/>
      </w:pPr>
      <w:r w:rsidRPr="00E55B2C">
        <w:rPr>
          <w:lang w:val="es-ES"/>
        </w:rPr>
        <w:t xml:space="preserve">Al aceptar participar en este proyecto, usted </w:t>
      </w:r>
      <w:r w:rsidR="00322CAA">
        <w:rPr>
          <w:lang w:val="es-ES"/>
        </w:rPr>
        <w:t>permite</w:t>
      </w:r>
      <w:r w:rsidRPr="00E55B2C">
        <w:rPr>
          <w:lang w:val="es-ES"/>
        </w:rPr>
        <w:t xml:space="preserve"> que su </w:t>
      </w:r>
      <w:r w:rsidR="00953117">
        <w:rPr>
          <w:lang w:val="es-ES"/>
        </w:rPr>
        <w:t>consejero</w:t>
      </w:r>
      <w:r w:rsidRPr="00E55B2C">
        <w:rPr>
          <w:lang w:val="es-ES"/>
        </w:rPr>
        <w:t xml:space="preserve"> envíe por fax </w:t>
      </w:r>
      <w:r w:rsidR="00322CAA">
        <w:rPr>
          <w:lang w:val="es-ES"/>
        </w:rPr>
        <w:t xml:space="preserve">o email </w:t>
      </w:r>
      <w:r w:rsidRPr="00E55B2C">
        <w:rPr>
          <w:lang w:val="es-ES"/>
        </w:rPr>
        <w:t>el formulario completo a nuestro equipo de evaluación y comprende que un miembro del equipo se pondrá en contacto con usted para hablar del proyecto con más detalle, responder a cualquier pregunta que tenga</w:t>
      </w:r>
      <w:r w:rsidR="00322CAA">
        <w:rPr>
          <w:lang w:val="es-ES"/>
        </w:rPr>
        <w:t>,</w:t>
      </w:r>
      <w:r w:rsidRPr="00E55B2C">
        <w:rPr>
          <w:lang w:val="es-ES"/>
        </w:rPr>
        <w:t xml:space="preserve"> y darle la bienvenida. Durante su participación en el proyecto, puede negarse a responder cualquier pregunta que pueda causarle incomodidad y </w:t>
      </w:r>
      <w:r w:rsidR="00252152" w:rsidRPr="004E2E14">
        <w:rPr>
          <w:b/>
          <w:bCs/>
          <w:lang w:val="es-ES"/>
        </w:rPr>
        <w:t>puede elegir dejar de participar</w:t>
      </w:r>
      <w:r w:rsidRPr="00E55B2C">
        <w:rPr>
          <w:b/>
          <w:bCs/>
          <w:lang w:val="es-ES"/>
        </w:rPr>
        <w:t xml:space="preserve"> </w:t>
      </w:r>
      <w:r w:rsidR="00252152" w:rsidRPr="004E2E14">
        <w:rPr>
          <w:b/>
          <w:bCs/>
          <w:lang w:val="es-ES"/>
        </w:rPr>
        <w:t>en el</w:t>
      </w:r>
      <w:r w:rsidRPr="00E55B2C">
        <w:rPr>
          <w:b/>
          <w:bCs/>
          <w:lang w:val="es-ES"/>
        </w:rPr>
        <w:t xml:space="preserve"> proyecto en cualquier momento. Esto no afectará su posibilidad de recibir </w:t>
      </w:r>
      <w:r w:rsidR="00E97DB2" w:rsidRPr="004E2E14">
        <w:rPr>
          <w:b/>
          <w:bCs/>
          <w:lang w:val="es-ES"/>
        </w:rPr>
        <w:t>su tratamiento</w:t>
      </w:r>
      <w:r w:rsidRPr="00E55B2C">
        <w:rPr>
          <w:lang w:val="es-ES"/>
        </w:rPr>
        <w:t>.</w:t>
      </w:r>
    </w:p>
    <w:p w14:paraId="50EFB597" w14:textId="1CD324A2" w:rsidR="00E55B2C" w:rsidRPr="00252152" w:rsidRDefault="00C16207" w:rsidP="00CC6350">
      <w:pPr>
        <w:pStyle w:val="BodyText"/>
        <w:spacing w:after="240"/>
        <w:ind w:right="133"/>
        <w:jc w:val="both"/>
        <w:rPr>
          <w:b/>
          <w:bCs/>
        </w:rPr>
      </w:pPr>
      <w:r w:rsidRPr="00D9753B">
        <w:rPr>
          <w:b/>
          <w:bCs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70367" behindDoc="0" locked="0" layoutInCell="1" allowOverlap="1" wp14:anchorId="3B48AC75" wp14:editId="4F12A1B7">
                <wp:simplePos x="0" y="0"/>
                <wp:positionH relativeFrom="margin">
                  <wp:posOffset>91440</wp:posOffset>
                </wp:positionH>
                <wp:positionV relativeFrom="paragraph">
                  <wp:posOffset>140335</wp:posOffset>
                </wp:positionV>
                <wp:extent cx="2303145" cy="1197610"/>
                <wp:effectExtent l="0" t="0" r="20955" b="21590"/>
                <wp:wrapNone/>
                <wp:docPr id="574462542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3145" cy="119761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E3625E" id="Rectangle 26" o:spid="_x0000_s1026" style="position:absolute;margin-left:7.2pt;margin-top:11.05pt;width:181.35pt;height:94.3pt;z-index:25177036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" fillcolor="white [3201]" strokecolor="#f79646 [3209]" strokeweight="2pt">
                <w10:wrap anchorx="margin"/>
              </v:rect>
            </w:pict>
          </mc:Fallback>
        </mc:AlternateContent>
      </w:r>
      <w:r w:rsidRPr="00D9753B">
        <w:rPr>
          <w:b/>
          <w:bCs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71904" behindDoc="0" locked="0" layoutInCell="1" allowOverlap="1" wp14:anchorId="50A3B541" wp14:editId="5611BC9B">
                <wp:simplePos x="0" y="0"/>
                <wp:positionH relativeFrom="column">
                  <wp:posOffset>1174115</wp:posOffset>
                </wp:positionH>
                <wp:positionV relativeFrom="paragraph">
                  <wp:posOffset>163830</wp:posOffset>
                </wp:positionV>
                <wp:extent cx="1223010" cy="1139825"/>
                <wp:effectExtent l="0" t="0" r="0" b="3175"/>
                <wp:wrapNone/>
                <wp:docPr id="1727109798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23010" cy="11398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53D67F0" w14:textId="4E72367A" w:rsidR="00FA5C76" w:rsidRPr="00C1070E" w:rsidRDefault="00D73E4D">
                            <w:r w:rsidRPr="00C1070E">
                              <w:t xml:space="preserve">Utilice la cámara de su teléfono para escanear el código QR para ver un </w:t>
                            </w:r>
                            <w:r w:rsidRPr="00C1070E">
                              <w:rPr>
                                <w:b/>
                                <w:bCs/>
                              </w:rPr>
                              <w:t>video informativo</w:t>
                            </w:r>
                            <w:r w:rsidR="00D73E46" w:rsidRPr="00C1070E">
                              <w:rPr>
                                <w:b/>
                                <w:bCs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A3B541" id="_x0000_t202" coordsize="21600,21600" o:spt="202" path="m,l,21600r21600,l21600,xe">
                <v:stroke joinstyle="miter"/>
                <v:path gradientshapeok="t" o:connecttype="rect"/>
              </v:shapetype>
              <v:shape id="Text Box 27" o:spid="_x0000_s1026" type="#_x0000_t202" style="position:absolute;left:0;text-align:left;margin-left:92.45pt;margin-top:12.9pt;width:96.3pt;height:89.75pt;z-index:251771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" filled="f" stroked="f" strokeweight=".5pt">
                <v:textbox>
                  <w:txbxContent>
                    <w:p w14:paraId="053D67F0" w14:textId="4E72367A" w:rsidR="00FA5C76" w:rsidRPr="00C1070E" w:rsidRDefault="00D73E4D">
                      <w:r w:rsidRPr="00C1070E">
                        <w:t xml:space="preserve">Utilice la cámara de su teléfono para escanear el código QR para ver un </w:t>
                      </w:r>
                      <w:r w:rsidRPr="00C1070E">
                        <w:rPr>
                          <w:b/>
                          <w:bCs/>
                        </w:rPr>
                        <w:t>video informativo</w:t>
                      </w:r>
                      <w:r w:rsidR="00D73E46" w:rsidRPr="00C1070E">
                        <w:rPr>
                          <w:b/>
                          <w:bCs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Pr="00C1070E">
        <w:rPr>
          <w:b/>
          <w:bCs/>
          <w:sz w:val="22"/>
          <w:szCs w:val="22"/>
        </w:rPr>
        <w:drawing>
          <wp:anchor distT="0" distB="0" distL="114300" distR="114300" simplePos="0" relativeHeight="251784192" behindDoc="0" locked="0" layoutInCell="1" allowOverlap="1" wp14:anchorId="0A450442" wp14:editId="017D7163">
            <wp:simplePos x="0" y="0"/>
            <wp:positionH relativeFrom="margin">
              <wp:posOffset>165545</wp:posOffset>
            </wp:positionH>
            <wp:positionV relativeFrom="paragraph">
              <wp:posOffset>223520</wp:posOffset>
            </wp:positionV>
            <wp:extent cx="1055370" cy="1047115"/>
            <wp:effectExtent l="0" t="0" r="0" b="635"/>
            <wp:wrapNone/>
            <wp:docPr id="2033109929" name="Picture 1" descr="A qr code with a few black squar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3109929" name="Picture 1" descr="A qr code with a few black squares&#10;&#10;AI-generated content may be incorrect.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5370" cy="10471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9753B">
        <w:rPr>
          <w:b/>
          <w:bCs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73952" behindDoc="0" locked="0" layoutInCell="1" allowOverlap="1" wp14:anchorId="282748A1" wp14:editId="093A8D7E">
                <wp:simplePos x="0" y="0"/>
                <wp:positionH relativeFrom="page">
                  <wp:posOffset>3598223</wp:posOffset>
                </wp:positionH>
                <wp:positionV relativeFrom="paragraph">
                  <wp:posOffset>152705</wp:posOffset>
                </wp:positionV>
                <wp:extent cx="3490183" cy="1186815"/>
                <wp:effectExtent l="0" t="0" r="15240" b="13335"/>
                <wp:wrapNone/>
                <wp:docPr id="476880584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90183" cy="118681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7AFBD6" id="Rectangle 26" o:spid="_x0000_s1026" style="position:absolute;margin-left:283.3pt;margin-top:12pt;width:274.8pt;height:93.45pt;z-index:251773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" fillcolor="white [3201]" strokecolor="#9bbb59 [3206]" strokeweight="2pt">
                <w10:wrap anchorx="page"/>
              </v:rect>
            </w:pict>
          </mc:Fallback>
        </mc:AlternateContent>
      </w:r>
      <w:r w:rsidRPr="00D9753B">
        <w:rPr>
          <w:noProof/>
        </w:rPr>
        <w:drawing>
          <wp:anchor distT="0" distB="0" distL="114300" distR="114300" simplePos="0" relativeHeight="251777024" behindDoc="0" locked="0" layoutInCell="1" allowOverlap="1" wp14:anchorId="040D8CD7" wp14:editId="2652DE10">
            <wp:simplePos x="0" y="0"/>
            <wp:positionH relativeFrom="column">
              <wp:posOffset>3054259</wp:posOffset>
            </wp:positionH>
            <wp:positionV relativeFrom="paragraph">
              <wp:posOffset>218630</wp:posOffset>
            </wp:positionV>
            <wp:extent cx="1056904" cy="1042181"/>
            <wp:effectExtent l="0" t="0" r="0" b="5715"/>
            <wp:wrapNone/>
            <wp:docPr id="1437619945" name="Picture 1" descr="A qr code with a few squar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7619945" name="Picture 1" descr="A qr code with a few squares&#10;&#10;AI-generated content may be incorrect.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6904" cy="10421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1070E" w:rsidRPr="00D9753B">
        <w:rPr>
          <w:b/>
          <w:bCs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76000" behindDoc="0" locked="0" layoutInCell="1" allowOverlap="1" wp14:anchorId="2D72314E" wp14:editId="541DC3A2">
                <wp:simplePos x="0" y="0"/>
                <wp:positionH relativeFrom="column">
                  <wp:posOffset>4147457</wp:posOffset>
                </wp:positionH>
                <wp:positionV relativeFrom="paragraph">
                  <wp:posOffset>212082</wp:posOffset>
                </wp:positionV>
                <wp:extent cx="2160740" cy="1151890"/>
                <wp:effectExtent l="0" t="0" r="0" b="0"/>
                <wp:wrapNone/>
                <wp:docPr id="463957640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60740" cy="11518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1458D83" w14:textId="088C8F1A" w:rsidR="007C0327" w:rsidRPr="00C1070E" w:rsidRDefault="001B677B" w:rsidP="00FA5C76">
                            <w:pPr>
                              <w:rPr>
                                <w:i/>
                                <w:iCs/>
                              </w:rPr>
                            </w:pPr>
                            <w:r w:rsidRPr="001B677B">
                              <w:rPr>
                                <w:lang w:val="es-ES"/>
                              </w:rPr>
                              <w:t xml:space="preserve">Utilice la cámara de su teléfono para escanear el código QR para obtener la </w:t>
                            </w:r>
                            <w:r w:rsidRPr="001B677B">
                              <w:rPr>
                                <w:b/>
                                <w:bCs/>
                                <w:lang w:val="es-ES"/>
                              </w:rPr>
                              <w:t>información de contacto del proyecto</w:t>
                            </w:r>
                            <w:r w:rsidR="007C0327" w:rsidRPr="00C1070E">
                              <w:rPr>
                                <w:lang w:val="es-ES"/>
                              </w:rPr>
                              <w:t>.</w:t>
                            </w:r>
                            <w:r w:rsidR="00C1070E">
                              <w:rPr>
                                <w:lang w:val="es-ES"/>
                              </w:rPr>
                              <w:t xml:space="preserve"> </w:t>
                            </w:r>
                            <w:r w:rsidR="007C0327" w:rsidRPr="007C0327">
                              <w:rPr>
                                <w:i/>
                                <w:iCs/>
                                <w:lang w:val="es-ES"/>
                              </w:rPr>
                              <w:t>Guardar nuestro número</w:t>
                            </w:r>
                            <w:r w:rsidR="00C1070E">
                              <w:rPr>
                                <w:i/>
                                <w:iCs/>
                                <w:lang w:val="es-ES"/>
                              </w:rPr>
                              <w:t xml:space="preserve"> </w:t>
                            </w:r>
                            <w:r w:rsidR="007C0327" w:rsidRPr="007C0327">
                              <w:rPr>
                                <w:i/>
                                <w:iCs/>
                                <w:lang w:val="es-ES"/>
                              </w:rPr>
                              <w:t>que no se nos identifique como spam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72314E" id="_x0000_s1027" type="#_x0000_t202" style="position:absolute;left:0;text-align:left;margin-left:326.55pt;margin-top:16.7pt;width:170.15pt;height:90.7pt;z-index:251776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" filled="f" stroked="f" strokeweight=".5pt">
                <v:textbox>
                  <w:txbxContent>
                    <w:p w14:paraId="21458D83" w14:textId="088C8F1A" w:rsidR="007C0327" w:rsidRPr="00C1070E" w:rsidRDefault="001B677B" w:rsidP="00FA5C76">
                      <w:pPr>
                        <w:rPr>
                          <w:i/>
                          <w:iCs/>
                        </w:rPr>
                      </w:pPr>
                      <w:r w:rsidRPr="001B677B">
                        <w:rPr>
                          <w:lang w:val="es-ES"/>
                        </w:rPr>
                        <w:t xml:space="preserve">Utilice la cámara de su teléfono para escanear el código QR para obtener la </w:t>
                      </w:r>
                      <w:r w:rsidRPr="001B677B">
                        <w:rPr>
                          <w:b/>
                          <w:bCs/>
                          <w:lang w:val="es-ES"/>
                        </w:rPr>
                        <w:t>información de contacto del proyecto</w:t>
                      </w:r>
                      <w:r w:rsidR="007C0327" w:rsidRPr="00C1070E">
                        <w:rPr>
                          <w:lang w:val="es-ES"/>
                        </w:rPr>
                        <w:t>.</w:t>
                      </w:r>
                      <w:r w:rsidR="00C1070E">
                        <w:rPr>
                          <w:lang w:val="es-ES"/>
                        </w:rPr>
                        <w:t xml:space="preserve"> </w:t>
                      </w:r>
                      <w:r w:rsidR="007C0327" w:rsidRPr="007C0327">
                        <w:rPr>
                          <w:i/>
                          <w:iCs/>
                          <w:lang w:val="es-ES"/>
                        </w:rPr>
                        <w:t>Guardar nuestro número</w:t>
                      </w:r>
                      <w:r w:rsidR="00C1070E">
                        <w:rPr>
                          <w:i/>
                          <w:iCs/>
                          <w:lang w:val="es-ES"/>
                        </w:rPr>
                        <w:t xml:space="preserve"> </w:t>
                      </w:r>
                      <w:r w:rsidR="007C0327" w:rsidRPr="007C0327">
                        <w:rPr>
                          <w:i/>
                          <w:iCs/>
                          <w:lang w:val="es-ES"/>
                        </w:rPr>
                        <w:t>que no se nos identifique como spam.</w:t>
                      </w:r>
                    </w:p>
                  </w:txbxContent>
                </v:textbox>
              </v:shape>
            </w:pict>
          </mc:Fallback>
        </mc:AlternateContent>
      </w:r>
    </w:p>
    <w:p w14:paraId="4F4074E9" w14:textId="05074DEC" w:rsidR="007D6E62" w:rsidRDefault="007D6E62" w:rsidP="00CC6350">
      <w:pPr>
        <w:pStyle w:val="BodyText"/>
        <w:spacing w:after="240"/>
        <w:ind w:right="133"/>
        <w:jc w:val="both"/>
        <w:rPr>
          <w:b/>
          <w:bCs/>
        </w:rPr>
      </w:pPr>
    </w:p>
    <w:p w14:paraId="42BE09AF" w14:textId="273389AA" w:rsidR="00140939" w:rsidRDefault="00140939" w:rsidP="00CC6350">
      <w:pPr>
        <w:pStyle w:val="BodyText"/>
        <w:spacing w:after="240"/>
        <w:ind w:right="133"/>
        <w:jc w:val="both"/>
        <w:rPr>
          <w:b/>
          <w:bCs/>
        </w:rPr>
      </w:pPr>
    </w:p>
    <w:p w14:paraId="6B31FB3A" w14:textId="61FE243F" w:rsidR="00CC6350" w:rsidRPr="00252152" w:rsidRDefault="00CC6350" w:rsidP="00E513C9">
      <w:pPr>
        <w:pStyle w:val="BodyText"/>
        <w:tabs>
          <w:tab w:val="left" w:pos="5139"/>
        </w:tabs>
        <w:rPr>
          <w:b/>
          <w:bCs/>
          <w:sz w:val="22"/>
          <w:szCs w:val="22"/>
        </w:rPr>
      </w:pPr>
    </w:p>
    <w:p w14:paraId="7AC3E91C" w14:textId="487A8087" w:rsidR="00CC6350" w:rsidRPr="00252152" w:rsidRDefault="00CC6350" w:rsidP="00CC6350">
      <w:pPr>
        <w:pStyle w:val="BodyText"/>
        <w:tabs>
          <w:tab w:val="left" w:pos="5139"/>
        </w:tabs>
        <w:rPr>
          <w:b/>
          <w:bCs/>
        </w:rPr>
      </w:pPr>
    </w:p>
    <w:p w14:paraId="5D523BF6" w14:textId="77777777" w:rsidR="00CC6350" w:rsidRPr="00252152" w:rsidRDefault="00CC6350" w:rsidP="00CC6350">
      <w:pPr>
        <w:pStyle w:val="BodyText"/>
        <w:tabs>
          <w:tab w:val="left" w:pos="5139"/>
        </w:tabs>
        <w:jc w:val="center"/>
        <w:rPr>
          <w:b/>
          <w:bCs/>
        </w:rPr>
      </w:pPr>
    </w:p>
    <w:p w14:paraId="4C90D6F1" w14:textId="386B12FE" w:rsidR="00140939" w:rsidRDefault="00140939">
      <w:pPr>
        <w:rPr>
          <w:b/>
          <w:bCs/>
          <w:sz w:val="24"/>
          <w:szCs w:val="24"/>
        </w:rPr>
      </w:pPr>
      <w:bookmarkStart w:id="0" w:name="_Hlk210901589"/>
    </w:p>
    <w:p w14:paraId="510095B5" w14:textId="77777777" w:rsidR="00C1070E" w:rsidRDefault="00C1070E">
      <w:pPr>
        <w:rPr>
          <w:b/>
          <w:bCs/>
          <w:sz w:val="24"/>
          <w:szCs w:val="24"/>
        </w:rPr>
      </w:pPr>
    </w:p>
    <w:p w14:paraId="535507D8" w14:textId="747F23E4" w:rsidR="00C2600D" w:rsidRPr="004C5A91" w:rsidRDefault="004B215F" w:rsidP="00CC6350">
      <w:pPr>
        <w:pStyle w:val="BodyText"/>
        <w:tabs>
          <w:tab w:val="left" w:pos="5139"/>
        </w:tabs>
        <w:jc w:val="center"/>
        <w:rPr>
          <w:b/>
          <w:bCs/>
        </w:rPr>
      </w:pPr>
      <w:r>
        <w:rPr>
          <w:b/>
          <w:bCs/>
        </w:rPr>
        <w:t>Consentimiento Para Participar</w:t>
      </w:r>
    </w:p>
    <w:bookmarkEnd w:id="0"/>
    <w:p w14:paraId="3A546936" w14:textId="06B88A49" w:rsidR="00C2600D" w:rsidRPr="004C5A91" w:rsidRDefault="00C2600D">
      <w:pPr>
        <w:pStyle w:val="BodyText"/>
        <w:spacing w:before="3"/>
      </w:pPr>
    </w:p>
    <w:p w14:paraId="23EB6F69" w14:textId="009CC71A" w:rsidR="004E1FDF" w:rsidRPr="00F26039" w:rsidRDefault="00B13AE9" w:rsidP="007D6E62">
      <w:pPr>
        <w:pStyle w:val="BodyText"/>
        <w:spacing w:before="3"/>
      </w:pPr>
      <w:r>
        <w:t>Por favor, m</w:t>
      </w:r>
      <w:r w:rsidR="00F26039" w:rsidRPr="00F26039">
        <w:t>arque la casilla a</w:t>
      </w:r>
      <w:r>
        <w:t xml:space="preserve">bajo </w:t>
      </w:r>
      <w:r w:rsidR="00F26039" w:rsidRPr="00F26039">
        <w:t xml:space="preserve">para indicar su voluntad de participar en </w:t>
      </w:r>
      <w:r>
        <w:t>un proyecto de</w:t>
      </w:r>
      <w:r w:rsidR="00F26039" w:rsidRPr="00F26039">
        <w:t xml:space="preserve"> evaluación para ayudar a mejorar el tratamiento del juego</w:t>
      </w:r>
      <w:r>
        <w:t xml:space="preserve"> y </w:t>
      </w:r>
      <w:r w:rsidR="004B215F">
        <w:t xml:space="preserve">la </w:t>
      </w:r>
      <w:r w:rsidR="004C5A91">
        <w:t>consejería</w:t>
      </w:r>
      <w:r w:rsidR="004F672A">
        <w:t xml:space="preserve"> </w:t>
      </w:r>
      <w:r w:rsidR="004F672A" w:rsidRPr="004F672A">
        <w:rPr>
          <w:lang w:val="es-ES"/>
        </w:rPr>
        <w:t>para otras personas afectadas</w:t>
      </w:r>
      <w:r w:rsidR="00F26039" w:rsidRPr="00F26039">
        <w:t xml:space="preserve"> en </w:t>
      </w:r>
      <w:proofErr w:type="spellStart"/>
      <w:r w:rsidR="00F26039" w:rsidRPr="00F26039">
        <w:t>Ore</w:t>
      </w:r>
      <w:r w:rsidR="004E1FDF" w:rsidRPr="00F26039">
        <w:t>gon</w:t>
      </w:r>
      <w:proofErr w:type="spellEnd"/>
      <w:r w:rsidR="004E1FDF" w:rsidRPr="00F26039">
        <w:t>.</w:t>
      </w:r>
      <w:r w:rsidR="007D6E62" w:rsidRPr="00F26039">
        <w:t xml:space="preserve"> </w:t>
      </w:r>
    </w:p>
    <w:p w14:paraId="4E774C67" w14:textId="702BFA34" w:rsidR="00A81473" w:rsidRPr="00F26039" w:rsidRDefault="007D6E62">
      <w:pPr>
        <w:pStyle w:val="BodyText"/>
        <w:spacing w:before="3"/>
      </w:pPr>
      <w:r w:rsidRPr="00D9753B">
        <w:rPr>
          <w:noProof/>
          <w:position w:val="1"/>
        </w:rPr>
        <mc:AlternateContent>
          <mc:Choice Requires="wps">
            <w:drawing>
              <wp:anchor distT="45720" distB="45720" distL="114300" distR="114300" simplePos="0" relativeHeight="251707392" behindDoc="1" locked="0" layoutInCell="1" allowOverlap="1" wp14:anchorId="42BF9800" wp14:editId="5F963CA9">
                <wp:simplePos x="0" y="0"/>
                <wp:positionH relativeFrom="margin">
                  <wp:posOffset>275145</wp:posOffset>
                </wp:positionH>
                <wp:positionV relativeFrom="paragraph">
                  <wp:posOffset>230505</wp:posOffset>
                </wp:positionV>
                <wp:extent cx="6662057" cy="296883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62057" cy="29688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C9271D" w14:textId="5393ED8B" w:rsidR="004E1FDF" w:rsidRPr="00C13DB3" w:rsidRDefault="00CA7126">
                            <w:r w:rsidRPr="00CA7126">
                              <w:t xml:space="preserve">Deseo participar. </w:t>
                            </w:r>
                            <w:r w:rsidR="00C13DB3" w:rsidRPr="00C13DB3">
                              <w:rPr>
                                <w:lang w:val="es-ES"/>
                              </w:rPr>
                              <w:t>Autorizo</w:t>
                            </w:r>
                            <w:r w:rsidRPr="00CA7126">
                              <w:t xml:space="preserve"> compartir la información de este formulario con </w:t>
                            </w:r>
                            <w:proofErr w:type="spellStart"/>
                            <w:r w:rsidRPr="00CA7126">
                              <w:t>Problem</w:t>
                            </w:r>
                            <w:proofErr w:type="spellEnd"/>
                            <w:r w:rsidRPr="00CA7126">
                              <w:t xml:space="preserve"> </w:t>
                            </w:r>
                            <w:proofErr w:type="spellStart"/>
                            <w:r w:rsidRPr="00CA7126">
                              <w:t>Gambling</w:t>
                            </w:r>
                            <w:proofErr w:type="spellEnd"/>
                            <w:r w:rsidRPr="00CA7126">
                              <w:t xml:space="preserve"> </w:t>
                            </w:r>
                            <w:proofErr w:type="spellStart"/>
                            <w:r w:rsidRPr="00CA7126">
                              <w:t>Solutions</w:t>
                            </w:r>
                            <w:proofErr w:type="spellEnd"/>
                            <w:r w:rsidRPr="00CA7126">
                              <w:t>, Inc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BF9800" id="Text Box 2" o:spid="_x0000_s1028" type="#_x0000_t202" style="position:absolute;margin-left:21.65pt;margin-top:18.15pt;width:524.55pt;height:23.4pt;z-index:-2516090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" filled="f" stroked="f">
                <v:textbox>
                  <w:txbxContent>
                    <w:p w14:paraId="68C9271D" w14:textId="5393ED8B" w:rsidR="004E1FDF" w:rsidRPr="00C13DB3" w:rsidRDefault="00CA7126">
                      <w:r w:rsidRPr="00CA7126">
                        <w:t xml:space="preserve">Deseo participar. </w:t>
                      </w:r>
                      <w:r w:rsidR="00C13DB3" w:rsidRPr="00C13DB3">
                        <w:rPr>
                          <w:lang w:val="es-ES"/>
                        </w:rPr>
                        <w:t>Autorizo</w:t>
                      </w:r>
                      <w:r w:rsidRPr="00CA7126">
                        <w:t xml:space="preserve"> compartir la información de este formulario con </w:t>
                      </w:r>
                      <w:proofErr w:type="spellStart"/>
                      <w:r w:rsidRPr="00CA7126">
                        <w:t>Problem</w:t>
                      </w:r>
                      <w:proofErr w:type="spellEnd"/>
                      <w:r w:rsidRPr="00CA7126">
                        <w:t xml:space="preserve"> </w:t>
                      </w:r>
                      <w:proofErr w:type="spellStart"/>
                      <w:r w:rsidRPr="00CA7126">
                        <w:t>Gambling</w:t>
                      </w:r>
                      <w:proofErr w:type="spellEnd"/>
                      <w:r w:rsidRPr="00CA7126">
                        <w:t xml:space="preserve"> </w:t>
                      </w:r>
                      <w:proofErr w:type="spellStart"/>
                      <w:r w:rsidRPr="00CA7126">
                        <w:t>Solutions</w:t>
                      </w:r>
                      <w:proofErr w:type="spellEnd"/>
                      <w:r w:rsidRPr="00CA7126">
                        <w:t>, Inc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C6350" w:rsidRPr="00D9753B">
        <w:rPr>
          <w:noProof/>
          <w:position w:val="1"/>
        </w:rPr>
        <mc:AlternateContent>
          <mc:Choice Requires="wps">
            <w:drawing>
              <wp:anchor distT="45720" distB="45720" distL="114300" distR="114300" simplePos="0" relativeHeight="251709440" behindDoc="1" locked="0" layoutInCell="1" allowOverlap="1" wp14:anchorId="5D0F2B63" wp14:editId="52952A24">
                <wp:simplePos x="0" y="0"/>
                <wp:positionH relativeFrom="column">
                  <wp:posOffset>292677</wp:posOffset>
                </wp:positionH>
                <wp:positionV relativeFrom="paragraph">
                  <wp:posOffset>592834</wp:posOffset>
                </wp:positionV>
                <wp:extent cx="5524500" cy="304800"/>
                <wp:effectExtent l="0" t="0" r="0" b="0"/>
                <wp:wrapNone/>
                <wp:docPr id="164628650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2450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556B63" w14:textId="1ED3F20E" w:rsidR="004E1FDF" w:rsidRPr="00CA7126" w:rsidRDefault="004E1FDF" w:rsidP="004E1FDF">
                            <w:pPr>
                              <w:rPr>
                                <w:lang w:val="en-US"/>
                              </w:rPr>
                            </w:pPr>
                            <w:r w:rsidRPr="00CA7126">
                              <w:rPr>
                                <w:position w:val="1"/>
                                <w:u w:val="single"/>
                                <w:lang w:val="en-US"/>
                              </w:rPr>
                              <w:t>NO</w:t>
                            </w:r>
                            <w:r w:rsidRPr="00CA7126">
                              <w:rPr>
                                <w:position w:val="1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FD7BB2">
                              <w:rPr>
                                <w:position w:val="1"/>
                                <w:lang w:val="en-US"/>
                              </w:rPr>
                              <w:t>quiero</w:t>
                            </w:r>
                            <w:proofErr w:type="spellEnd"/>
                            <w:r w:rsidR="00FD7BB2">
                              <w:rPr>
                                <w:position w:val="1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FD7BB2">
                              <w:rPr>
                                <w:position w:val="1"/>
                                <w:lang w:val="en-US"/>
                              </w:rPr>
                              <w:t>participar</w:t>
                            </w:r>
                            <w:proofErr w:type="spellEnd"/>
                            <w:r w:rsidR="00CC6350" w:rsidRPr="00CA7126">
                              <w:rPr>
                                <w:position w:val="1"/>
                                <w:lang w:val="en-US"/>
                              </w:rPr>
                              <w:t xml:space="preserve"> (STOP here if client declined to participate)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0F2B63" id="_x0000_s1029" type="#_x0000_t202" style="position:absolute;margin-left:23.05pt;margin-top:46.7pt;width:435pt;height:24pt;z-index:-2516070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" filled="f" stroked="f">
                <v:textbox>
                  <w:txbxContent>
                    <w:p w14:paraId="1B556B63" w14:textId="1ED3F20E" w:rsidR="004E1FDF" w:rsidRPr="00CA7126" w:rsidRDefault="004E1FDF" w:rsidP="004E1FDF">
                      <w:pPr>
                        <w:rPr>
                          <w:lang w:val="en-US"/>
                        </w:rPr>
                      </w:pPr>
                      <w:r w:rsidRPr="00CA7126">
                        <w:rPr>
                          <w:position w:val="1"/>
                          <w:u w:val="single"/>
                          <w:lang w:val="en-US"/>
                        </w:rPr>
                        <w:t>NO</w:t>
                      </w:r>
                      <w:r w:rsidRPr="00CA7126">
                        <w:rPr>
                          <w:position w:val="1"/>
                          <w:lang w:val="en-US"/>
                        </w:rPr>
                        <w:t xml:space="preserve"> </w:t>
                      </w:r>
                      <w:proofErr w:type="spellStart"/>
                      <w:r w:rsidR="00FD7BB2">
                        <w:rPr>
                          <w:position w:val="1"/>
                          <w:lang w:val="en-US"/>
                        </w:rPr>
                        <w:t>quiero</w:t>
                      </w:r>
                      <w:proofErr w:type="spellEnd"/>
                      <w:r w:rsidR="00FD7BB2">
                        <w:rPr>
                          <w:position w:val="1"/>
                          <w:lang w:val="en-US"/>
                        </w:rPr>
                        <w:t xml:space="preserve"> </w:t>
                      </w:r>
                      <w:proofErr w:type="spellStart"/>
                      <w:r w:rsidR="00FD7BB2">
                        <w:rPr>
                          <w:position w:val="1"/>
                          <w:lang w:val="en-US"/>
                        </w:rPr>
                        <w:t>participar</w:t>
                      </w:r>
                      <w:proofErr w:type="spellEnd"/>
                      <w:r w:rsidR="00CC6350" w:rsidRPr="00CA7126">
                        <w:rPr>
                          <w:position w:val="1"/>
                          <w:lang w:val="en-US"/>
                        </w:rPr>
                        <w:t xml:space="preserve"> (STOP here if client declined to participate) </w:t>
                      </w:r>
                    </w:p>
                  </w:txbxContent>
                </v:textbox>
              </v:shape>
            </w:pict>
          </mc:Fallback>
        </mc:AlternateContent>
      </w:r>
      <w:r w:rsidR="004E1FDF" w:rsidRPr="00D9753B">
        <w:rPr>
          <w:noProof/>
        </w:rPr>
        <mc:AlternateContent>
          <mc:Choice Requires="wps">
            <w:drawing>
              <wp:anchor distT="0" distB="0" distL="114300" distR="114300" simplePos="0" relativeHeight="512" behindDoc="1" locked="0" layoutInCell="1" allowOverlap="1" wp14:anchorId="469B0D19" wp14:editId="4CCF2D61">
                <wp:simplePos x="0" y="0"/>
                <wp:positionH relativeFrom="column">
                  <wp:posOffset>-133350</wp:posOffset>
                </wp:positionH>
                <wp:positionV relativeFrom="paragraph">
                  <wp:posOffset>126364</wp:posOffset>
                </wp:positionV>
                <wp:extent cx="6797040" cy="904875"/>
                <wp:effectExtent l="0" t="0" r="22860" b="28575"/>
                <wp:wrapNone/>
                <wp:docPr id="1456209850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97040" cy="90487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alpha val="5000"/>
                          </a:schemeClr>
                        </a:solidFill>
                        <a:ln w="12700">
                          <a:solidFill>
                            <a:schemeClr val="accent1"/>
                          </a:solidFill>
                          <a:prstDash val="solid"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E6CDA6" id="Rectangle 1" o:spid="_x0000_s1026" style="position:absolute;margin-left:-10.5pt;margin-top:9.95pt;width:535.2pt;height:71.25pt;z-index:-5033159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" fillcolor="#1f497d [3215]" strokecolor="#4f81bd [3204]" strokeweight="1pt">
                <v:fill opacity="3341f"/>
              </v:rect>
            </w:pict>
          </mc:Fallback>
        </mc:AlternateContent>
      </w:r>
    </w:p>
    <w:bookmarkStart w:id="1" w:name="_Hlk137824046"/>
    <w:p w14:paraId="1A82329A" w14:textId="1BA8703A" w:rsidR="004E1FDF" w:rsidRPr="00D9753B" w:rsidRDefault="00000000" w:rsidP="00901D73">
      <w:pPr>
        <w:pStyle w:val="BodyText"/>
        <w:tabs>
          <w:tab w:val="left" w:pos="4400"/>
        </w:tabs>
        <w:spacing w:before="3"/>
        <w:rPr>
          <w:sz w:val="44"/>
          <w:szCs w:val="44"/>
        </w:rPr>
      </w:pPr>
      <w:sdt>
        <w:sdtPr>
          <w:rPr>
            <w:sz w:val="44"/>
            <w:szCs w:val="44"/>
          </w:rPr>
          <w:id w:val="-182526893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A6D2D" w:rsidRPr="00D9753B">
            <w:rPr>
              <w:rFonts w:ascii="MS Gothic" w:eastAsia="MS Gothic" w:hAnsi="MS Gothic" w:hint="eastAsia"/>
              <w:sz w:val="44"/>
              <w:szCs w:val="44"/>
            </w:rPr>
            <w:t>☐</w:t>
          </w:r>
        </w:sdtContent>
      </w:sdt>
      <w:r w:rsidR="00901D73" w:rsidRPr="00D9753B">
        <w:rPr>
          <w:sz w:val="44"/>
          <w:szCs w:val="44"/>
        </w:rPr>
        <w:tab/>
      </w:r>
    </w:p>
    <w:p w14:paraId="3D4C0AC7" w14:textId="2D78BF18" w:rsidR="004E1FDF" w:rsidRPr="00D9753B" w:rsidRDefault="00000000" w:rsidP="004E1FDF">
      <w:pPr>
        <w:pStyle w:val="BodyText"/>
        <w:spacing w:before="3"/>
        <w:rPr>
          <w:sz w:val="44"/>
          <w:szCs w:val="44"/>
        </w:rPr>
      </w:pPr>
      <w:sdt>
        <w:sdtPr>
          <w:rPr>
            <w:sz w:val="44"/>
            <w:szCs w:val="44"/>
          </w:rPr>
          <w:id w:val="53215663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E1FDF" w:rsidRPr="00D9753B">
            <w:rPr>
              <w:rFonts w:ascii="MS Gothic" w:eastAsia="MS Gothic" w:hAnsi="MS Gothic" w:hint="eastAsia"/>
              <w:sz w:val="44"/>
              <w:szCs w:val="44"/>
            </w:rPr>
            <w:t>☐</w:t>
          </w:r>
        </w:sdtContent>
      </w:sdt>
    </w:p>
    <w:p w14:paraId="61395555" w14:textId="195E7112" w:rsidR="004E1FDF" w:rsidRPr="00D9753B" w:rsidRDefault="004E1FDF" w:rsidP="004E1FDF">
      <w:pPr>
        <w:pStyle w:val="BodyText"/>
        <w:spacing w:before="3"/>
      </w:pPr>
    </w:p>
    <w:p w14:paraId="23C4260F" w14:textId="572471F7" w:rsidR="001B0915" w:rsidRPr="00D9753B" w:rsidRDefault="004E1FDF" w:rsidP="001B0915">
      <w:pPr>
        <w:pStyle w:val="BodyText"/>
        <w:tabs>
          <w:tab w:val="left" w:pos="5139"/>
        </w:tabs>
        <w:ind w:left="2321"/>
        <w:rPr>
          <w:position w:val="1"/>
        </w:rPr>
      </w:pPr>
      <w:r w:rsidRPr="00D9753B">
        <w:rPr>
          <w:noProof/>
        </w:rPr>
        <mc:AlternateContent>
          <mc:Choice Requires="wps">
            <w:drawing>
              <wp:anchor distT="0" distB="0" distL="114300" distR="114300" simplePos="0" relativeHeight="256" behindDoc="1" locked="0" layoutInCell="1" allowOverlap="1" wp14:anchorId="28CE1A7A" wp14:editId="7C57D9B7">
                <wp:simplePos x="0" y="0"/>
                <wp:positionH relativeFrom="column">
                  <wp:posOffset>-161925</wp:posOffset>
                </wp:positionH>
                <wp:positionV relativeFrom="paragraph">
                  <wp:posOffset>81915</wp:posOffset>
                </wp:positionV>
                <wp:extent cx="6797040" cy="1019175"/>
                <wp:effectExtent l="0" t="0" r="22860" b="28575"/>
                <wp:wrapNone/>
                <wp:docPr id="423242515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97040" cy="101917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alpha val="5000"/>
                          </a:schemeClr>
                        </a:solidFill>
                        <a:ln w="12700">
                          <a:solidFill>
                            <a:schemeClr val="accent1"/>
                          </a:solidFill>
                          <a:prstDash val="solid"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CB8968" id="Rectangle 1" o:spid="_x0000_s1026" style="position:absolute;margin-left:-12.75pt;margin-top:6.45pt;width:535.2pt;height:80.25pt;z-index:-5033162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" fillcolor="#1f497d [3215]" strokecolor="#4f81bd [3204]" strokeweight="1pt">
                <v:fill opacity="3341f"/>
              </v:rect>
            </w:pict>
          </mc:Fallback>
        </mc:AlternateContent>
      </w:r>
      <w:r w:rsidR="006F38B6" w:rsidRPr="00D9753B">
        <w:rPr>
          <w:position w:val="1"/>
        </w:rPr>
        <w:tab/>
      </w:r>
      <w:r w:rsidR="006F38B6" w:rsidRPr="00D9753B">
        <w:rPr>
          <w:spacing w:val="-1"/>
          <w:position w:val="1"/>
        </w:rPr>
        <w:t xml:space="preserve"> </w:t>
      </w:r>
    </w:p>
    <w:bookmarkEnd w:id="1"/>
    <w:p w14:paraId="30501597" w14:textId="67F52619" w:rsidR="002369B0" w:rsidRPr="00D9753B" w:rsidRDefault="002369B0" w:rsidP="001B0915">
      <w:pPr>
        <w:pStyle w:val="BodyText"/>
        <w:tabs>
          <w:tab w:val="left" w:pos="5139"/>
        </w:tabs>
        <w:rPr>
          <w:position w:val="1"/>
        </w:rPr>
      </w:pPr>
    </w:p>
    <w:p w14:paraId="2FF34209" w14:textId="35758E10" w:rsidR="001B0915" w:rsidRPr="00D9753B" w:rsidRDefault="005679B4" w:rsidP="001B0915">
      <w:pPr>
        <w:pStyle w:val="BodyText"/>
        <w:tabs>
          <w:tab w:val="left" w:pos="5139"/>
        </w:tabs>
        <w:rPr>
          <w:position w:val="1"/>
        </w:rPr>
      </w:pPr>
      <w:r w:rsidRPr="00D9753B">
        <w:rPr>
          <w:noProof/>
          <w:position w:val="1"/>
        </w:rPr>
        <mc:AlternateContent>
          <mc:Choice Requires="wps">
            <w:drawing>
              <wp:anchor distT="45720" distB="45720" distL="114300" distR="114300" simplePos="0" relativeHeight="251713536" behindDoc="1" locked="0" layoutInCell="1" allowOverlap="1" wp14:anchorId="557FEC4F" wp14:editId="4DA12D8B">
                <wp:simplePos x="0" y="0"/>
                <wp:positionH relativeFrom="column">
                  <wp:posOffset>333375</wp:posOffset>
                </wp:positionH>
                <wp:positionV relativeFrom="paragraph">
                  <wp:posOffset>7620</wp:posOffset>
                </wp:positionV>
                <wp:extent cx="2360930" cy="251460"/>
                <wp:effectExtent l="0" t="0" r="0" b="0"/>
                <wp:wrapNone/>
                <wp:docPr id="10131666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514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4AF3C6" w14:textId="1CB7683C" w:rsidR="005679B4" w:rsidRPr="00D9753B" w:rsidRDefault="005679B4">
                            <w:r w:rsidRPr="00D9753B">
                              <w:rPr>
                                <w:position w:val="1"/>
                              </w:rPr>
                              <w:t>_______________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7FEC4F" id="_x0000_s1030" type="#_x0000_t202" style="position:absolute;margin-left:26.25pt;margin-top:.6pt;width:185.9pt;height:19.8pt;z-index:-25160294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" filled="f" stroked="f">
                <v:textbox>
                  <w:txbxContent>
                    <w:p w14:paraId="034AF3C6" w14:textId="1CB7683C" w:rsidR="005679B4" w:rsidRPr="00D9753B" w:rsidRDefault="005679B4">
                      <w:r w:rsidRPr="00D9753B">
                        <w:rPr>
                          <w:position w:val="1"/>
                        </w:rPr>
                        <w:t>________________________________</w:t>
                      </w:r>
                    </w:p>
                  </w:txbxContent>
                </v:textbox>
              </v:shape>
            </w:pict>
          </mc:Fallback>
        </mc:AlternateContent>
      </w:r>
      <w:r w:rsidR="00D9753B">
        <w:rPr>
          <w:position w:val="1"/>
        </w:rPr>
        <w:t>Nombre</w:t>
      </w:r>
      <w:r w:rsidR="001B0915" w:rsidRPr="00D9753B">
        <w:rPr>
          <w:position w:val="1"/>
        </w:rPr>
        <w:t xml:space="preserve">: </w:t>
      </w:r>
      <w:sdt>
        <w:sdtPr>
          <w:id w:val="1976405011"/>
          <w:placeholder>
            <w:docPart w:val="D43B1F7D43CE4C94ACD71DF4BB36694D"/>
          </w:placeholder>
          <w:text/>
        </w:sdtPr>
        <w:sdtContent>
          <w:r w:rsidRPr="00D9753B">
            <w:t xml:space="preserve">                      </w:t>
          </w:r>
        </w:sdtContent>
      </w:sdt>
      <w:r w:rsidR="004E1FDF" w:rsidRPr="00D9753B">
        <w:rPr>
          <w:position w:val="1"/>
        </w:rPr>
        <w:t xml:space="preserve"> </w:t>
      </w:r>
    </w:p>
    <w:p w14:paraId="7D58AAC0" w14:textId="1F41792F" w:rsidR="001B0915" w:rsidRPr="00D9753B" w:rsidRDefault="001B0915" w:rsidP="001B0915">
      <w:pPr>
        <w:pStyle w:val="BodyText"/>
        <w:tabs>
          <w:tab w:val="left" w:pos="5139"/>
        </w:tabs>
        <w:rPr>
          <w:position w:val="1"/>
        </w:rPr>
      </w:pPr>
    </w:p>
    <w:p w14:paraId="0185E356" w14:textId="51788B53" w:rsidR="001B0915" w:rsidRPr="00CA7126" w:rsidRDefault="005679B4" w:rsidP="001B0915">
      <w:pPr>
        <w:pStyle w:val="BodyText"/>
        <w:tabs>
          <w:tab w:val="left" w:pos="5139"/>
        </w:tabs>
        <w:rPr>
          <w:position w:val="1"/>
          <w:lang w:val="en-US"/>
        </w:rPr>
      </w:pPr>
      <w:r w:rsidRPr="00D9753B">
        <w:rPr>
          <w:noProof/>
          <w:position w:val="1"/>
        </w:rPr>
        <mc:AlternateContent>
          <mc:Choice Requires="wps">
            <w:drawing>
              <wp:anchor distT="45720" distB="45720" distL="114300" distR="114300" simplePos="0" relativeHeight="251715584" behindDoc="1" locked="0" layoutInCell="1" allowOverlap="1" wp14:anchorId="188BAC86" wp14:editId="1371E89B">
                <wp:simplePos x="0" y="0"/>
                <wp:positionH relativeFrom="column">
                  <wp:posOffset>581025</wp:posOffset>
                </wp:positionH>
                <wp:positionV relativeFrom="paragraph">
                  <wp:posOffset>7620</wp:posOffset>
                </wp:positionV>
                <wp:extent cx="2360930" cy="251460"/>
                <wp:effectExtent l="0" t="0" r="0" b="0"/>
                <wp:wrapNone/>
                <wp:docPr id="9589808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514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6C57AD" w14:textId="77777777" w:rsidR="005679B4" w:rsidRPr="00D9753B" w:rsidRDefault="005679B4" w:rsidP="005679B4">
                            <w:r w:rsidRPr="00D9753B">
                              <w:rPr>
                                <w:position w:val="1"/>
                              </w:rPr>
                              <w:t>_______________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8BAC86" id="_x0000_s1031" type="#_x0000_t202" style="position:absolute;margin-left:45.75pt;margin-top:.6pt;width:185.9pt;height:19.8pt;z-index:-251600896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" filled="f" stroked="f">
                <v:textbox>
                  <w:txbxContent>
                    <w:p w14:paraId="7C6C57AD" w14:textId="77777777" w:rsidR="005679B4" w:rsidRPr="00D9753B" w:rsidRDefault="005679B4" w:rsidP="005679B4">
                      <w:r w:rsidRPr="00D9753B">
                        <w:rPr>
                          <w:position w:val="1"/>
                        </w:rPr>
                        <w:t>________________________________</w:t>
                      </w:r>
                    </w:p>
                  </w:txbxContent>
                </v:textbox>
              </v:shape>
            </w:pict>
          </mc:Fallback>
        </mc:AlternateContent>
      </w:r>
      <w:proofErr w:type="spellStart"/>
      <w:r w:rsidR="00D9753B" w:rsidRPr="00CA7126">
        <w:rPr>
          <w:position w:val="1"/>
          <w:lang w:val="en-US"/>
        </w:rPr>
        <w:t>Firma</w:t>
      </w:r>
      <w:proofErr w:type="spellEnd"/>
      <w:r w:rsidRPr="00CA7126">
        <w:rPr>
          <w:position w:val="1"/>
          <w:lang w:val="en-US"/>
        </w:rPr>
        <w:t xml:space="preserve">: </w:t>
      </w:r>
      <w:sdt>
        <w:sdtPr>
          <w:rPr>
            <w:position w:val="1"/>
            <w:lang w:val="en-US"/>
          </w:rPr>
          <w:id w:val="1124349499"/>
          <w:placeholder>
            <w:docPart w:val="DefaultPlaceholder_-1854013440"/>
          </w:placeholder>
          <w:text/>
        </w:sdtPr>
        <w:sdtContent>
          <w:r w:rsidRPr="00CA7126">
            <w:rPr>
              <w:position w:val="1"/>
              <w:lang w:val="en-US"/>
            </w:rPr>
            <w:t xml:space="preserve">                         </w:t>
          </w:r>
        </w:sdtContent>
      </w:sdt>
      <w:r w:rsidR="001B0915" w:rsidRPr="00CA7126">
        <w:rPr>
          <w:position w:val="1"/>
          <w:lang w:val="en-US"/>
        </w:rPr>
        <w:tab/>
      </w:r>
      <w:proofErr w:type="spellStart"/>
      <w:r w:rsidR="00D9753B" w:rsidRPr="00CA7126">
        <w:rPr>
          <w:position w:val="1"/>
          <w:lang w:val="en-US"/>
        </w:rPr>
        <w:t>Fecha</w:t>
      </w:r>
      <w:proofErr w:type="spellEnd"/>
      <w:r w:rsidR="001B0915" w:rsidRPr="00CA7126">
        <w:rPr>
          <w:position w:val="1"/>
          <w:lang w:val="en-US"/>
        </w:rPr>
        <w:t xml:space="preserve">: </w:t>
      </w:r>
      <w:sdt>
        <w:sdtPr>
          <w:rPr>
            <w:position w:val="1"/>
          </w:rPr>
          <w:id w:val="350844913"/>
          <w:placeholder>
            <w:docPart w:val="DefaultPlaceholder_-1854013437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Pr="00D9753B">
            <w:rPr>
              <w:rStyle w:val="PlaceholderText"/>
              <w:rFonts w:eastAsiaTheme="minorHAnsi"/>
            </w:rPr>
            <w:t>Click or tap to enter a date.</w:t>
          </w:r>
        </w:sdtContent>
      </w:sdt>
    </w:p>
    <w:p w14:paraId="7B8B5EE5" w14:textId="7CF83375" w:rsidR="001B0915" w:rsidRPr="00CA7126" w:rsidRDefault="001B0915" w:rsidP="001B0915">
      <w:pPr>
        <w:pStyle w:val="BodyText"/>
        <w:tabs>
          <w:tab w:val="left" w:pos="5139"/>
        </w:tabs>
        <w:rPr>
          <w:position w:val="1"/>
          <w:lang w:val="en-US"/>
        </w:rPr>
      </w:pPr>
    </w:p>
    <w:p w14:paraId="6404A311" w14:textId="7DEE1023" w:rsidR="0015421F" w:rsidRPr="00CA7126" w:rsidRDefault="0015421F" w:rsidP="001B0915">
      <w:pPr>
        <w:pStyle w:val="BodyText"/>
        <w:tabs>
          <w:tab w:val="left" w:pos="5139"/>
        </w:tabs>
        <w:rPr>
          <w:b/>
          <w:bCs/>
          <w:position w:val="1"/>
          <w:lang w:val="en-US"/>
        </w:rPr>
      </w:pPr>
    </w:p>
    <w:p w14:paraId="4EB243DC" w14:textId="38C0BCE4" w:rsidR="00D64879" w:rsidRDefault="00D64879" w:rsidP="001B0915">
      <w:pPr>
        <w:pStyle w:val="BodyText"/>
        <w:tabs>
          <w:tab w:val="left" w:pos="5139"/>
        </w:tabs>
        <w:rPr>
          <w:b/>
          <w:bCs/>
          <w:position w:val="1"/>
        </w:rPr>
      </w:pPr>
      <w:r w:rsidRPr="00D64879">
        <w:rPr>
          <w:b/>
          <w:bCs/>
          <w:position w:val="1"/>
        </w:rPr>
        <w:t xml:space="preserve">Si acepta participar, </w:t>
      </w:r>
      <w:r>
        <w:rPr>
          <w:b/>
          <w:bCs/>
          <w:position w:val="1"/>
        </w:rPr>
        <w:t xml:space="preserve">por favor </w:t>
      </w:r>
      <w:r w:rsidRPr="00D64879">
        <w:rPr>
          <w:b/>
          <w:bCs/>
          <w:position w:val="1"/>
        </w:rPr>
        <w:t>complete lo siguiente:</w:t>
      </w:r>
    </w:p>
    <w:p w14:paraId="6AAAF650" w14:textId="1A1B06B3" w:rsidR="00225BBC" w:rsidRPr="00D9753B" w:rsidRDefault="004E7933" w:rsidP="001B0915">
      <w:pPr>
        <w:pStyle w:val="BodyText"/>
        <w:tabs>
          <w:tab w:val="left" w:pos="5139"/>
        </w:tabs>
        <w:rPr>
          <w:b/>
          <w:bCs/>
          <w:position w:val="1"/>
        </w:rPr>
      </w:pPr>
      <w:r w:rsidRPr="00D9753B">
        <w:rPr>
          <w:noProof/>
        </w:rPr>
        <mc:AlternateContent>
          <mc:Choice Requires="wps">
            <w:drawing>
              <wp:anchor distT="0" distB="0" distL="114300" distR="114300" simplePos="0" relativeHeight="128" behindDoc="1" locked="0" layoutInCell="1" allowOverlap="1" wp14:anchorId="4CECA73A" wp14:editId="5D240B94">
                <wp:simplePos x="0" y="0"/>
                <wp:positionH relativeFrom="margin">
                  <wp:posOffset>-207628</wp:posOffset>
                </wp:positionH>
                <wp:positionV relativeFrom="paragraph">
                  <wp:posOffset>176629</wp:posOffset>
                </wp:positionV>
                <wp:extent cx="6797040" cy="4356508"/>
                <wp:effectExtent l="0" t="0" r="22860" b="25400"/>
                <wp:wrapNone/>
                <wp:docPr id="42467158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97040" cy="4356508"/>
                        </a:xfrm>
                        <a:prstGeom prst="rect">
                          <a:avLst/>
                        </a:prstGeom>
                        <a:solidFill>
                          <a:srgbClr val="1F497D">
                            <a:alpha val="5000"/>
                          </a:srgbClr>
                        </a:solidFill>
                        <a:ln w="12700" cap="flat" cmpd="sng" algn="ctr">
                          <a:solidFill>
                            <a:srgbClr val="4F81B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062F52EB" w14:textId="4D347696" w:rsidR="006A6D2D" w:rsidRPr="00D9753B" w:rsidRDefault="006A6D2D" w:rsidP="006A6D2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ECA73A" id="Rectangle 1" o:spid="_x0000_s1032" style="position:absolute;margin-left:-16.35pt;margin-top:13.9pt;width:535.2pt;height:343.05pt;z-index:-503316352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" fillcolor="#1f497d" strokecolor="#4f81bd" strokeweight="1pt">
                <v:fill opacity="3341f"/>
                <v:textbox>
                  <w:txbxContent>
                    <w:p w14:paraId="062F52EB" w14:textId="4D347696" w:rsidR="006A6D2D" w:rsidRPr="00D9753B" w:rsidRDefault="006A6D2D" w:rsidP="006A6D2D">
                      <w:pPr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F3A86BC" w14:textId="1AFDEA87" w:rsidR="00855F38" w:rsidRPr="00D9753B" w:rsidRDefault="005679B4" w:rsidP="001B0915">
      <w:pPr>
        <w:pStyle w:val="BodyText"/>
        <w:tabs>
          <w:tab w:val="left" w:pos="5139"/>
        </w:tabs>
        <w:rPr>
          <w:b/>
          <w:bCs/>
          <w:position w:val="1"/>
        </w:rPr>
      </w:pPr>
      <w:r w:rsidRPr="00D9753B">
        <w:rPr>
          <w:noProof/>
          <w:position w:val="1"/>
        </w:rPr>
        <mc:AlternateContent>
          <mc:Choice Requires="wps">
            <w:drawing>
              <wp:anchor distT="45720" distB="45720" distL="114300" distR="114300" simplePos="0" relativeHeight="251717632" behindDoc="1" locked="0" layoutInCell="1" allowOverlap="1" wp14:anchorId="2488E5EF" wp14:editId="3FD94522">
                <wp:simplePos x="0" y="0"/>
                <wp:positionH relativeFrom="column">
                  <wp:posOffset>1133475</wp:posOffset>
                </wp:positionH>
                <wp:positionV relativeFrom="paragraph">
                  <wp:posOffset>127000</wp:posOffset>
                </wp:positionV>
                <wp:extent cx="2114550" cy="251460"/>
                <wp:effectExtent l="0" t="0" r="0" b="0"/>
                <wp:wrapNone/>
                <wp:docPr id="149406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14550" cy="2514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9E6D37" w14:textId="77777777" w:rsidR="005679B4" w:rsidRPr="00D9753B" w:rsidRDefault="005679B4" w:rsidP="005679B4">
                            <w:r w:rsidRPr="00D9753B">
                              <w:rPr>
                                <w:position w:val="1"/>
                              </w:rPr>
                              <w:t>_______________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88E5EF" id="_x0000_s1033" type="#_x0000_t202" style="position:absolute;margin-left:89.25pt;margin-top:10pt;width:166.5pt;height:19.8pt;z-index:-2515988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" filled="f" stroked="f">
                <v:textbox>
                  <w:txbxContent>
                    <w:p w14:paraId="2E9E6D37" w14:textId="77777777" w:rsidR="005679B4" w:rsidRPr="00D9753B" w:rsidRDefault="005679B4" w:rsidP="005679B4">
                      <w:r w:rsidRPr="00D9753B">
                        <w:rPr>
                          <w:position w:val="1"/>
                        </w:rPr>
                        <w:t>________________________________</w:t>
                      </w:r>
                    </w:p>
                  </w:txbxContent>
                </v:textbox>
              </v:shape>
            </w:pict>
          </mc:Fallback>
        </mc:AlternateContent>
      </w:r>
      <w:r w:rsidRPr="00D9753B">
        <w:rPr>
          <w:noProof/>
          <w:position w:val="1"/>
        </w:rPr>
        <mc:AlternateContent>
          <mc:Choice Requires="wps">
            <w:drawing>
              <wp:anchor distT="45720" distB="45720" distL="114300" distR="114300" simplePos="0" relativeHeight="251719680" behindDoc="1" locked="0" layoutInCell="1" allowOverlap="1" wp14:anchorId="5AA83E63" wp14:editId="335D4529">
                <wp:simplePos x="0" y="0"/>
                <wp:positionH relativeFrom="column">
                  <wp:posOffset>3600450</wp:posOffset>
                </wp:positionH>
                <wp:positionV relativeFrom="paragraph">
                  <wp:posOffset>155575</wp:posOffset>
                </wp:positionV>
                <wp:extent cx="3091180" cy="251460"/>
                <wp:effectExtent l="0" t="0" r="0" b="0"/>
                <wp:wrapNone/>
                <wp:docPr id="122634186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91180" cy="2514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34CA7E" w14:textId="78CFDB6A" w:rsidR="005679B4" w:rsidRPr="00D9753B" w:rsidRDefault="005679B4" w:rsidP="005679B4">
                            <w:r w:rsidRPr="00D9753B">
                              <w:rPr>
                                <w:position w:val="1"/>
                              </w:rPr>
                              <w:t>__________________________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A83E63" id="_x0000_s1034" type="#_x0000_t202" style="position:absolute;margin-left:283.5pt;margin-top:12.25pt;width:243.4pt;height:19.8pt;z-index:-2515968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" filled="f" stroked="f">
                <v:textbox>
                  <w:txbxContent>
                    <w:p w14:paraId="3734CA7E" w14:textId="78CFDB6A" w:rsidR="005679B4" w:rsidRPr="00D9753B" w:rsidRDefault="005679B4" w:rsidP="005679B4">
                      <w:r w:rsidRPr="00D9753B">
                        <w:rPr>
                          <w:position w:val="1"/>
                        </w:rPr>
                        <w:t>___________________________________________</w:t>
                      </w:r>
                    </w:p>
                  </w:txbxContent>
                </v:textbox>
              </v:shape>
            </w:pict>
          </mc:Fallback>
        </mc:AlternateContent>
      </w:r>
    </w:p>
    <w:p w14:paraId="21F446B9" w14:textId="447B54AF" w:rsidR="00855F38" w:rsidRPr="00D9753B" w:rsidRDefault="00D9753B" w:rsidP="008D6946">
      <w:pPr>
        <w:pStyle w:val="BodyText"/>
        <w:tabs>
          <w:tab w:val="left" w:pos="5139"/>
        </w:tabs>
        <w:ind w:right="-360"/>
      </w:pPr>
      <w:r w:rsidRPr="00D9753B">
        <w:t>Número de teléfono</w:t>
      </w:r>
      <w:r w:rsidR="00D34F81" w:rsidRPr="00D9753B">
        <w:t xml:space="preserve">: </w:t>
      </w:r>
      <w:sdt>
        <w:sdtPr>
          <w:id w:val="1675684098"/>
          <w:placeholder>
            <w:docPart w:val="DefaultPlaceholder_-1854013440"/>
          </w:placeholder>
          <w:text/>
        </w:sdtPr>
        <w:sdtContent>
          <w:r w:rsidR="005679B4" w:rsidRPr="00D9753B">
            <w:t xml:space="preserve">                                                 </w:t>
          </w:r>
        </w:sdtContent>
      </w:sdt>
      <w:r w:rsidR="005679B4" w:rsidRPr="00D9753B">
        <w:tab/>
      </w:r>
      <w:r>
        <w:t>Correo electrónico</w:t>
      </w:r>
      <w:r w:rsidR="00225BBC" w:rsidRPr="00D9753B">
        <w:t xml:space="preserve">: </w:t>
      </w:r>
      <w:sdt>
        <w:sdtPr>
          <w:id w:val="-1123612309"/>
          <w:placeholder>
            <w:docPart w:val="DefaultPlaceholder_-1854013440"/>
          </w:placeholder>
          <w:text/>
        </w:sdtPr>
        <w:sdtContent>
          <w:r w:rsidR="005679B4" w:rsidRPr="00D9753B">
            <w:t xml:space="preserve">                                          </w:t>
          </w:r>
        </w:sdtContent>
      </w:sdt>
      <w:r w:rsidR="00225BBC" w:rsidRPr="00D9753B">
        <w:t xml:space="preserve"> </w:t>
      </w:r>
    </w:p>
    <w:p w14:paraId="2C35AB2A" w14:textId="3EE106A0" w:rsidR="00855F38" w:rsidRPr="00D9753B" w:rsidRDefault="00225BBC" w:rsidP="001B0915">
      <w:pPr>
        <w:pStyle w:val="BodyText"/>
        <w:tabs>
          <w:tab w:val="left" w:pos="5139"/>
        </w:tabs>
        <w:rPr>
          <w:b/>
          <w:bCs/>
          <w:position w:val="1"/>
        </w:rPr>
      </w:pPr>
      <w:r w:rsidRPr="00D9753B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89C7BB1" wp14:editId="65AD58AE">
                <wp:simplePos x="0" y="0"/>
                <wp:positionH relativeFrom="column">
                  <wp:posOffset>5356860</wp:posOffset>
                </wp:positionH>
                <wp:positionV relativeFrom="paragraph">
                  <wp:posOffset>138430</wp:posOffset>
                </wp:positionV>
                <wp:extent cx="1338580" cy="277495"/>
                <wp:effectExtent l="0" t="0" r="0" b="0"/>
                <wp:wrapNone/>
                <wp:docPr id="1857480733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38580" cy="2774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9DD5108" w14:textId="70468E81" w:rsidR="00FD376A" w:rsidRPr="00D9753B" w:rsidRDefault="00FD376A">
                            <w:pPr>
                              <w:rPr>
                                <w:b/>
                                <w:bCs/>
                              </w:rPr>
                            </w:pPr>
                            <w:r w:rsidRPr="00D9753B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b/>
                                  <w:bCs/>
                                </w:rPr>
                                <w:id w:val="740287432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4B2068" w:rsidRPr="00D9753B">
                                  <w:rPr>
                                    <w:rFonts w:ascii="MS Gothic" w:eastAsia="MS Gothic" w:hAnsi="MS Gothic" w:hint="eastAsia"/>
                                    <w:b/>
                                    <w:bCs/>
                                  </w:rPr>
                                  <w:t>☐</w:t>
                                </w:r>
                              </w:sdtContent>
                            </w:sdt>
                            <w:r w:rsidRPr="00D9753B">
                              <w:rPr>
                                <w:b/>
                                <w:bCs/>
                              </w:rPr>
                              <w:t xml:space="preserve">  </w:t>
                            </w:r>
                            <w:r w:rsidR="00326828">
                              <w:rPr>
                                <w:b/>
                                <w:bCs/>
                                <w:position w:val="1"/>
                              </w:rPr>
                              <w:t xml:space="preserve">Sí </w:t>
                            </w:r>
                            <w:r w:rsidRPr="00D9753B">
                              <w:rPr>
                                <w:b/>
                                <w:bCs/>
                              </w:rPr>
                              <w:t xml:space="preserve">/  </w:t>
                            </w:r>
                            <w:sdt>
                              <w:sdtPr>
                                <w:rPr>
                                  <w:b/>
                                  <w:bCs/>
                                </w:rPr>
                                <w:id w:val="-629089868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4B2068" w:rsidRPr="00D9753B">
                                  <w:rPr>
                                    <w:rFonts w:ascii="MS Gothic" w:eastAsia="MS Gothic" w:hAnsi="MS Gothic" w:hint="eastAsia"/>
                                    <w:b/>
                                    <w:bCs/>
                                  </w:rPr>
                                  <w:t>☐</w:t>
                                </w:r>
                              </w:sdtContent>
                            </w:sdt>
                            <w:r w:rsidRPr="00D9753B">
                              <w:rPr>
                                <w:b/>
                                <w:bCs/>
                              </w:rPr>
                              <w:t xml:space="preserve"> N</w:t>
                            </w:r>
                            <w:r w:rsidR="004B2068" w:rsidRPr="00D9753B">
                              <w:rPr>
                                <w:b/>
                                <w:bCs/>
                              </w:rPr>
                              <w:t>o</w:t>
                            </w:r>
                            <w:r w:rsidR="00C71C1A" w:rsidRPr="00D9753B">
                              <w:rPr>
                                <w:b/>
                                <w:bCs/>
                                <w:noProof/>
                              </w:rPr>
                              <w:drawing>
                                <wp:inline distT="0" distB="0" distL="0" distR="0" wp14:anchorId="3CE80528" wp14:editId="0A1C0F91">
                                  <wp:extent cx="675005" cy="179705"/>
                                  <wp:effectExtent l="0" t="0" r="0" b="0"/>
                                  <wp:docPr id="2071151587" name="Picture 207115158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75005" cy="17970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9C7BB1" id="_x0000_s1035" type="#_x0000_t202" style="position:absolute;margin-left:421.8pt;margin-top:10.9pt;width:105.4pt;height:21.8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" filled="f" stroked="f" strokeweight=".5pt">
                <v:textbox>
                  <w:txbxContent>
                    <w:p w14:paraId="59DD5108" w14:textId="70468E81" w:rsidR="00FD376A" w:rsidRPr="00D9753B" w:rsidRDefault="00FD376A">
                      <w:pPr>
                        <w:rPr>
                          <w:b/>
                          <w:bCs/>
                        </w:rPr>
                      </w:pPr>
                      <w:r w:rsidRPr="00D9753B">
                        <w:rPr>
                          <w:b/>
                          <w:bCs/>
                        </w:rPr>
                        <w:t xml:space="preserve"> </w:t>
                      </w:r>
                      <w:sdt>
                        <w:sdtPr>
                          <w:rPr>
                            <w:b/>
                            <w:bCs/>
                          </w:rPr>
                          <w:id w:val="740287432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4B2068" w:rsidRPr="00D9753B">
                            <w:rPr>
                              <w:rFonts w:ascii="MS Gothic" w:eastAsia="MS Gothic" w:hAnsi="MS Gothic" w:hint="eastAsia"/>
                              <w:b/>
                              <w:bCs/>
                            </w:rPr>
                            <w:t>☐</w:t>
                          </w:r>
                        </w:sdtContent>
                      </w:sdt>
                      <w:r w:rsidRPr="00D9753B">
                        <w:rPr>
                          <w:b/>
                          <w:bCs/>
                        </w:rPr>
                        <w:t xml:space="preserve">  </w:t>
                      </w:r>
                      <w:r w:rsidR="00326828">
                        <w:rPr>
                          <w:b/>
                          <w:bCs/>
                          <w:position w:val="1"/>
                        </w:rPr>
                        <w:t xml:space="preserve">Sí </w:t>
                      </w:r>
                      <w:r w:rsidRPr="00D9753B">
                        <w:rPr>
                          <w:b/>
                          <w:bCs/>
                        </w:rPr>
                        <w:t xml:space="preserve">/  </w:t>
                      </w:r>
                      <w:sdt>
                        <w:sdtPr>
                          <w:rPr>
                            <w:b/>
                            <w:bCs/>
                          </w:rPr>
                          <w:id w:val="-629089868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4B2068" w:rsidRPr="00D9753B">
                            <w:rPr>
                              <w:rFonts w:ascii="MS Gothic" w:eastAsia="MS Gothic" w:hAnsi="MS Gothic" w:hint="eastAsia"/>
                              <w:b/>
                              <w:bCs/>
                            </w:rPr>
                            <w:t>☐</w:t>
                          </w:r>
                        </w:sdtContent>
                      </w:sdt>
                      <w:r w:rsidRPr="00D9753B">
                        <w:rPr>
                          <w:b/>
                          <w:bCs/>
                        </w:rPr>
                        <w:t xml:space="preserve"> N</w:t>
                      </w:r>
                      <w:r w:rsidR="004B2068" w:rsidRPr="00D9753B">
                        <w:rPr>
                          <w:b/>
                          <w:bCs/>
                        </w:rPr>
                        <w:t>o</w:t>
                      </w:r>
                      <w:r w:rsidR="00C71C1A" w:rsidRPr="00D9753B">
                        <w:rPr>
                          <w:b/>
                          <w:bCs/>
                          <w:noProof/>
                        </w:rPr>
                        <w:drawing>
                          <wp:inline distT="0" distB="0" distL="0" distR="0" wp14:anchorId="3CE80528" wp14:editId="0A1C0F91">
                            <wp:extent cx="675005" cy="179705"/>
                            <wp:effectExtent l="0" t="0" r="0" b="0"/>
                            <wp:docPr id="2071151587" name="Picture 207115158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75005" cy="17970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D9753B">
        <w:rPr>
          <w:b/>
          <w:bCs/>
          <w:noProof/>
          <w:position w:val="1"/>
        </w:rPr>
        <mc:AlternateContent>
          <mc:Choice Requires="wps">
            <w:drawing>
              <wp:anchor distT="0" distB="0" distL="114300" distR="114300" simplePos="0" relativeHeight="251679744" behindDoc="1" locked="0" layoutInCell="1" allowOverlap="1" wp14:anchorId="429D066C" wp14:editId="2126F572">
                <wp:simplePos x="0" y="0"/>
                <wp:positionH relativeFrom="margin">
                  <wp:posOffset>-85725</wp:posOffset>
                </wp:positionH>
                <wp:positionV relativeFrom="paragraph">
                  <wp:posOffset>119380</wp:posOffset>
                </wp:positionV>
                <wp:extent cx="6812280" cy="1028700"/>
                <wp:effectExtent l="0" t="0" r="0" b="0"/>
                <wp:wrapNone/>
                <wp:docPr id="73712784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12280" cy="1028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408F9AF" w14:textId="77777777" w:rsidR="00640387" w:rsidRPr="00CA7126" w:rsidRDefault="00640387" w:rsidP="00640387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640387">
                              <w:rPr>
                                <w:sz w:val="24"/>
                                <w:szCs w:val="24"/>
                                <w:lang w:val="es-ES"/>
                              </w:rPr>
                              <w:t>¿Está bien dejar un mensaje de voz con un número para devolver la llamada?</w:t>
                            </w:r>
                          </w:p>
                          <w:p w14:paraId="4AA776A3" w14:textId="77777777" w:rsidR="00FD376A" w:rsidRPr="00D9753B" w:rsidRDefault="00FD376A" w:rsidP="00FD376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5888A1E5" w14:textId="77777777" w:rsidR="00CD760F" w:rsidRPr="00CA7126" w:rsidRDefault="00CD760F" w:rsidP="00CD760F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CD760F">
                              <w:rPr>
                                <w:sz w:val="24"/>
                                <w:szCs w:val="24"/>
                                <w:lang w:val="es-ES"/>
                              </w:rPr>
                              <w:t>¿Está bien enviarle mensajes de texto para programar citas y brindarle recordatorios?</w:t>
                            </w:r>
                          </w:p>
                          <w:p w14:paraId="214087E0" w14:textId="77777777" w:rsidR="00225BBC" w:rsidRPr="00D9753B" w:rsidRDefault="00225BBC" w:rsidP="00225BBC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3F12EE92" w14:textId="20F5A8A3" w:rsidR="004E7933" w:rsidRPr="00CA7126" w:rsidRDefault="004E7933" w:rsidP="004E7933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4E7933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¿Está bien enviarle mensajes de correo electrónico para </w:t>
                            </w:r>
                            <w:r>
                              <w:rPr>
                                <w:sz w:val="24"/>
                                <w:szCs w:val="24"/>
                                <w:lang w:val="es-ES"/>
                              </w:rPr>
                              <w:t>hacer</w:t>
                            </w:r>
                            <w:r w:rsidRPr="004E7933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citas y recordatorios?</w:t>
                            </w:r>
                          </w:p>
                          <w:p w14:paraId="0DB6AC98" w14:textId="77777777" w:rsidR="00225BBC" w:rsidRPr="00D9753B" w:rsidRDefault="00225BBC" w:rsidP="00FD376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9D066C" id="Text Box 1" o:spid="_x0000_s1036" type="#_x0000_t202" style="position:absolute;margin-left:-6.75pt;margin-top:9.4pt;width:536.4pt;height:81pt;z-index:-2516367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" filled="f" stroked="f" strokeweight=".5pt">
                <v:textbox>
                  <w:txbxContent>
                    <w:p w14:paraId="5408F9AF" w14:textId="77777777" w:rsidR="00640387" w:rsidRPr="00CA7126" w:rsidRDefault="00640387" w:rsidP="00640387">
                      <w:pPr>
                        <w:rPr>
                          <w:sz w:val="24"/>
                          <w:szCs w:val="24"/>
                        </w:rPr>
                      </w:pPr>
                      <w:r w:rsidRPr="00640387">
                        <w:rPr>
                          <w:sz w:val="24"/>
                          <w:szCs w:val="24"/>
                          <w:lang w:val="es-ES"/>
                        </w:rPr>
                        <w:t>¿Está bien dejar un mensaje de voz con un número para devolver la llamada?</w:t>
                      </w:r>
                    </w:p>
                    <w:p w14:paraId="4AA776A3" w14:textId="77777777" w:rsidR="00FD376A" w:rsidRPr="00D9753B" w:rsidRDefault="00FD376A" w:rsidP="00FD376A">
                      <w:pPr>
                        <w:rPr>
                          <w:sz w:val="24"/>
                          <w:szCs w:val="24"/>
                        </w:rPr>
                      </w:pPr>
                    </w:p>
                    <w:p w14:paraId="5888A1E5" w14:textId="77777777" w:rsidR="00CD760F" w:rsidRPr="00CA7126" w:rsidRDefault="00CD760F" w:rsidP="00CD760F">
                      <w:pPr>
                        <w:rPr>
                          <w:sz w:val="24"/>
                          <w:szCs w:val="24"/>
                        </w:rPr>
                      </w:pPr>
                      <w:r w:rsidRPr="00CD760F">
                        <w:rPr>
                          <w:sz w:val="24"/>
                          <w:szCs w:val="24"/>
                          <w:lang w:val="es-ES"/>
                        </w:rPr>
                        <w:t>¿Está bien enviarle mensajes de texto para programar citas y brindarle recordatorios?</w:t>
                      </w:r>
                    </w:p>
                    <w:p w14:paraId="214087E0" w14:textId="77777777" w:rsidR="00225BBC" w:rsidRPr="00D9753B" w:rsidRDefault="00225BBC" w:rsidP="00225BBC">
                      <w:pPr>
                        <w:rPr>
                          <w:sz w:val="24"/>
                          <w:szCs w:val="24"/>
                        </w:rPr>
                      </w:pPr>
                    </w:p>
                    <w:p w14:paraId="3F12EE92" w14:textId="20F5A8A3" w:rsidR="004E7933" w:rsidRPr="00CA7126" w:rsidRDefault="004E7933" w:rsidP="004E7933">
                      <w:pPr>
                        <w:rPr>
                          <w:sz w:val="24"/>
                          <w:szCs w:val="24"/>
                        </w:rPr>
                      </w:pPr>
                      <w:r w:rsidRPr="004E7933">
                        <w:rPr>
                          <w:sz w:val="24"/>
                          <w:szCs w:val="24"/>
                          <w:lang w:val="es-ES"/>
                        </w:rPr>
                        <w:t xml:space="preserve">¿Está bien enviarle mensajes de correo electrónico para </w:t>
                      </w:r>
                      <w:r>
                        <w:rPr>
                          <w:sz w:val="24"/>
                          <w:szCs w:val="24"/>
                          <w:lang w:val="es-ES"/>
                        </w:rPr>
                        <w:t>hacer</w:t>
                      </w:r>
                      <w:r w:rsidRPr="004E7933">
                        <w:rPr>
                          <w:sz w:val="24"/>
                          <w:szCs w:val="24"/>
                          <w:lang w:val="es-ES"/>
                        </w:rPr>
                        <w:t xml:space="preserve"> citas y recordatorios?</w:t>
                      </w:r>
                    </w:p>
                    <w:p w14:paraId="0DB6AC98" w14:textId="77777777" w:rsidR="00225BBC" w:rsidRPr="00D9753B" w:rsidRDefault="00225BBC" w:rsidP="00FD376A">
                      <w:pPr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900B40D" w14:textId="71D2A453" w:rsidR="001B0915" w:rsidRPr="00D9753B" w:rsidRDefault="00640387" w:rsidP="00640387">
      <w:pPr>
        <w:pStyle w:val="BodyText"/>
        <w:tabs>
          <w:tab w:val="left" w:pos="2418"/>
          <w:tab w:val="left" w:pos="3699"/>
        </w:tabs>
        <w:rPr>
          <w:position w:val="1"/>
        </w:rPr>
      </w:pPr>
      <w:r>
        <w:rPr>
          <w:position w:val="1"/>
        </w:rPr>
        <w:tab/>
      </w:r>
    </w:p>
    <w:p w14:paraId="6811C958" w14:textId="0093F9CD" w:rsidR="002369B0" w:rsidRPr="00D9753B" w:rsidRDefault="004B2068" w:rsidP="002369B0">
      <w:pPr>
        <w:pStyle w:val="BodyText"/>
        <w:tabs>
          <w:tab w:val="left" w:pos="5139"/>
        </w:tabs>
      </w:pPr>
      <w:r w:rsidRPr="00D9753B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633E46FC" wp14:editId="2DA54B1D">
                <wp:simplePos x="0" y="0"/>
                <wp:positionH relativeFrom="column">
                  <wp:posOffset>5362575</wp:posOffset>
                </wp:positionH>
                <wp:positionV relativeFrom="paragraph">
                  <wp:posOffset>133350</wp:posOffset>
                </wp:positionV>
                <wp:extent cx="1338580" cy="277495"/>
                <wp:effectExtent l="0" t="0" r="0" b="0"/>
                <wp:wrapNone/>
                <wp:docPr id="169487636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38580" cy="2774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1A22229" w14:textId="24DB56A0" w:rsidR="004B2068" w:rsidRPr="00D9753B" w:rsidRDefault="004B2068" w:rsidP="004B2068">
                            <w:pPr>
                              <w:rPr>
                                <w:b/>
                                <w:bCs/>
                              </w:rPr>
                            </w:pPr>
                            <w:r w:rsidRPr="00D9753B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b/>
                                  <w:bCs/>
                                </w:rPr>
                                <w:id w:val="-1179887012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Pr="00D9753B">
                                  <w:rPr>
                                    <w:rFonts w:ascii="MS Gothic" w:eastAsia="MS Gothic" w:hAnsi="MS Gothic" w:hint="eastAsia"/>
                                    <w:b/>
                                    <w:bCs/>
                                  </w:rPr>
                                  <w:t>☐</w:t>
                                </w:r>
                              </w:sdtContent>
                            </w:sdt>
                            <w:r w:rsidRPr="00D9753B">
                              <w:rPr>
                                <w:b/>
                                <w:bCs/>
                              </w:rPr>
                              <w:t xml:space="preserve">  </w:t>
                            </w:r>
                            <w:r w:rsidR="00326828">
                              <w:rPr>
                                <w:b/>
                                <w:bCs/>
                                <w:position w:val="1"/>
                              </w:rPr>
                              <w:t xml:space="preserve">Sí </w:t>
                            </w:r>
                            <w:r w:rsidR="008111F3" w:rsidRPr="00D9753B">
                              <w:rPr>
                                <w:b/>
                                <w:bCs/>
                              </w:rPr>
                              <w:t>/</w:t>
                            </w:r>
                            <w:r w:rsidRPr="00D9753B">
                              <w:rPr>
                                <w:b/>
                                <w:bCs/>
                              </w:rPr>
                              <w:t xml:space="preserve">  </w:t>
                            </w:r>
                            <w:sdt>
                              <w:sdtPr>
                                <w:rPr>
                                  <w:b/>
                                  <w:bCs/>
                                </w:rPr>
                                <w:id w:val="-815027900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Pr="00D9753B">
                                  <w:rPr>
                                    <w:rFonts w:ascii="MS Gothic" w:eastAsia="MS Gothic" w:hAnsi="MS Gothic" w:hint="eastAsia"/>
                                    <w:b/>
                                    <w:bCs/>
                                  </w:rPr>
                                  <w:t>☐</w:t>
                                </w:r>
                              </w:sdtContent>
                            </w:sdt>
                            <w:r w:rsidRPr="00D9753B">
                              <w:rPr>
                                <w:b/>
                                <w:bCs/>
                              </w:rPr>
                              <w:t xml:space="preserve"> No</w:t>
                            </w:r>
                            <w:r w:rsidRPr="00D9753B">
                              <w:rPr>
                                <w:b/>
                                <w:bCs/>
                                <w:noProof/>
                              </w:rPr>
                              <w:drawing>
                                <wp:inline distT="0" distB="0" distL="0" distR="0" wp14:anchorId="44052ABA" wp14:editId="15450561">
                                  <wp:extent cx="675005" cy="179705"/>
                                  <wp:effectExtent l="0" t="0" r="0" b="0"/>
                                  <wp:docPr id="233199394" name="Picture 23319939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75005" cy="17970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3E46FC" id="_x0000_s1037" type="#_x0000_t202" style="position:absolute;margin-left:422.25pt;margin-top:10.5pt;width:105.4pt;height:21.8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" filled="f" stroked="f" strokeweight=".5pt">
                <v:textbox>
                  <w:txbxContent>
                    <w:p w14:paraId="01A22229" w14:textId="24DB56A0" w:rsidR="004B2068" w:rsidRPr="00D9753B" w:rsidRDefault="004B2068" w:rsidP="004B2068">
                      <w:pPr>
                        <w:rPr>
                          <w:b/>
                          <w:bCs/>
                        </w:rPr>
                      </w:pPr>
                      <w:r w:rsidRPr="00D9753B">
                        <w:rPr>
                          <w:b/>
                          <w:bCs/>
                        </w:rPr>
                        <w:t xml:space="preserve"> </w:t>
                      </w:r>
                      <w:sdt>
                        <w:sdtPr>
                          <w:rPr>
                            <w:b/>
                            <w:bCs/>
                          </w:rPr>
                          <w:id w:val="-1179887012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Pr="00D9753B">
                            <w:rPr>
                              <w:rFonts w:ascii="MS Gothic" w:eastAsia="MS Gothic" w:hAnsi="MS Gothic" w:hint="eastAsia"/>
                              <w:b/>
                              <w:bCs/>
                            </w:rPr>
                            <w:t>☐</w:t>
                          </w:r>
                        </w:sdtContent>
                      </w:sdt>
                      <w:r w:rsidRPr="00D9753B">
                        <w:rPr>
                          <w:b/>
                          <w:bCs/>
                        </w:rPr>
                        <w:t xml:space="preserve">  </w:t>
                      </w:r>
                      <w:r w:rsidR="00326828">
                        <w:rPr>
                          <w:b/>
                          <w:bCs/>
                          <w:position w:val="1"/>
                        </w:rPr>
                        <w:t xml:space="preserve">Sí </w:t>
                      </w:r>
                      <w:r w:rsidR="008111F3" w:rsidRPr="00D9753B">
                        <w:rPr>
                          <w:b/>
                          <w:bCs/>
                        </w:rPr>
                        <w:t>/</w:t>
                      </w:r>
                      <w:r w:rsidRPr="00D9753B">
                        <w:rPr>
                          <w:b/>
                          <w:bCs/>
                        </w:rPr>
                        <w:t xml:space="preserve">  </w:t>
                      </w:r>
                      <w:sdt>
                        <w:sdtPr>
                          <w:rPr>
                            <w:b/>
                            <w:bCs/>
                          </w:rPr>
                          <w:id w:val="-815027900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Pr="00D9753B">
                            <w:rPr>
                              <w:rFonts w:ascii="MS Gothic" w:eastAsia="MS Gothic" w:hAnsi="MS Gothic" w:hint="eastAsia"/>
                              <w:b/>
                              <w:bCs/>
                            </w:rPr>
                            <w:t>☐</w:t>
                          </w:r>
                        </w:sdtContent>
                      </w:sdt>
                      <w:r w:rsidRPr="00D9753B">
                        <w:rPr>
                          <w:b/>
                          <w:bCs/>
                        </w:rPr>
                        <w:t xml:space="preserve"> No</w:t>
                      </w:r>
                      <w:r w:rsidRPr="00D9753B">
                        <w:rPr>
                          <w:b/>
                          <w:bCs/>
                          <w:noProof/>
                        </w:rPr>
                        <w:drawing>
                          <wp:inline distT="0" distB="0" distL="0" distR="0" wp14:anchorId="44052ABA" wp14:editId="15450561">
                            <wp:extent cx="675005" cy="179705"/>
                            <wp:effectExtent l="0" t="0" r="0" b="0"/>
                            <wp:docPr id="233199394" name="Picture 23319939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75005" cy="17970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1B0915" w:rsidRPr="00D9753B">
        <w:t xml:space="preserve"> </w:t>
      </w:r>
    </w:p>
    <w:p w14:paraId="253DC8B8" w14:textId="4AC81791" w:rsidR="002369B0" w:rsidRPr="00D9753B" w:rsidRDefault="002369B0" w:rsidP="002369B0">
      <w:pPr>
        <w:pStyle w:val="BodyText"/>
        <w:tabs>
          <w:tab w:val="left" w:pos="5139"/>
        </w:tabs>
        <w:ind w:left="720"/>
      </w:pPr>
    </w:p>
    <w:p w14:paraId="07E1127B" w14:textId="788F2718" w:rsidR="002369B0" w:rsidRPr="00D9753B" w:rsidRDefault="004B2068" w:rsidP="002369B0">
      <w:pPr>
        <w:pStyle w:val="BodyText"/>
        <w:tabs>
          <w:tab w:val="left" w:pos="5139"/>
        </w:tabs>
        <w:ind w:left="720"/>
      </w:pPr>
      <w:r w:rsidRPr="00D9753B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64AFA33B" wp14:editId="6222C9C5">
                <wp:simplePos x="0" y="0"/>
                <wp:positionH relativeFrom="margin">
                  <wp:posOffset>5376545</wp:posOffset>
                </wp:positionH>
                <wp:positionV relativeFrom="paragraph">
                  <wp:posOffset>148590</wp:posOffset>
                </wp:positionV>
                <wp:extent cx="1338580" cy="277495"/>
                <wp:effectExtent l="0" t="0" r="0" b="0"/>
                <wp:wrapNone/>
                <wp:docPr id="1423432477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38580" cy="2774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43BB2A2" w14:textId="76D86B10" w:rsidR="004B2068" w:rsidRPr="00D9753B" w:rsidRDefault="004B2068" w:rsidP="004B2068">
                            <w:pPr>
                              <w:rPr>
                                <w:b/>
                                <w:bCs/>
                              </w:rPr>
                            </w:pPr>
                            <w:r w:rsidRPr="00D9753B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b/>
                                  <w:bCs/>
                                </w:rPr>
                                <w:id w:val="-1007127500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Pr="00D9753B">
                                  <w:rPr>
                                    <w:rFonts w:ascii="MS Gothic" w:eastAsia="MS Gothic" w:hAnsi="MS Gothic" w:hint="eastAsia"/>
                                    <w:b/>
                                    <w:bCs/>
                                  </w:rPr>
                                  <w:t>☐</w:t>
                                </w:r>
                              </w:sdtContent>
                            </w:sdt>
                            <w:r w:rsidRPr="00D9753B">
                              <w:rPr>
                                <w:b/>
                                <w:bCs/>
                              </w:rPr>
                              <w:t xml:space="preserve">  </w:t>
                            </w:r>
                            <w:r w:rsidR="00326828">
                              <w:rPr>
                                <w:b/>
                                <w:bCs/>
                                <w:position w:val="1"/>
                              </w:rPr>
                              <w:t xml:space="preserve">Sí </w:t>
                            </w:r>
                            <w:r w:rsidR="008111F3" w:rsidRPr="00D9753B">
                              <w:rPr>
                                <w:b/>
                                <w:bCs/>
                              </w:rPr>
                              <w:t>/</w:t>
                            </w:r>
                            <w:r w:rsidRPr="00D9753B">
                              <w:rPr>
                                <w:b/>
                                <w:bCs/>
                              </w:rPr>
                              <w:t xml:space="preserve">  </w:t>
                            </w:r>
                            <w:sdt>
                              <w:sdtPr>
                                <w:rPr>
                                  <w:b/>
                                  <w:bCs/>
                                </w:rPr>
                                <w:id w:val="1020969645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Pr="00D9753B">
                                  <w:rPr>
                                    <w:rFonts w:ascii="MS Gothic" w:eastAsia="MS Gothic" w:hAnsi="MS Gothic" w:hint="eastAsia"/>
                                    <w:b/>
                                    <w:bCs/>
                                  </w:rPr>
                                  <w:t>☐</w:t>
                                </w:r>
                              </w:sdtContent>
                            </w:sdt>
                            <w:r w:rsidRPr="00D9753B">
                              <w:rPr>
                                <w:b/>
                                <w:bCs/>
                              </w:rPr>
                              <w:t xml:space="preserve"> No</w:t>
                            </w:r>
                            <w:r w:rsidRPr="00D9753B">
                              <w:rPr>
                                <w:b/>
                                <w:bCs/>
                                <w:noProof/>
                              </w:rPr>
                              <w:drawing>
                                <wp:inline distT="0" distB="0" distL="0" distR="0" wp14:anchorId="6140DA46" wp14:editId="10029F13">
                                  <wp:extent cx="675005" cy="179705"/>
                                  <wp:effectExtent l="0" t="0" r="0" b="0"/>
                                  <wp:docPr id="1153992456" name="Picture 115399245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75005" cy="17970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AFA33B" id="_x0000_s1038" type="#_x0000_t202" style="position:absolute;left:0;text-align:left;margin-left:423.35pt;margin-top:11.7pt;width:105.4pt;height:21.85pt;z-index:2517237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" filled="f" stroked="f" strokeweight=".5pt">
                <v:textbox>
                  <w:txbxContent>
                    <w:p w14:paraId="643BB2A2" w14:textId="76D86B10" w:rsidR="004B2068" w:rsidRPr="00D9753B" w:rsidRDefault="004B2068" w:rsidP="004B2068">
                      <w:pPr>
                        <w:rPr>
                          <w:b/>
                          <w:bCs/>
                        </w:rPr>
                      </w:pPr>
                      <w:r w:rsidRPr="00D9753B">
                        <w:rPr>
                          <w:b/>
                          <w:bCs/>
                        </w:rPr>
                        <w:t xml:space="preserve"> </w:t>
                      </w:r>
                      <w:sdt>
                        <w:sdtPr>
                          <w:rPr>
                            <w:b/>
                            <w:bCs/>
                          </w:rPr>
                          <w:id w:val="-1007127500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Pr="00D9753B">
                            <w:rPr>
                              <w:rFonts w:ascii="MS Gothic" w:eastAsia="MS Gothic" w:hAnsi="MS Gothic" w:hint="eastAsia"/>
                              <w:b/>
                              <w:bCs/>
                            </w:rPr>
                            <w:t>☐</w:t>
                          </w:r>
                        </w:sdtContent>
                      </w:sdt>
                      <w:r w:rsidRPr="00D9753B">
                        <w:rPr>
                          <w:b/>
                          <w:bCs/>
                        </w:rPr>
                        <w:t xml:space="preserve">  </w:t>
                      </w:r>
                      <w:r w:rsidR="00326828">
                        <w:rPr>
                          <w:b/>
                          <w:bCs/>
                          <w:position w:val="1"/>
                        </w:rPr>
                        <w:t xml:space="preserve">Sí </w:t>
                      </w:r>
                      <w:r w:rsidR="008111F3" w:rsidRPr="00D9753B">
                        <w:rPr>
                          <w:b/>
                          <w:bCs/>
                        </w:rPr>
                        <w:t>/</w:t>
                      </w:r>
                      <w:r w:rsidRPr="00D9753B">
                        <w:rPr>
                          <w:b/>
                          <w:bCs/>
                        </w:rPr>
                        <w:t xml:space="preserve">  </w:t>
                      </w:r>
                      <w:sdt>
                        <w:sdtPr>
                          <w:rPr>
                            <w:b/>
                            <w:bCs/>
                          </w:rPr>
                          <w:id w:val="1020969645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Pr="00D9753B">
                            <w:rPr>
                              <w:rFonts w:ascii="MS Gothic" w:eastAsia="MS Gothic" w:hAnsi="MS Gothic" w:hint="eastAsia"/>
                              <w:b/>
                              <w:bCs/>
                            </w:rPr>
                            <w:t>☐</w:t>
                          </w:r>
                        </w:sdtContent>
                      </w:sdt>
                      <w:r w:rsidRPr="00D9753B">
                        <w:rPr>
                          <w:b/>
                          <w:bCs/>
                        </w:rPr>
                        <w:t xml:space="preserve"> No</w:t>
                      </w:r>
                      <w:r w:rsidRPr="00D9753B">
                        <w:rPr>
                          <w:b/>
                          <w:bCs/>
                          <w:noProof/>
                        </w:rPr>
                        <w:drawing>
                          <wp:inline distT="0" distB="0" distL="0" distR="0" wp14:anchorId="6140DA46" wp14:editId="10029F13">
                            <wp:extent cx="675005" cy="179705"/>
                            <wp:effectExtent l="0" t="0" r="0" b="0"/>
                            <wp:docPr id="1153992456" name="Picture 115399245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75005" cy="17970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8B90CD7" w14:textId="59DECDCB" w:rsidR="002369B0" w:rsidRPr="00D9753B" w:rsidRDefault="002369B0" w:rsidP="00FD376A">
      <w:pPr>
        <w:pStyle w:val="BodyText"/>
        <w:tabs>
          <w:tab w:val="left" w:pos="5139"/>
        </w:tabs>
        <w:ind w:left="720"/>
      </w:pPr>
      <w:r w:rsidRPr="00D9753B">
        <w:t xml:space="preserve">    </w:t>
      </w:r>
    </w:p>
    <w:p w14:paraId="7C1D0A50" w14:textId="3509E865" w:rsidR="00AC7ABF" w:rsidRPr="00D9753B" w:rsidRDefault="004B2068" w:rsidP="00831E2A">
      <w:pPr>
        <w:pStyle w:val="BodyText"/>
        <w:tabs>
          <w:tab w:val="left" w:pos="5139"/>
        </w:tabs>
      </w:pPr>
      <w:r w:rsidRPr="00D9753B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7EC708FD" wp14:editId="24A03B1B">
                <wp:simplePos x="0" y="0"/>
                <wp:positionH relativeFrom="margin">
                  <wp:posOffset>5387975</wp:posOffset>
                </wp:positionH>
                <wp:positionV relativeFrom="paragraph">
                  <wp:posOffset>132715</wp:posOffset>
                </wp:positionV>
                <wp:extent cx="1338580" cy="277495"/>
                <wp:effectExtent l="0" t="0" r="0" b="0"/>
                <wp:wrapNone/>
                <wp:docPr id="1209905709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38580" cy="2774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5B3B503" w14:textId="1D0EB554" w:rsidR="004B2068" w:rsidRPr="00D9753B" w:rsidRDefault="004B2068" w:rsidP="004B2068">
                            <w:pPr>
                              <w:rPr>
                                <w:b/>
                                <w:bCs/>
                              </w:rPr>
                            </w:pPr>
                            <w:r w:rsidRPr="00D9753B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b/>
                                  <w:bCs/>
                                </w:rPr>
                                <w:id w:val="667446612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Pr="00D9753B">
                                  <w:rPr>
                                    <w:rFonts w:ascii="MS Gothic" w:eastAsia="MS Gothic" w:hAnsi="MS Gothic" w:hint="eastAsia"/>
                                    <w:b/>
                                    <w:bCs/>
                                  </w:rPr>
                                  <w:t>☐</w:t>
                                </w:r>
                              </w:sdtContent>
                            </w:sdt>
                            <w:r w:rsidRPr="00D9753B">
                              <w:rPr>
                                <w:b/>
                                <w:bCs/>
                              </w:rPr>
                              <w:t xml:space="preserve">  </w:t>
                            </w:r>
                            <w:r w:rsidR="00326828">
                              <w:rPr>
                                <w:b/>
                                <w:bCs/>
                                <w:position w:val="1"/>
                              </w:rPr>
                              <w:t xml:space="preserve">Sí </w:t>
                            </w:r>
                            <w:r w:rsidR="008111F3" w:rsidRPr="00D9753B">
                              <w:rPr>
                                <w:b/>
                                <w:bCs/>
                              </w:rPr>
                              <w:t>/</w:t>
                            </w:r>
                            <w:r w:rsidRPr="00D9753B">
                              <w:rPr>
                                <w:b/>
                                <w:bCs/>
                              </w:rPr>
                              <w:t xml:space="preserve">  </w:t>
                            </w:r>
                            <w:sdt>
                              <w:sdtPr>
                                <w:rPr>
                                  <w:b/>
                                  <w:bCs/>
                                </w:rPr>
                                <w:id w:val="1611630042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96140A" w:rsidRPr="00D9753B">
                                  <w:rPr>
                                    <w:rFonts w:ascii="MS Gothic" w:eastAsia="MS Gothic" w:hAnsi="MS Gothic" w:hint="eastAsia"/>
                                    <w:b/>
                                    <w:bCs/>
                                  </w:rPr>
                                  <w:t>☐</w:t>
                                </w:r>
                              </w:sdtContent>
                            </w:sdt>
                            <w:r w:rsidRPr="00D9753B">
                              <w:rPr>
                                <w:b/>
                                <w:bCs/>
                              </w:rPr>
                              <w:t xml:space="preserve"> No</w:t>
                            </w:r>
                            <w:r w:rsidRPr="00D9753B">
                              <w:rPr>
                                <w:b/>
                                <w:bCs/>
                                <w:noProof/>
                              </w:rPr>
                              <w:drawing>
                                <wp:inline distT="0" distB="0" distL="0" distR="0" wp14:anchorId="7A340502" wp14:editId="38B12486">
                                  <wp:extent cx="675005" cy="179705"/>
                                  <wp:effectExtent l="0" t="0" r="0" b="0"/>
                                  <wp:docPr id="667438384" name="Picture 66743838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75005" cy="17970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C708FD" id="_x0000_s1039" type="#_x0000_t202" style="position:absolute;margin-left:424.25pt;margin-top:10.45pt;width:105.4pt;height:21.85pt;z-index:2517319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" filled="f" stroked="f" strokeweight=".5pt">
                <v:textbox>
                  <w:txbxContent>
                    <w:p w14:paraId="25B3B503" w14:textId="1D0EB554" w:rsidR="004B2068" w:rsidRPr="00D9753B" w:rsidRDefault="004B2068" w:rsidP="004B2068">
                      <w:pPr>
                        <w:rPr>
                          <w:b/>
                          <w:bCs/>
                        </w:rPr>
                      </w:pPr>
                      <w:r w:rsidRPr="00D9753B">
                        <w:rPr>
                          <w:b/>
                          <w:bCs/>
                        </w:rPr>
                        <w:t xml:space="preserve"> </w:t>
                      </w:r>
                      <w:sdt>
                        <w:sdtPr>
                          <w:rPr>
                            <w:b/>
                            <w:bCs/>
                          </w:rPr>
                          <w:id w:val="667446612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Pr="00D9753B">
                            <w:rPr>
                              <w:rFonts w:ascii="MS Gothic" w:eastAsia="MS Gothic" w:hAnsi="MS Gothic" w:hint="eastAsia"/>
                              <w:b/>
                              <w:bCs/>
                            </w:rPr>
                            <w:t>☐</w:t>
                          </w:r>
                        </w:sdtContent>
                      </w:sdt>
                      <w:r w:rsidRPr="00D9753B">
                        <w:rPr>
                          <w:b/>
                          <w:bCs/>
                        </w:rPr>
                        <w:t xml:space="preserve">  </w:t>
                      </w:r>
                      <w:r w:rsidR="00326828">
                        <w:rPr>
                          <w:b/>
                          <w:bCs/>
                          <w:position w:val="1"/>
                        </w:rPr>
                        <w:t xml:space="preserve">Sí </w:t>
                      </w:r>
                      <w:r w:rsidR="008111F3" w:rsidRPr="00D9753B">
                        <w:rPr>
                          <w:b/>
                          <w:bCs/>
                        </w:rPr>
                        <w:t>/</w:t>
                      </w:r>
                      <w:r w:rsidRPr="00D9753B">
                        <w:rPr>
                          <w:b/>
                          <w:bCs/>
                        </w:rPr>
                        <w:t xml:space="preserve">  </w:t>
                      </w:r>
                      <w:sdt>
                        <w:sdtPr>
                          <w:rPr>
                            <w:b/>
                            <w:bCs/>
                          </w:rPr>
                          <w:id w:val="1611630042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96140A" w:rsidRPr="00D9753B">
                            <w:rPr>
                              <w:rFonts w:ascii="MS Gothic" w:eastAsia="MS Gothic" w:hAnsi="MS Gothic" w:hint="eastAsia"/>
                              <w:b/>
                              <w:bCs/>
                            </w:rPr>
                            <w:t>☐</w:t>
                          </w:r>
                        </w:sdtContent>
                      </w:sdt>
                      <w:r w:rsidRPr="00D9753B">
                        <w:rPr>
                          <w:b/>
                          <w:bCs/>
                        </w:rPr>
                        <w:t xml:space="preserve"> No</w:t>
                      </w:r>
                      <w:r w:rsidRPr="00D9753B">
                        <w:rPr>
                          <w:b/>
                          <w:bCs/>
                          <w:noProof/>
                        </w:rPr>
                        <w:drawing>
                          <wp:inline distT="0" distB="0" distL="0" distR="0" wp14:anchorId="7A340502" wp14:editId="38B12486">
                            <wp:extent cx="675005" cy="179705"/>
                            <wp:effectExtent l="0" t="0" r="0" b="0"/>
                            <wp:docPr id="667438384" name="Picture 66743838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75005" cy="17970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1F8529D" w14:textId="0B5A8D47" w:rsidR="003D51B7" w:rsidRPr="00CA7126" w:rsidRDefault="00EB1450" w:rsidP="00E1280A">
      <w:pPr>
        <w:pStyle w:val="BodyText"/>
        <w:tabs>
          <w:tab w:val="left" w:pos="5139"/>
        </w:tabs>
        <w:rPr>
          <w:i/>
          <w:iCs/>
          <w:lang w:val="en-US"/>
        </w:rPr>
      </w:pPr>
      <w:r w:rsidRPr="00CA7126">
        <w:rPr>
          <w:i/>
          <w:iCs/>
          <w:lang w:val="en-US"/>
        </w:rPr>
        <w:t xml:space="preserve">Would you be willing to participate in future research on </w:t>
      </w:r>
      <w:r w:rsidR="00831E2A" w:rsidRPr="00CA7126">
        <w:rPr>
          <w:i/>
          <w:iCs/>
          <w:lang w:val="en-US"/>
        </w:rPr>
        <w:t>gambling-related</w:t>
      </w:r>
      <w:r w:rsidRPr="00CA7126">
        <w:rPr>
          <w:i/>
          <w:iCs/>
          <w:lang w:val="en-US"/>
        </w:rPr>
        <w:t xml:space="preserve"> issues?</w:t>
      </w:r>
    </w:p>
    <w:p w14:paraId="24B9A4E6" w14:textId="650043E7" w:rsidR="00EB1450" w:rsidRPr="00CA7126" w:rsidRDefault="003D51B7" w:rsidP="00E1280A">
      <w:pPr>
        <w:pStyle w:val="BodyText"/>
        <w:tabs>
          <w:tab w:val="left" w:pos="5139"/>
        </w:tabs>
        <w:spacing w:before="120"/>
        <w:rPr>
          <w:i/>
          <w:iCs/>
          <w:lang w:val="en-US"/>
        </w:rPr>
      </w:pPr>
      <w:r w:rsidRPr="00CA7126">
        <w:rPr>
          <w:i/>
          <w:iCs/>
          <w:lang w:val="en-US"/>
        </w:rPr>
        <w:t>If yes, we won’t share your contact information.</w:t>
      </w:r>
      <w:r w:rsidR="00427036" w:rsidRPr="00CA7126">
        <w:rPr>
          <w:i/>
          <w:iCs/>
          <w:lang w:val="en-US"/>
        </w:rPr>
        <w:t xml:space="preserve"> You would be </w:t>
      </w:r>
      <w:r w:rsidR="0096140A" w:rsidRPr="00CA7126">
        <w:rPr>
          <w:i/>
          <w:iCs/>
          <w:lang w:val="en-US"/>
        </w:rPr>
        <w:t>permitting us</w:t>
      </w:r>
      <w:r w:rsidR="00427036" w:rsidRPr="00CA7126">
        <w:rPr>
          <w:i/>
          <w:iCs/>
          <w:lang w:val="en-US"/>
        </w:rPr>
        <w:t xml:space="preserve"> to</w:t>
      </w:r>
      <w:r w:rsidRPr="00CA7126">
        <w:rPr>
          <w:i/>
          <w:iCs/>
          <w:lang w:val="en-US"/>
        </w:rPr>
        <w:t xml:space="preserve"> contact you to make you aware</w:t>
      </w:r>
      <w:r w:rsidR="00427036" w:rsidRPr="00CA7126">
        <w:rPr>
          <w:i/>
          <w:iCs/>
          <w:lang w:val="en-US"/>
        </w:rPr>
        <w:t xml:space="preserve"> of research opportunities</w:t>
      </w:r>
      <w:r w:rsidR="0096140A" w:rsidRPr="00CA7126">
        <w:rPr>
          <w:i/>
          <w:iCs/>
          <w:lang w:val="en-US"/>
        </w:rPr>
        <w:t>,</w:t>
      </w:r>
      <w:r w:rsidR="00242E6F" w:rsidRPr="00CA7126">
        <w:rPr>
          <w:i/>
          <w:iCs/>
          <w:lang w:val="en-US"/>
        </w:rPr>
        <w:t xml:space="preserve"> and if</w:t>
      </w:r>
      <w:r w:rsidR="00E1280A" w:rsidRPr="00CA7126">
        <w:rPr>
          <w:i/>
          <w:iCs/>
          <w:lang w:val="en-US"/>
        </w:rPr>
        <w:t xml:space="preserve"> you were</w:t>
      </w:r>
      <w:r w:rsidR="00242E6F" w:rsidRPr="00CA7126">
        <w:rPr>
          <w:i/>
          <w:iCs/>
          <w:lang w:val="en-US"/>
        </w:rPr>
        <w:t xml:space="preserve"> interested,</w:t>
      </w:r>
      <w:r w:rsidRPr="00CA7126">
        <w:rPr>
          <w:i/>
          <w:iCs/>
          <w:lang w:val="en-US"/>
        </w:rPr>
        <w:t xml:space="preserve"> you would need to take the initiative to contact the researcher</w:t>
      </w:r>
      <w:r w:rsidR="00E1280A" w:rsidRPr="00CA7126">
        <w:rPr>
          <w:i/>
          <w:iCs/>
          <w:lang w:val="en-US"/>
        </w:rPr>
        <w:t xml:space="preserve"> to learn more and potentially </w:t>
      </w:r>
      <w:r w:rsidR="0096140A" w:rsidRPr="00CA7126">
        <w:rPr>
          <w:i/>
          <w:iCs/>
          <w:lang w:val="en-US"/>
        </w:rPr>
        <w:t>sign up</w:t>
      </w:r>
      <w:r w:rsidR="00E1280A" w:rsidRPr="00CA7126">
        <w:rPr>
          <w:i/>
          <w:iCs/>
          <w:lang w:val="en-US"/>
        </w:rPr>
        <w:t xml:space="preserve"> to participate in the project</w:t>
      </w:r>
      <w:r w:rsidRPr="00CA7126">
        <w:rPr>
          <w:i/>
          <w:iCs/>
          <w:lang w:val="en-US"/>
        </w:rPr>
        <w:t>.</w:t>
      </w:r>
      <w:r w:rsidR="00427036" w:rsidRPr="00CA7126">
        <w:rPr>
          <w:i/>
          <w:iCs/>
          <w:lang w:val="en-US"/>
        </w:rPr>
        <w:t xml:space="preserve"> </w:t>
      </w:r>
    </w:p>
    <w:p w14:paraId="79D039C8" w14:textId="5C459C0B" w:rsidR="00EB1450" w:rsidRPr="00CA7126" w:rsidRDefault="00EB1450" w:rsidP="008D6946">
      <w:pPr>
        <w:pStyle w:val="BodyText"/>
        <w:tabs>
          <w:tab w:val="left" w:pos="5139"/>
        </w:tabs>
        <w:ind w:right="-270"/>
        <w:rPr>
          <w:i/>
          <w:iCs/>
          <w:lang w:val="en-US"/>
        </w:rPr>
      </w:pPr>
    </w:p>
    <w:p w14:paraId="6F7A4A9D" w14:textId="131BFC8A" w:rsidR="00A632F5" w:rsidRPr="00D9753B" w:rsidRDefault="004B2068" w:rsidP="00A632F5">
      <w:pPr>
        <w:pStyle w:val="BodyText"/>
        <w:tabs>
          <w:tab w:val="left" w:pos="5139"/>
        </w:tabs>
        <w:jc w:val="center"/>
        <w:rPr>
          <w:b/>
          <w:bCs/>
        </w:rPr>
      </w:pPr>
      <w:r w:rsidRPr="00D9753B">
        <w:rPr>
          <w:noProof/>
        </w:rPr>
        <mc:AlternateContent>
          <mc:Choice Requires="wps">
            <w:drawing>
              <wp:anchor distT="0" distB="0" distL="114300" distR="114300" simplePos="0" relativeHeight="251701248" behindDoc="1" locked="0" layoutInCell="1" allowOverlap="1" wp14:anchorId="79430CA9" wp14:editId="0CE98D79">
                <wp:simplePos x="0" y="0"/>
                <wp:positionH relativeFrom="margin">
                  <wp:posOffset>-208280</wp:posOffset>
                </wp:positionH>
                <wp:positionV relativeFrom="paragraph">
                  <wp:posOffset>218440</wp:posOffset>
                </wp:positionV>
                <wp:extent cx="6810375" cy="2133600"/>
                <wp:effectExtent l="0" t="0" r="28575" b="19050"/>
                <wp:wrapNone/>
                <wp:docPr id="1456342042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10375" cy="213360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alpha val="5000"/>
                          </a:schemeClr>
                        </a:solidFill>
                        <a:ln w="12700" cap="flat" cmpd="sng" algn="ctr">
                          <a:solidFill>
                            <a:srgbClr val="4F81BD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4E70B6" id="Rectangle 1" o:spid="_x0000_s1026" style="position:absolute;margin-left:-16.4pt;margin-top:17.2pt;width:536.25pt;height:168pt;z-index:-2516152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" fillcolor="#f79646 [3209]" strokecolor="#4f81bd" strokeweight="1pt">
                <v:fill opacity="3341f"/>
                <w10:wrap anchorx="margin"/>
              </v:rect>
            </w:pict>
          </mc:Fallback>
        </mc:AlternateContent>
      </w:r>
      <w:r w:rsidR="00D9753B">
        <w:rPr>
          <w:b/>
          <w:bCs/>
        </w:rPr>
        <w:t>El espacio abajo es para el consejero</w:t>
      </w:r>
      <w:r w:rsidR="00326828">
        <w:rPr>
          <w:b/>
          <w:bCs/>
        </w:rPr>
        <w:t xml:space="preserve"> a</w:t>
      </w:r>
      <w:r w:rsidR="00D9753B">
        <w:rPr>
          <w:b/>
          <w:bCs/>
        </w:rPr>
        <w:t xml:space="preserve"> completar.</w:t>
      </w:r>
    </w:p>
    <w:p w14:paraId="47EF75A9" w14:textId="52C6A962" w:rsidR="00A632F5" w:rsidRPr="00D9753B" w:rsidRDefault="00323326" w:rsidP="00A632F5">
      <w:pPr>
        <w:pStyle w:val="BodyText"/>
        <w:tabs>
          <w:tab w:val="left" w:pos="5139"/>
        </w:tabs>
        <w:jc w:val="center"/>
      </w:pPr>
      <w:r w:rsidRPr="00D9753B">
        <w:rPr>
          <w:noProof/>
        </w:rPr>
        <mc:AlternateContent>
          <mc:Choice Requires="wps">
            <w:drawing>
              <wp:anchor distT="45720" distB="45720" distL="114300" distR="114300" simplePos="0" relativeHeight="251734016" behindDoc="1" locked="0" layoutInCell="1" allowOverlap="1" wp14:anchorId="40F5D3F4" wp14:editId="4D6491FE">
                <wp:simplePos x="0" y="0"/>
                <wp:positionH relativeFrom="column">
                  <wp:posOffset>857250</wp:posOffset>
                </wp:positionH>
                <wp:positionV relativeFrom="paragraph">
                  <wp:posOffset>132715</wp:posOffset>
                </wp:positionV>
                <wp:extent cx="2360930" cy="280035"/>
                <wp:effectExtent l="0" t="0" r="0" b="5715"/>
                <wp:wrapNone/>
                <wp:docPr id="28118517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800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54B4AA" w14:textId="45BA559F" w:rsidR="004B2068" w:rsidRPr="00D9753B" w:rsidRDefault="004B2068">
                            <w:r w:rsidRPr="00D9753B">
                              <w:t>_______________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F5D3F4" id="_x0000_s1040" type="#_x0000_t202" style="position:absolute;left:0;text-align:left;margin-left:67.5pt;margin-top:10.45pt;width:185.9pt;height:22.05pt;z-index:-25158246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" filled="f" stroked="f">
                <v:textbox>
                  <w:txbxContent>
                    <w:p w14:paraId="0254B4AA" w14:textId="45BA559F" w:rsidR="004B2068" w:rsidRPr="00D9753B" w:rsidRDefault="004B2068">
                      <w:r w:rsidRPr="00D9753B">
                        <w:t>________________________________</w:t>
                      </w:r>
                    </w:p>
                  </w:txbxContent>
                </v:textbox>
              </v:shape>
            </w:pict>
          </mc:Fallback>
        </mc:AlternateContent>
      </w:r>
    </w:p>
    <w:p w14:paraId="7DC4A818" w14:textId="3BEED04A" w:rsidR="0096140A" w:rsidRPr="00CA7126" w:rsidRDefault="00107C38" w:rsidP="00323326">
      <w:pPr>
        <w:pStyle w:val="BodyText"/>
        <w:tabs>
          <w:tab w:val="left" w:pos="3300"/>
        </w:tabs>
        <w:rPr>
          <w:lang w:val="en-US"/>
        </w:rPr>
      </w:pPr>
      <w:r w:rsidRPr="00D9753B">
        <w:rPr>
          <w:noProof/>
        </w:rPr>
        <mc:AlternateContent>
          <mc:Choice Requires="wps">
            <w:drawing>
              <wp:anchor distT="45720" distB="45720" distL="114300" distR="114300" simplePos="0" relativeHeight="251766784" behindDoc="1" locked="0" layoutInCell="1" allowOverlap="1" wp14:anchorId="7C992F8D" wp14:editId="57D2142E">
                <wp:simplePos x="0" y="0"/>
                <wp:positionH relativeFrom="margin">
                  <wp:posOffset>5241129</wp:posOffset>
                </wp:positionH>
                <wp:positionV relativeFrom="paragraph">
                  <wp:posOffset>8890</wp:posOffset>
                </wp:positionV>
                <wp:extent cx="1857375" cy="280035"/>
                <wp:effectExtent l="0" t="0" r="0" b="5715"/>
                <wp:wrapNone/>
                <wp:docPr id="179396125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57375" cy="2800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484069" w14:textId="0390B6B8" w:rsidR="006A6D2D" w:rsidRPr="00D9753B" w:rsidRDefault="006A6D2D" w:rsidP="006A6D2D">
                            <w:r w:rsidRPr="00D9753B">
                              <w:t>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992F8D" id="_x0000_s1041" type="#_x0000_t202" style="position:absolute;margin-left:412.7pt;margin-top:.7pt;width:146.25pt;height:22.05pt;z-index:-2515496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" filled="f" stroked="f">
                <v:textbox>
                  <w:txbxContent>
                    <w:p w14:paraId="17484069" w14:textId="0390B6B8" w:rsidR="006A6D2D" w:rsidRPr="00D9753B" w:rsidRDefault="006A6D2D" w:rsidP="006A6D2D">
                      <w:r w:rsidRPr="00D9753B">
                        <w:t>___________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D9753B">
        <w:rPr>
          <w:noProof/>
        </w:rPr>
        <mc:AlternateContent>
          <mc:Choice Requires="wps">
            <w:drawing>
              <wp:anchor distT="0" distB="0" distL="114300" distR="114300" simplePos="0" relativeHeight="251767808" behindDoc="0" locked="0" layoutInCell="1" allowOverlap="1" wp14:anchorId="537B39EB" wp14:editId="7B3F1355">
                <wp:simplePos x="0" y="0"/>
                <wp:positionH relativeFrom="margin">
                  <wp:posOffset>3299346</wp:posOffset>
                </wp:positionH>
                <wp:positionV relativeFrom="paragraph">
                  <wp:posOffset>5421</wp:posOffset>
                </wp:positionV>
                <wp:extent cx="2640842" cy="257175"/>
                <wp:effectExtent l="0" t="0" r="0" b="0"/>
                <wp:wrapNone/>
                <wp:docPr id="1307591542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40842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81AF8A6" w14:textId="0AC30B6C" w:rsidR="006A6D2D" w:rsidRPr="00CA7126" w:rsidRDefault="00323326">
                            <w:pPr>
                              <w:rPr>
                                <w:lang w:val="en-US"/>
                              </w:rPr>
                            </w:pPr>
                            <w:r w:rsidRPr="00CA7126">
                              <w:rPr>
                                <w:lang w:val="en-US"/>
                              </w:rPr>
                              <w:t>Client PG NET ID#</w:t>
                            </w:r>
                            <w:r w:rsidR="00107C38" w:rsidRPr="00CA7126">
                              <w:rPr>
                                <w:lang w:val="en-US"/>
                              </w:rPr>
                              <w:t>: OR-CLNT-S</w:t>
                            </w:r>
                            <w:sdt>
                              <w:sdtPr>
                                <w:rPr>
                                  <w:lang w:val="en-US"/>
                                </w:rPr>
                                <w:id w:val="1142001646"/>
                                <w:text/>
                              </w:sdtPr>
                              <w:sdtContent>
                                <w:r w:rsidR="00107C38" w:rsidRPr="00CA7126">
                                  <w:rPr>
                                    <w:lang w:val="en-US"/>
                                  </w:rPr>
                                  <w:t xml:space="preserve">                           </w:t>
                                </w:r>
                              </w:sdtContent>
                            </w:sdt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37B39EB" id="Text Box 21" o:spid="_x0000_s1042" type="#_x0000_t202" style="position:absolute;margin-left:259.8pt;margin-top:.45pt;width:207.95pt;height:20.25pt;z-index:25176780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" filled="f" stroked="f" strokeweight=".5pt">
                <v:textbox>
                  <w:txbxContent>
                    <w:p w14:paraId="481AF8A6" w14:textId="0AC30B6C" w:rsidR="006A6D2D" w:rsidRPr="00CA7126" w:rsidRDefault="00323326">
                      <w:pPr>
                        <w:rPr>
                          <w:lang w:val="en-US"/>
                        </w:rPr>
                      </w:pPr>
                      <w:r w:rsidRPr="00CA7126">
                        <w:rPr>
                          <w:lang w:val="en-US"/>
                        </w:rPr>
                        <w:t>Client PG NET ID#</w:t>
                      </w:r>
                      <w:r w:rsidR="00107C38" w:rsidRPr="00CA7126">
                        <w:rPr>
                          <w:lang w:val="en-US"/>
                        </w:rPr>
                        <w:t>: OR-CLNT-S</w:t>
                      </w:r>
                      <w:sdt>
                        <w:sdtPr>
                          <w:rPr>
                            <w:lang w:val="en-US"/>
                          </w:rPr>
                          <w:id w:val="1142001646"/>
                          <w:text/>
                        </w:sdtPr>
                        <w:sdtContent>
                          <w:r w:rsidR="00107C38" w:rsidRPr="00CA7126">
                            <w:rPr>
                              <w:lang w:val="en-US"/>
                            </w:rPr>
                            <w:t xml:space="preserve">                           </w:t>
                          </w:r>
                        </w:sdtContent>
                      </w:sdt>
                    </w:p>
                  </w:txbxContent>
                </v:textbox>
                <w10:wrap anchorx="margin"/>
              </v:shape>
            </w:pict>
          </mc:Fallback>
        </mc:AlternateContent>
      </w:r>
      <w:r w:rsidR="0096140A" w:rsidRPr="00CA7126">
        <w:rPr>
          <w:lang w:val="en-US"/>
        </w:rPr>
        <w:t xml:space="preserve">Clinician </w:t>
      </w:r>
      <w:r w:rsidR="007D6E62" w:rsidRPr="00CA7126">
        <w:rPr>
          <w:lang w:val="en-US"/>
        </w:rPr>
        <w:t>n</w:t>
      </w:r>
      <w:r w:rsidR="0096140A" w:rsidRPr="00CA7126">
        <w:rPr>
          <w:lang w:val="en-US"/>
        </w:rPr>
        <w:t>ame</w:t>
      </w:r>
    </w:p>
    <w:p w14:paraId="67BF2339" w14:textId="0C4F7278" w:rsidR="0096140A" w:rsidRPr="00CA7126" w:rsidRDefault="005B24B7" w:rsidP="00323326">
      <w:pPr>
        <w:pStyle w:val="BodyText"/>
        <w:tabs>
          <w:tab w:val="left" w:pos="3300"/>
        </w:tabs>
        <w:rPr>
          <w:lang w:val="en-US"/>
        </w:rPr>
      </w:pPr>
      <w:r w:rsidRPr="00D9753B">
        <w:rPr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83168" behindDoc="0" locked="0" layoutInCell="1" allowOverlap="1" wp14:anchorId="0D4D222A" wp14:editId="44EDB2A8">
                <wp:simplePos x="0" y="0"/>
                <wp:positionH relativeFrom="margin">
                  <wp:align>right</wp:align>
                </wp:positionH>
                <wp:positionV relativeFrom="paragraph">
                  <wp:posOffset>11401</wp:posOffset>
                </wp:positionV>
                <wp:extent cx="3040911" cy="1404620"/>
                <wp:effectExtent l="0" t="0" r="0" b="0"/>
                <wp:wrapNone/>
                <wp:docPr id="14780674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40911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45B572" w14:textId="3673A3A1" w:rsidR="009A6F51" w:rsidRPr="00D9753B" w:rsidRDefault="005B24B7">
                            <w:pPr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 w:rsidRPr="00CA7126">
                              <w:rPr>
                                <w:i/>
                                <w:iCs/>
                                <w:sz w:val="18"/>
                                <w:szCs w:val="18"/>
                                <w:lang w:val="en-US"/>
                              </w:rPr>
                              <w:t xml:space="preserve">Make sure to input their </w:t>
                            </w:r>
                            <w:proofErr w:type="spellStart"/>
                            <w:r w:rsidRPr="00CA7126">
                              <w:rPr>
                                <w:i/>
                                <w:iCs/>
                                <w:sz w:val="18"/>
                                <w:szCs w:val="18"/>
                                <w:lang w:val="en-US"/>
                              </w:rPr>
                              <w:t>PGNet</w:t>
                            </w:r>
                            <w:proofErr w:type="spellEnd"/>
                            <w:r w:rsidRPr="00CA7126">
                              <w:rPr>
                                <w:i/>
                                <w:iCs/>
                                <w:sz w:val="18"/>
                                <w:szCs w:val="18"/>
                                <w:lang w:val="en-US"/>
                              </w:rPr>
                              <w:t xml:space="preserve"> ID, not an agency ID or case number. </w:t>
                            </w:r>
                            <w:proofErr w:type="spellStart"/>
                            <w:r w:rsidRPr="00D9753B"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>PGNet</w:t>
                            </w:r>
                            <w:proofErr w:type="spellEnd"/>
                            <w:r w:rsidRPr="00D9753B"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9753B"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>ID’s</w:t>
                            </w:r>
                            <w:proofErr w:type="spellEnd"/>
                            <w:r w:rsidRPr="00D9753B"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9753B"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>begin</w:t>
                            </w:r>
                            <w:proofErr w:type="spellEnd"/>
                            <w:r w:rsidRPr="00D9753B"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9753B"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>with</w:t>
                            </w:r>
                            <w:proofErr w:type="spellEnd"/>
                            <w:r w:rsidRPr="00D9753B"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 OR-CLNT</w:t>
                            </w:r>
                            <w:r w:rsidR="00197AF1" w:rsidRPr="00D9753B"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D4D222A" id="_x0000_s1043" type="#_x0000_t202" style="position:absolute;margin-left:188.25pt;margin-top:.9pt;width:239.45pt;height:110.6pt;z-index:251783168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" filled="f" stroked="f">
                <v:textbox style="mso-fit-shape-to-text:t">
                  <w:txbxContent>
                    <w:p w14:paraId="6B45B572" w14:textId="3673A3A1" w:rsidR="009A6F51" w:rsidRPr="00D9753B" w:rsidRDefault="005B24B7">
                      <w:pPr>
                        <w:rPr>
                          <w:i/>
                          <w:iCs/>
                          <w:sz w:val="18"/>
                          <w:szCs w:val="18"/>
                        </w:rPr>
                      </w:pPr>
                      <w:r w:rsidRPr="00CA7126">
                        <w:rPr>
                          <w:i/>
                          <w:iCs/>
                          <w:sz w:val="18"/>
                          <w:szCs w:val="18"/>
                          <w:lang w:val="en-US"/>
                        </w:rPr>
                        <w:t xml:space="preserve">Make sure to input their </w:t>
                      </w:r>
                      <w:proofErr w:type="spellStart"/>
                      <w:r w:rsidRPr="00CA7126">
                        <w:rPr>
                          <w:i/>
                          <w:iCs/>
                          <w:sz w:val="18"/>
                          <w:szCs w:val="18"/>
                          <w:lang w:val="en-US"/>
                        </w:rPr>
                        <w:t>PGNet</w:t>
                      </w:r>
                      <w:proofErr w:type="spellEnd"/>
                      <w:r w:rsidRPr="00CA7126">
                        <w:rPr>
                          <w:i/>
                          <w:iCs/>
                          <w:sz w:val="18"/>
                          <w:szCs w:val="18"/>
                          <w:lang w:val="en-US"/>
                        </w:rPr>
                        <w:t xml:space="preserve"> ID, not an agency ID or case number. </w:t>
                      </w:r>
                      <w:proofErr w:type="spellStart"/>
                      <w:r w:rsidRPr="00D9753B">
                        <w:rPr>
                          <w:i/>
                          <w:iCs/>
                          <w:sz w:val="18"/>
                          <w:szCs w:val="18"/>
                        </w:rPr>
                        <w:t>PGNet</w:t>
                      </w:r>
                      <w:proofErr w:type="spellEnd"/>
                      <w:r w:rsidRPr="00D9753B">
                        <w:rPr>
                          <w:i/>
                          <w:iCs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D9753B">
                        <w:rPr>
                          <w:i/>
                          <w:iCs/>
                          <w:sz w:val="18"/>
                          <w:szCs w:val="18"/>
                        </w:rPr>
                        <w:t>ID’s</w:t>
                      </w:r>
                      <w:proofErr w:type="spellEnd"/>
                      <w:r w:rsidRPr="00D9753B">
                        <w:rPr>
                          <w:i/>
                          <w:iCs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D9753B">
                        <w:rPr>
                          <w:i/>
                          <w:iCs/>
                          <w:sz w:val="18"/>
                          <w:szCs w:val="18"/>
                        </w:rPr>
                        <w:t>begin</w:t>
                      </w:r>
                      <w:proofErr w:type="spellEnd"/>
                      <w:r w:rsidRPr="00D9753B">
                        <w:rPr>
                          <w:i/>
                          <w:iCs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D9753B">
                        <w:rPr>
                          <w:i/>
                          <w:iCs/>
                          <w:sz w:val="18"/>
                          <w:szCs w:val="18"/>
                        </w:rPr>
                        <w:t>with</w:t>
                      </w:r>
                      <w:proofErr w:type="spellEnd"/>
                      <w:r w:rsidRPr="00D9753B">
                        <w:rPr>
                          <w:i/>
                          <w:iCs/>
                          <w:sz w:val="18"/>
                          <w:szCs w:val="18"/>
                        </w:rPr>
                        <w:t xml:space="preserve"> OR-CLNT</w:t>
                      </w:r>
                      <w:r w:rsidR="00197AF1" w:rsidRPr="00D9753B">
                        <w:rPr>
                          <w:i/>
                          <w:iCs/>
                          <w:sz w:val="18"/>
                          <w:szCs w:val="18"/>
                        </w:rPr>
                        <w:t>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6140A" w:rsidRPr="00D9753B">
        <w:rPr>
          <w:noProof/>
        </w:rPr>
        <mc:AlternateContent>
          <mc:Choice Requires="wps">
            <w:drawing>
              <wp:anchor distT="45720" distB="45720" distL="114300" distR="114300" simplePos="0" relativeHeight="251779072" behindDoc="1" locked="0" layoutInCell="1" allowOverlap="1" wp14:anchorId="08265546" wp14:editId="65A72156">
                <wp:simplePos x="0" y="0"/>
                <wp:positionH relativeFrom="column">
                  <wp:posOffset>859155</wp:posOffset>
                </wp:positionH>
                <wp:positionV relativeFrom="paragraph">
                  <wp:posOffset>139228</wp:posOffset>
                </wp:positionV>
                <wp:extent cx="2360930" cy="280035"/>
                <wp:effectExtent l="0" t="0" r="0" b="5715"/>
                <wp:wrapNone/>
                <wp:docPr id="5575747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800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EAA293" w14:textId="77777777" w:rsidR="007D6E62" w:rsidRPr="00D9753B" w:rsidRDefault="0096140A" w:rsidP="007D6E62">
                            <w:pPr>
                              <w:pStyle w:val="BodyText"/>
                              <w:tabs>
                                <w:tab w:val="left" w:pos="3300"/>
                              </w:tabs>
                            </w:pPr>
                            <w:r w:rsidRPr="00D9753B">
                              <w:t>________________________________</w:t>
                            </w:r>
                            <w:r w:rsidR="007D6E62" w:rsidRPr="00D9753B">
                              <w:t xml:space="preserve">Agency </w:t>
                            </w:r>
                            <w:proofErr w:type="spellStart"/>
                            <w:r w:rsidR="007D6E62" w:rsidRPr="00D9753B">
                              <w:t>name</w:t>
                            </w:r>
                            <w:proofErr w:type="spellEnd"/>
                            <w:r w:rsidR="007D6E62" w:rsidRPr="00D9753B">
                              <w:t xml:space="preserve">: </w:t>
                            </w:r>
                            <w:sdt>
                              <w:sdtPr>
                                <w:id w:val="-1517149608"/>
                                <w:text/>
                              </w:sdtPr>
                              <w:sdtContent>
                                <w:r w:rsidR="007D6E62" w:rsidRPr="00D9753B">
                                  <w:t xml:space="preserve">                                                       </w:t>
                                </w:r>
                              </w:sdtContent>
                            </w:sdt>
                            <w:r w:rsidR="007D6E62" w:rsidRPr="00D9753B">
                              <w:t xml:space="preserve"> </w:t>
                            </w:r>
                          </w:p>
                          <w:p w14:paraId="5A5F88E9" w14:textId="466BBEB0" w:rsidR="0096140A" w:rsidRPr="00D9753B" w:rsidRDefault="0096140A" w:rsidP="0096140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265546" id="_x0000_s1044" type="#_x0000_t202" style="position:absolute;margin-left:67.65pt;margin-top:10.95pt;width:185.9pt;height:22.05pt;z-index:-251537408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" filled="f" stroked="f">
                <v:textbox>
                  <w:txbxContent>
                    <w:p w14:paraId="6AEAA293" w14:textId="77777777" w:rsidR="007D6E62" w:rsidRPr="00D9753B" w:rsidRDefault="0096140A" w:rsidP="007D6E62">
                      <w:pPr>
                        <w:pStyle w:val="BodyText"/>
                        <w:tabs>
                          <w:tab w:val="left" w:pos="3300"/>
                        </w:tabs>
                      </w:pPr>
                      <w:r w:rsidRPr="00D9753B">
                        <w:t>________________________________</w:t>
                      </w:r>
                      <w:r w:rsidR="007D6E62" w:rsidRPr="00D9753B">
                        <w:t xml:space="preserve">Agency </w:t>
                      </w:r>
                      <w:proofErr w:type="spellStart"/>
                      <w:r w:rsidR="007D6E62" w:rsidRPr="00D9753B">
                        <w:t>name</w:t>
                      </w:r>
                      <w:proofErr w:type="spellEnd"/>
                      <w:r w:rsidR="007D6E62" w:rsidRPr="00D9753B">
                        <w:t xml:space="preserve">: </w:t>
                      </w:r>
                      <w:sdt>
                        <w:sdtPr>
                          <w:id w:val="-1517149608"/>
                          <w:text/>
                        </w:sdtPr>
                        <w:sdtContent>
                          <w:r w:rsidR="007D6E62" w:rsidRPr="00D9753B">
                            <w:t xml:space="preserve">                                                       </w:t>
                          </w:r>
                        </w:sdtContent>
                      </w:sdt>
                      <w:r w:rsidR="007D6E62" w:rsidRPr="00D9753B">
                        <w:t xml:space="preserve"> </w:t>
                      </w:r>
                    </w:p>
                    <w:p w14:paraId="5A5F88E9" w14:textId="466BBEB0" w:rsidR="0096140A" w:rsidRPr="00D9753B" w:rsidRDefault="0096140A" w:rsidP="0096140A"/>
                  </w:txbxContent>
                </v:textbox>
              </v:shape>
            </w:pict>
          </mc:Fallback>
        </mc:AlternateContent>
      </w:r>
    </w:p>
    <w:p w14:paraId="32C05409" w14:textId="0F83B0DF" w:rsidR="00A632F5" w:rsidRPr="00CA7126" w:rsidRDefault="00A632F5" w:rsidP="00323326">
      <w:pPr>
        <w:pStyle w:val="BodyText"/>
        <w:tabs>
          <w:tab w:val="left" w:pos="3300"/>
        </w:tabs>
        <w:rPr>
          <w:lang w:val="en-US"/>
        </w:rPr>
      </w:pPr>
      <w:r w:rsidRPr="00CA7126">
        <w:rPr>
          <w:lang w:val="en-US"/>
        </w:rPr>
        <w:t>Agency name:</w:t>
      </w:r>
      <w:r w:rsidR="00323326" w:rsidRPr="00CA7126">
        <w:rPr>
          <w:lang w:val="en-US"/>
        </w:rPr>
        <w:t xml:space="preserve"> </w:t>
      </w:r>
      <w:sdt>
        <w:sdtPr>
          <w:rPr>
            <w:lang w:val="en-US"/>
          </w:rPr>
          <w:id w:val="1714462334"/>
          <w:placeholder>
            <w:docPart w:val="0D25DCFD9CBD42759F7170DC8187C659"/>
          </w:placeholder>
          <w:text/>
        </w:sdtPr>
        <w:sdtContent>
          <w:r w:rsidR="00323326" w:rsidRPr="00CA7126">
            <w:rPr>
              <w:lang w:val="en-US"/>
            </w:rPr>
            <w:t xml:space="preserve">                                                       </w:t>
          </w:r>
        </w:sdtContent>
      </w:sdt>
      <w:r w:rsidRPr="00CA7126">
        <w:rPr>
          <w:lang w:val="en-US"/>
        </w:rPr>
        <w:t xml:space="preserve"> </w:t>
      </w:r>
    </w:p>
    <w:p w14:paraId="6DDB4FCA" w14:textId="27D75E75" w:rsidR="00A632F5" w:rsidRPr="00CA7126" w:rsidRDefault="007D6E62" w:rsidP="00940E8D">
      <w:pPr>
        <w:pStyle w:val="BodyText"/>
        <w:tabs>
          <w:tab w:val="left" w:pos="5139"/>
        </w:tabs>
        <w:rPr>
          <w:lang w:val="en-US"/>
        </w:rPr>
      </w:pPr>
      <w:r w:rsidRPr="00D9753B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81120" behindDoc="0" locked="0" layoutInCell="1" allowOverlap="1" wp14:anchorId="27468E4B" wp14:editId="0D268A10">
                <wp:simplePos x="0" y="0"/>
                <wp:positionH relativeFrom="margin">
                  <wp:posOffset>797560</wp:posOffset>
                </wp:positionH>
                <wp:positionV relativeFrom="paragraph">
                  <wp:posOffset>123190</wp:posOffset>
                </wp:positionV>
                <wp:extent cx="5638800" cy="368935"/>
                <wp:effectExtent l="0" t="0" r="0" b="0"/>
                <wp:wrapNone/>
                <wp:docPr id="567886190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38800" cy="36893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69629D8" w14:textId="1E8FB008" w:rsidR="007D6E62" w:rsidRPr="00D9753B" w:rsidRDefault="007D6E62" w:rsidP="007D6E62">
                            <w:r w:rsidRPr="00D9753B">
                              <w:t xml:space="preserve"> </w:t>
                            </w:r>
                            <w:sdt>
                              <w:sdtPr>
                                <w:id w:val="-2078653837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Pr="00D9753B">
                                  <w:rPr>
                                    <w:rFonts w:ascii="MS Gothic" w:eastAsia="MS Gothic" w:hAnsi="MS Gothic" w:hint="eastAsia"/>
                                  </w:rPr>
                                  <w:t>☐</w:t>
                                </w:r>
                              </w:sdtContent>
                            </w:sdt>
                            <w:r w:rsidRPr="00D9753B">
                              <w:t xml:space="preserve">  </w:t>
                            </w:r>
                            <w:proofErr w:type="spellStart"/>
                            <w:r w:rsidRPr="00D9753B">
                              <w:t>Gambling</w:t>
                            </w:r>
                            <w:proofErr w:type="spellEnd"/>
                            <w:r w:rsidRPr="00D9753B">
                              <w:tab/>
                              <w:t xml:space="preserve">    </w:t>
                            </w:r>
                            <w:sdt>
                              <w:sdtPr>
                                <w:id w:val="-2057615538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Pr="00D9753B">
                                  <w:rPr>
                                    <w:rFonts w:ascii="MS Gothic" w:eastAsia="MS Gothic" w:hAnsi="MS Gothic" w:hint="eastAsia"/>
                                  </w:rPr>
                                  <w:t>☐</w:t>
                                </w:r>
                              </w:sdtContent>
                            </w:sdt>
                            <w:r w:rsidRPr="00D9753B">
                              <w:t xml:space="preserve"> </w:t>
                            </w:r>
                            <w:proofErr w:type="spellStart"/>
                            <w:r w:rsidRPr="00D9753B">
                              <w:t>Gaming</w:t>
                            </w:r>
                            <w:proofErr w:type="spellEnd"/>
                            <w:r w:rsidRPr="00D9753B">
                              <w:t xml:space="preserve">        </w:t>
                            </w:r>
                            <w:sdt>
                              <w:sdtPr>
                                <w:id w:val="-1697766654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Pr="00D9753B">
                                  <w:rPr>
                                    <w:rFonts w:ascii="MS Gothic" w:eastAsia="MS Gothic" w:hAnsi="MS Gothic" w:hint="eastAsia"/>
                                  </w:rPr>
                                  <w:t>☐</w:t>
                                </w:r>
                              </w:sdtContent>
                            </w:sdt>
                            <w:r w:rsidRPr="00D9753B">
                              <w:t xml:space="preserve"> </w:t>
                            </w:r>
                            <w:proofErr w:type="spellStart"/>
                            <w:r w:rsidRPr="00D9753B">
                              <w:t>Concerned</w:t>
                            </w:r>
                            <w:proofErr w:type="spellEnd"/>
                            <w:r w:rsidRPr="00D9753B">
                              <w:t xml:space="preserve"> </w:t>
                            </w:r>
                            <w:proofErr w:type="spellStart"/>
                            <w:r w:rsidRPr="00D9753B">
                              <w:t>other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468E4B" id="_x0000_s1045" type="#_x0000_t202" style="position:absolute;margin-left:62.8pt;margin-top:9.7pt;width:444pt;height:29.05pt;z-index:2517811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" filled="f" stroked="f" strokeweight=".5pt">
                <v:textbox>
                  <w:txbxContent>
                    <w:p w14:paraId="669629D8" w14:textId="1E8FB008" w:rsidR="007D6E62" w:rsidRPr="00D9753B" w:rsidRDefault="007D6E62" w:rsidP="007D6E62">
                      <w:r w:rsidRPr="00D9753B">
                        <w:t xml:space="preserve"> </w:t>
                      </w:r>
                      <w:sdt>
                        <w:sdtPr>
                          <w:id w:val="-2078653837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Pr="00D9753B">
                            <w:rPr>
                              <w:rFonts w:ascii="MS Gothic" w:eastAsia="MS Gothic" w:hAnsi="MS Gothic" w:hint="eastAsia"/>
                            </w:rPr>
                            <w:t>☐</w:t>
                          </w:r>
                        </w:sdtContent>
                      </w:sdt>
                      <w:r w:rsidRPr="00D9753B">
                        <w:t xml:space="preserve">  </w:t>
                      </w:r>
                      <w:proofErr w:type="spellStart"/>
                      <w:r w:rsidRPr="00D9753B">
                        <w:t>Gambling</w:t>
                      </w:r>
                      <w:proofErr w:type="spellEnd"/>
                      <w:r w:rsidRPr="00D9753B">
                        <w:tab/>
                        <w:t xml:space="preserve">    </w:t>
                      </w:r>
                      <w:sdt>
                        <w:sdtPr>
                          <w:id w:val="-2057615538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Pr="00D9753B">
                            <w:rPr>
                              <w:rFonts w:ascii="MS Gothic" w:eastAsia="MS Gothic" w:hAnsi="MS Gothic" w:hint="eastAsia"/>
                            </w:rPr>
                            <w:t>☐</w:t>
                          </w:r>
                        </w:sdtContent>
                      </w:sdt>
                      <w:r w:rsidRPr="00D9753B">
                        <w:t xml:space="preserve"> </w:t>
                      </w:r>
                      <w:proofErr w:type="spellStart"/>
                      <w:r w:rsidRPr="00D9753B">
                        <w:t>Gaming</w:t>
                      </w:r>
                      <w:proofErr w:type="spellEnd"/>
                      <w:r w:rsidRPr="00D9753B">
                        <w:t xml:space="preserve">        </w:t>
                      </w:r>
                      <w:sdt>
                        <w:sdtPr>
                          <w:id w:val="-1697766654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Pr="00D9753B">
                            <w:rPr>
                              <w:rFonts w:ascii="MS Gothic" w:eastAsia="MS Gothic" w:hAnsi="MS Gothic" w:hint="eastAsia"/>
                            </w:rPr>
                            <w:t>☐</w:t>
                          </w:r>
                        </w:sdtContent>
                      </w:sdt>
                      <w:r w:rsidRPr="00D9753B">
                        <w:t xml:space="preserve"> </w:t>
                      </w:r>
                      <w:proofErr w:type="spellStart"/>
                      <w:r w:rsidRPr="00D9753B">
                        <w:t>Concerned</w:t>
                      </w:r>
                      <w:proofErr w:type="spellEnd"/>
                      <w:r w:rsidRPr="00D9753B">
                        <w:t xml:space="preserve"> </w:t>
                      </w:r>
                      <w:proofErr w:type="spellStart"/>
                      <w:r w:rsidRPr="00D9753B">
                        <w:t>other</w:t>
                      </w:r>
                      <w:proofErr w:type="spellEnd"/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D859FA3" w14:textId="780F2789" w:rsidR="007D6E62" w:rsidRPr="00CA7126" w:rsidRDefault="007D6E62" w:rsidP="00940E8D">
      <w:pPr>
        <w:pStyle w:val="BodyText"/>
        <w:tabs>
          <w:tab w:val="left" w:pos="5139"/>
        </w:tabs>
        <w:rPr>
          <w:lang w:val="en-US"/>
        </w:rPr>
      </w:pPr>
      <w:r w:rsidRPr="00CA7126">
        <w:rPr>
          <w:lang w:val="en-US"/>
        </w:rPr>
        <w:t xml:space="preserve">Client type: </w:t>
      </w:r>
    </w:p>
    <w:p w14:paraId="554DC773" w14:textId="77777777" w:rsidR="007D6E62" w:rsidRPr="00CA7126" w:rsidRDefault="007D6E62" w:rsidP="00940E8D">
      <w:pPr>
        <w:pStyle w:val="BodyText"/>
        <w:tabs>
          <w:tab w:val="left" w:pos="5139"/>
        </w:tabs>
        <w:rPr>
          <w:lang w:val="en-US"/>
        </w:rPr>
      </w:pPr>
    </w:p>
    <w:p w14:paraId="4E30AC3C" w14:textId="57644A5C" w:rsidR="00A632F5" w:rsidRPr="00CA7126" w:rsidRDefault="00A632F5" w:rsidP="00940E8D">
      <w:pPr>
        <w:pStyle w:val="BodyText"/>
        <w:tabs>
          <w:tab w:val="left" w:pos="5139"/>
        </w:tabs>
        <w:rPr>
          <w:lang w:val="en-US"/>
        </w:rPr>
      </w:pPr>
      <w:r w:rsidRPr="00CA7126">
        <w:rPr>
          <w:lang w:val="en-US"/>
        </w:rPr>
        <w:t xml:space="preserve">Client date of birth (MM/DD/YYYY): </w:t>
      </w:r>
      <w:sdt>
        <w:sdtPr>
          <w:rPr>
            <w:lang w:val="en-US"/>
          </w:rPr>
          <w:id w:val="709684644"/>
          <w:placeholder>
            <w:docPart w:val="DefaultPlaceholder_-1854013440"/>
          </w:placeholder>
          <w:text/>
        </w:sdtPr>
        <w:sdtContent>
          <w:r w:rsidR="006A6D2D" w:rsidRPr="00CA7126">
            <w:rPr>
              <w:lang w:val="en-US"/>
            </w:rPr>
            <w:t>____/_____/____</w:t>
          </w:r>
        </w:sdtContent>
      </w:sdt>
    </w:p>
    <w:p w14:paraId="2C2E5EEC" w14:textId="305A6A50" w:rsidR="00A632F5" w:rsidRPr="001D543B" w:rsidRDefault="0096140A" w:rsidP="00831E2A">
      <w:pPr>
        <w:pStyle w:val="BodyText"/>
        <w:tabs>
          <w:tab w:val="left" w:pos="5139"/>
        </w:tabs>
      </w:pPr>
      <w:r w:rsidRPr="00D9753B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769856" behindDoc="0" locked="0" layoutInCell="1" allowOverlap="1" wp14:anchorId="68C29C96" wp14:editId="72A9EEA0">
                <wp:simplePos x="0" y="0"/>
                <wp:positionH relativeFrom="margin">
                  <wp:posOffset>1722120</wp:posOffset>
                </wp:positionH>
                <wp:positionV relativeFrom="paragraph">
                  <wp:posOffset>377190</wp:posOffset>
                </wp:positionV>
                <wp:extent cx="3314700" cy="276225"/>
                <wp:effectExtent l="0" t="0" r="19050" b="28575"/>
                <wp:wrapNone/>
                <wp:docPr id="80486998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14700" cy="276225"/>
                        </a:xfrm>
                        <a:prstGeom prst="rect">
                          <a:avLst/>
                        </a:prstGeom>
                        <a:solidFill>
                          <a:srgbClr val="FFFFCC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97F86F" w14:textId="479A6CB2" w:rsidR="00544418" w:rsidRPr="00CA7126" w:rsidRDefault="00544418">
                            <w:pPr>
                              <w:rPr>
                                <w:lang w:val="en-US"/>
                              </w:rPr>
                            </w:pPr>
                            <w:r w:rsidRPr="00CA7126">
                              <w:rPr>
                                <w:lang w:val="en-US"/>
                              </w:rPr>
                              <w:t>Once complete, please fax this sheet to 1-503-270-398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C29C96" id="_x0000_s1046" type="#_x0000_t202" style="position:absolute;margin-left:135.6pt;margin-top:29.7pt;width:261pt;height:21.75pt;z-index:2517698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" fillcolor="#ffc">
                <v:textbox>
                  <w:txbxContent>
                    <w:p w14:paraId="6797F86F" w14:textId="479A6CB2" w:rsidR="00544418" w:rsidRPr="00CA7126" w:rsidRDefault="00544418">
                      <w:pPr>
                        <w:rPr>
                          <w:lang w:val="en-US"/>
                        </w:rPr>
                      </w:pPr>
                      <w:r w:rsidRPr="00CA7126">
                        <w:rPr>
                          <w:lang w:val="en-US"/>
                        </w:rPr>
                        <w:t>Once complete, please fax this sheet to 1-503-270-398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A632F5" w:rsidRPr="001D543B" w:rsidSect="00182AAC">
      <w:headerReference w:type="default" r:id="rId10"/>
      <w:footerReference w:type="default" r:id="rId11"/>
      <w:headerReference w:type="first" r:id="rId12"/>
      <w:type w:val="continuous"/>
      <w:pgSz w:w="12240" w:h="15840"/>
      <w:pgMar w:top="1008" w:right="1080" w:bottom="720" w:left="10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4061C6" w14:textId="77777777" w:rsidR="005E74E9" w:rsidRPr="00D9753B" w:rsidRDefault="005E74E9" w:rsidP="00A632F5">
      <w:r w:rsidRPr="00D9753B">
        <w:separator/>
      </w:r>
    </w:p>
  </w:endnote>
  <w:endnote w:type="continuationSeparator" w:id="0">
    <w:p w14:paraId="42471CEF" w14:textId="77777777" w:rsidR="005E74E9" w:rsidRPr="00D9753B" w:rsidRDefault="005E74E9" w:rsidP="00A632F5">
      <w:r w:rsidRPr="00D9753B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24B7C6" w14:textId="3ACAE350" w:rsidR="00FA5C76" w:rsidRPr="00D9753B" w:rsidRDefault="00FA5C76" w:rsidP="00FA5C76">
    <w:pPr>
      <w:pStyle w:val="Footer"/>
      <w:jc w:val="center"/>
    </w:pPr>
    <w:proofErr w:type="spellStart"/>
    <w:r w:rsidRPr="00D9753B">
      <w:t>Updated</w:t>
    </w:r>
    <w:proofErr w:type="spellEnd"/>
    <w:r w:rsidRPr="00D9753B">
      <w:t xml:space="preserve"> </w:t>
    </w:r>
    <w:proofErr w:type="spellStart"/>
    <w:r w:rsidR="00431F4F">
      <w:t>October</w:t>
    </w:r>
    <w:proofErr w:type="spellEnd"/>
    <w:r w:rsidR="004032D3" w:rsidRPr="00D9753B">
      <w:t xml:space="preserve"> 202</w:t>
    </w:r>
    <w:r w:rsidRPr="00D9753B">
      <w:t>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30BFFC" w14:textId="77777777" w:rsidR="005E74E9" w:rsidRPr="00D9753B" w:rsidRDefault="005E74E9" w:rsidP="00A632F5">
      <w:r w:rsidRPr="00D9753B">
        <w:separator/>
      </w:r>
    </w:p>
  </w:footnote>
  <w:footnote w:type="continuationSeparator" w:id="0">
    <w:p w14:paraId="72C21FE0" w14:textId="77777777" w:rsidR="005E74E9" w:rsidRPr="00D9753B" w:rsidRDefault="005E74E9" w:rsidP="00A632F5">
      <w:r w:rsidRPr="00D9753B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12352A" w14:textId="690DBFD6" w:rsidR="009844E3" w:rsidRPr="00D9753B" w:rsidRDefault="009844E3" w:rsidP="009844E3">
    <w:pPr>
      <w:pStyle w:val="Header"/>
      <w:jc w:val="right"/>
    </w:pPr>
    <w:r w:rsidRPr="00D9753B">
      <w:rPr>
        <w:noProof/>
      </w:rPr>
      <w:drawing>
        <wp:anchor distT="0" distB="0" distL="114300" distR="114300" simplePos="0" relativeHeight="251658240" behindDoc="0" locked="0" layoutInCell="1" allowOverlap="1" wp14:anchorId="27B87541" wp14:editId="679085EC">
          <wp:simplePos x="0" y="0"/>
          <wp:positionH relativeFrom="column">
            <wp:posOffset>4888230</wp:posOffset>
          </wp:positionH>
          <wp:positionV relativeFrom="paragraph">
            <wp:posOffset>-173355</wp:posOffset>
          </wp:positionV>
          <wp:extent cx="1195070" cy="629285"/>
          <wp:effectExtent l="0" t="0" r="5080" b="0"/>
          <wp:wrapThrough wrapText="bothSides">
            <wp:wrapPolygon edited="0">
              <wp:start x="0" y="0"/>
              <wp:lineTo x="0" y="20924"/>
              <wp:lineTo x="21348" y="20924"/>
              <wp:lineTo x="21348" y="0"/>
              <wp:lineTo x="0" y="0"/>
            </wp:wrapPolygon>
          </wp:wrapThrough>
          <wp:docPr id="910486981" name="Picture 2" descr="Problem Gambling Solutions, Inc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Problem Gambling Solutions, Inc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95070" cy="629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575CB5" w14:textId="2CBCB69D" w:rsidR="009844E3" w:rsidRPr="00D9753B" w:rsidRDefault="009844E3" w:rsidP="009844E3">
    <w:pPr>
      <w:pStyle w:val="Header"/>
      <w:jc w:val="center"/>
    </w:pPr>
    <w:r w:rsidRPr="00D9753B">
      <w:rPr>
        <w:noProof/>
      </w:rPr>
      <w:drawing>
        <wp:inline distT="0" distB="0" distL="0" distR="0" wp14:anchorId="64508295" wp14:editId="01E021E1">
          <wp:extent cx="900546" cy="474264"/>
          <wp:effectExtent l="0" t="0" r="0" b="2540"/>
          <wp:docPr id="39790842" name="Picture 1" descr="Problem Gambling Solutions, Inc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roblem Gambling Solutions, Inc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7283" cy="4778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B497F90"/>
    <w:multiLevelType w:val="multilevel"/>
    <w:tmpl w:val="DCFC6F7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AB80647"/>
    <w:multiLevelType w:val="hybridMultilevel"/>
    <w:tmpl w:val="DFCC53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DB5405"/>
    <w:multiLevelType w:val="hybridMultilevel"/>
    <w:tmpl w:val="0DB40B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4206C8"/>
    <w:multiLevelType w:val="multilevel"/>
    <w:tmpl w:val="BC2C57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E0575F3"/>
    <w:multiLevelType w:val="multilevel"/>
    <w:tmpl w:val="DCFC6F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5383B80"/>
    <w:multiLevelType w:val="multilevel"/>
    <w:tmpl w:val="DCFC6F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5591E2D"/>
    <w:multiLevelType w:val="multilevel"/>
    <w:tmpl w:val="DCFC6F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91F7D7A"/>
    <w:multiLevelType w:val="multilevel"/>
    <w:tmpl w:val="DCFC6F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9737A40"/>
    <w:multiLevelType w:val="hybridMultilevel"/>
    <w:tmpl w:val="65A87B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2C18A9"/>
    <w:multiLevelType w:val="multilevel"/>
    <w:tmpl w:val="755CD1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F4E39C6"/>
    <w:multiLevelType w:val="multilevel"/>
    <w:tmpl w:val="4CD025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F2854FD"/>
    <w:multiLevelType w:val="multilevel"/>
    <w:tmpl w:val="739814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4CF2976"/>
    <w:multiLevelType w:val="hybridMultilevel"/>
    <w:tmpl w:val="8CF62C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852ED6"/>
    <w:multiLevelType w:val="multilevel"/>
    <w:tmpl w:val="03D8F9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82F17B0"/>
    <w:multiLevelType w:val="hybridMultilevel"/>
    <w:tmpl w:val="6A9C43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9570D59"/>
    <w:multiLevelType w:val="multilevel"/>
    <w:tmpl w:val="6A3CEE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B101D2E"/>
    <w:multiLevelType w:val="multilevel"/>
    <w:tmpl w:val="DCFC6F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6657823">
    <w:abstractNumId w:val="14"/>
  </w:num>
  <w:num w:numId="2" w16cid:durableId="1645042462">
    <w:abstractNumId w:val="8"/>
  </w:num>
  <w:num w:numId="3" w16cid:durableId="1173644170">
    <w:abstractNumId w:val="16"/>
  </w:num>
  <w:num w:numId="4" w16cid:durableId="147675814">
    <w:abstractNumId w:val="12"/>
  </w:num>
  <w:num w:numId="5" w16cid:durableId="594704717">
    <w:abstractNumId w:val="11"/>
  </w:num>
  <w:num w:numId="6" w16cid:durableId="1780948829">
    <w:abstractNumId w:val="9"/>
  </w:num>
  <w:num w:numId="7" w16cid:durableId="1725905369">
    <w:abstractNumId w:val="10"/>
  </w:num>
  <w:num w:numId="8" w16cid:durableId="30737692">
    <w:abstractNumId w:val="15"/>
  </w:num>
  <w:num w:numId="9" w16cid:durableId="363604431">
    <w:abstractNumId w:val="0"/>
  </w:num>
  <w:num w:numId="10" w16cid:durableId="423458592">
    <w:abstractNumId w:val="3"/>
  </w:num>
  <w:num w:numId="11" w16cid:durableId="1745910536">
    <w:abstractNumId w:val="13"/>
  </w:num>
  <w:num w:numId="12" w16cid:durableId="1639139704">
    <w:abstractNumId w:val="5"/>
  </w:num>
  <w:num w:numId="13" w16cid:durableId="2003582948">
    <w:abstractNumId w:val="6"/>
  </w:num>
  <w:num w:numId="14" w16cid:durableId="749615148">
    <w:abstractNumId w:val="4"/>
  </w:num>
  <w:num w:numId="15" w16cid:durableId="207648377">
    <w:abstractNumId w:val="7"/>
  </w:num>
  <w:num w:numId="16" w16cid:durableId="1720938624">
    <w:abstractNumId w:val="2"/>
  </w:num>
  <w:num w:numId="17" w16cid:durableId="87546217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1NDE0tjA3sDCzNDNT0lEKTi0uzszPAykwrAUAIwRN9iwAAAA="/>
  </w:docVars>
  <w:rsids>
    <w:rsidRoot w:val="00A81473"/>
    <w:rsid w:val="0000156A"/>
    <w:rsid w:val="00035ECC"/>
    <w:rsid w:val="00047111"/>
    <w:rsid w:val="000B66B1"/>
    <w:rsid w:val="000B7BB3"/>
    <w:rsid w:val="000E1DBF"/>
    <w:rsid w:val="00107C38"/>
    <w:rsid w:val="00140939"/>
    <w:rsid w:val="0015421F"/>
    <w:rsid w:val="001675FD"/>
    <w:rsid w:val="00182AAC"/>
    <w:rsid w:val="001852E4"/>
    <w:rsid w:val="00197AF1"/>
    <w:rsid w:val="001A21CD"/>
    <w:rsid w:val="001B0915"/>
    <w:rsid w:val="001B677B"/>
    <w:rsid w:val="001D543B"/>
    <w:rsid w:val="001E746E"/>
    <w:rsid w:val="00225BBC"/>
    <w:rsid w:val="002369B0"/>
    <w:rsid w:val="00242E6F"/>
    <w:rsid w:val="00244E1F"/>
    <w:rsid w:val="00252152"/>
    <w:rsid w:val="002763EB"/>
    <w:rsid w:val="002779BC"/>
    <w:rsid w:val="0028649A"/>
    <w:rsid w:val="002878A7"/>
    <w:rsid w:val="002B3FCB"/>
    <w:rsid w:val="002C2E5F"/>
    <w:rsid w:val="002D0DAE"/>
    <w:rsid w:val="002D2FBD"/>
    <w:rsid w:val="00305918"/>
    <w:rsid w:val="00320185"/>
    <w:rsid w:val="00322CAA"/>
    <w:rsid w:val="00323326"/>
    <w:rsid w:val="00326828"/>
    <w:rsid w:val="00335797"/>
    <w:rsid w:val="003405AA"/>
    <w:rsid w:val="0037563A"/>
    <w:rsid w:val="003934DE"/>
    <w:rsid w:val="003B574C"/>
    <w:rsid w:val="003D51B7"/>
    <w:rsid w:val="003F2168"/>
    <w:rsid w:val="004032D3"/>
    <w:rsid w:val="00427036"/>
    <w:rsid w:val="00431F4F"/>
    <w:rsid w:val="00441BD1"/>
    <w:rsid w:val="00471AF1"/>
    <w:rsid w:val="00483CDC"/>
    <w:rsid w:val="004B2068"/>
    <w:rsid w:val="004B215F"/>
    <w:rsid w:val="004C5A91"/>
    <w:rsid w:val="004E1FDF"/>
    <w:rsid w:val="004E2E14"/>
    <w:rsid w:val="004E7933"/>
    <w:rsid w:val="004F672A"/>
    <w:rsid w:val="00544418"/>
    <w:rsid w:val="005679B4"/>
    <w:rsid w:val="005745C8"/>
    <w:rsid w:val="005926F0"/>
    <w:rsid w:val="005B24B7"/>
    <w:rsid w:val="005E74E9"/>
    <w:rsid w:val="00640387"/>
    <w:rsid w:val="0064291C"/>
    <w:rsid w:val="006439D2"/>
    <w:rsid w:val="006513F4"/>
    <w:rsid w:val="00652FCD"/>
    <w:rsid w:val="006907C2"/>
    <w:rsid w:val="006A6D2D"/>
    <w:rsid w:val="006C1299"/>
    <w:rsid w:val="006E0AFC"/>
    <w:rsid w:val="006F38B6"/>
    <w:rsid w:val="00711F83"/>
    <w:rsid w:val="00721A3D"/>
    <w:rsid w:val="0072378D"/>
    <w:rsid w:val="0073627D"/>
    <w:rsid w:val="007533D9"/>
    <w:rsid w:val="0076398D"/>
    <w:rsid w:val="00771D16"/>
    <w:rsid w:val="0078443C"/>
    <w:rsid w:val="0079498A"/>
    <w:rsid w:val="007A1F4E"/>
    <w:rsid w:val="007A69CC"/>
    <w:rsid w:val="007B060B"/>
    <w:rsid w:val="007C0327"/>
    <w:rsid w:val="007D6E62"/>
    <w:rsid w:val="007E3E6F"/>
    <w:rsid w:val="00800098"/>
    <w:rsid w:val="008111F3"/>
    <w:rsid w:val="008259DA"/>
    <w:rsid w:val="00831E2A"/>
    <w:rsid w:val="00845C8F"/>
    <w:rsid w:val="00855F38"/>
    <w:rsid w:val="00892F54"/>
    <w:rsid w:val="0089753A"/>
    <w:rsid w:val="008C300B"/>
    <w:rsid w:val="008D4D07"/>
    <w:rsid w:val="008D6946"/>
    <w:rsid w:val="008F3FA9"/>
    <w:rsid w:val="00901D73"/>
    <w:rsid w:val="00940E8D"/>
    <w:rsid w:val="00953117"/>
    <w:rsid w:val="00954F95"/>
    <w:rsid w:val="009558FE"/>
    <w:rsid w:val="0096140A"/>
    <w:rsid w:val="00980CCF"/>
    <w:rsid w:val="009844E3"/>
    <w:rsid w:val="009A6F51"/>
    <w:rsid w:val="00A205ED"/>
    <w:rsid w:val="00A2578E"/>
    <w:rsid w:val="00A27DE8"/>
    <w:rsid w:val="00A632F5"/>
    <w:rsid w:val="00A81473"/>
    <w:rsid w:val="00A83B08"/>
    <w:rsid w:val="00AC7ABF"/>
    <w:rsid w:val="00AE6B82"/>
    <w:rsid w:val="00B13962"/>
    <w:rsid w:val="00B13AE9"/>
    <w:rsid w:val="00B205E2"/>
    <w:rsid w:val="00B21C13"/>
    <w:rsid w:val="00B25DC5"/>
    <w:rsid w:val="00B70C8D"/>
    <w:rsid w:val="00BA474B"/>
    <w:rsid w:val="00BC3970"/>
    <w:rsid w:val="00C1070E"/>
    <w:rsid w:val="00C13DB3"/>
    <w:rsid w:val="00C16207"/>
    <w:rsid w:val="00C2600D"/>
    <w:rsid w:val="00C42CE7"/>
    <w:rsid w:val="00C71C1A"/>
    <w:rsid w:val="00CA7126"/>
    <w:rsid w:val="00CC3D7E"/>
    <w:rsid w:val="00CC6350"/>
    <w:rsid w:val="00CC7EAB"/>
    <w:rsid w:val="00CD760F"/>
    <w:rsid w:val="00D02235"/>
    <w:rsid w:val="00D16533"/>
    <w:rsid w:val="00D34F81"/>
    <w:rsid w:val="00D36FB8"/>
    <w:rsid w:val="00D557E2"/>
    <w:rsid w:val="00D64879"/>
    <w:rsid w:val="00D73E46"/>
    <w:rsid w:val="00D73E4D"/>
    <w:rsid w:val="00D75BCA"/>
    <w:rsid w:val="00D7774B"/>
    <w:rsid w:val="00D9753B"/>
    <w:rsid w:val="00DA0884"/>
    <w:rsid w:val="00DE1B19"/>
    <w:rsid w:val="00DF076C"/>
    <w:rsid w:val="00E1280A"/>
    <w:rsid w:val="00E4245F"/>
    <w:rsid w:val="00E513C9"/>
    <w:rsid w:val="00E55B2C"/>
    <w:rsid w:val="00E74561"/>
    <w:rsid w:val="00E9052E"/>
    <w:rsid w:val="00E94F28"/>
    <w:rsid w:val="00E9526C"/>
    <w:rsid w:val="00E97DB2"/>
    <w:rsid w:val="00EB1450"/>
    <w:rsid w:val="00EC62D0"/>
    <w:rsid w:val="00EF767B"/>
    <w:rsid w:val="00F26039"/>
    <w:rsid w:val="00F54DE2"/>
    <w:rsid w:val="00F6143A"/>
    <w:rsid w:val="00F81FC8"/>
    <w:rsid w:val="00FA0984"/>
    <w:rsid w:val="00FA5C76"/>
    <w:rsid w:val="00FD376A"/>
    <w:rsid w:val="00FD7BB2"/>
    <w:rsid w:val="00FE20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802CA00"/>
  <w15:docId w15:val="{1381CDA3-0E1C-4269-AE55-895FC993C0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val="es-MX" w:bidi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Title">
    <w:name w:val="Title"/>
    <w:basedOn w:val="Normal"/>
    <w:next w:val="Normal"/>
    <w:link w:val="TitleChar"/>
    <w:uiPriority w:val="10"/>
    <w:qFormat/>
    <w:rsid w:val="0028649A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8649A"/>
    <w:rPr>
      <w:rFonts w:asciiTheme="majorHAnsi" w:eastAsiaTheme="majorEastAsia" w:hAnsiTheme="majorHAnsi" w:cstheme="majorBidi"/>
      <w:spacing w:val="-10"/>
      <w:kern w:val="28"/>
      <w:sz w:val="56"/>
      <w:szCs w:val="56"/>
      <w:lang w:bidi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28649A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28649A"/>
    <w:rPr>
      <w:rFonts w:eastAsiaTheme="minorEastAsia"/>
      <w:color w:val="5A5A5A" w:themeColor="text1" w:themeTint="A5"/>
      <w:spacing w:val="15"/>
      <w:lang w:bidi="en-US"/>
    </w:rPr>
  </w:style>
  <w:style w:type="character" w:styleId="PlaceholderText">
    <w:name w:val="Placeholder Text"/>
    <w:basedOn w:val="DefaultParagraphFont"/>
    <w:uiPriority w:val="99"/>
    <w:semiHidden/>
    <w:rsid w:val="002369B0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A632F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632F5"/>
    <w:rPr>
      <w:rFonts w:ascii="Times New Roman" w:eastAsia="Times New Roman" w:hAnsi="Times New Roman" w:cs="Times New Roman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A632F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632F5"/>
    <w:rPr>
      <w:rFonts w:ascii="Times New Roman" w:eastAsia="Times New Roman" w:hAnsi="Times New Roman" w:cs="Times New Roman"/>
      <w:lang w:bidi="en-US"/>
    </w:rPr>
  </w:style>
  <w:style w:type="paragraph" w:styleId="Revision">
    <w:name w:val="Revision"/>
    <w:hidden/>
    <w:uiPriority w:val="99"/>
    <w:semiHidden/>
    <w:rsid w:val="00E9526C"/>
    <w:pPr>
      <w:widowControl/>
      <w:autoSpaceDE/>
      <w:autoSpaceDN/>
    </w:pPr>
    <w:rPr>
      <w:rFonts w:ascii="Times New Roman" w:eastAsia="Times New Roman" w:hAnsi="Times New Roman" w:cs="Times New Roman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BC3970"/>
    <w:rPr>
      <w:rFonts w:ascii="Times New Roman" w:eastAsia="Times New Roman" w:hAnsi="Times New Roman" w:cs="Times New Roman"/>
      <w:sz w:val="24"/>
      <w:szCs w:val="24"/>
      <w:lang w:bidi="en-US"/>
    </w:rPr>
  </w:style>
  <w:style w:type="paragraph" w:styleId="NormalWeb">
    <w:name w:val="Normal (Web)"/>
    <w:basedOn w:val="Normal"/>
    <w:uiPriority w:val="99"/>
    <w:semiHidden/>
    <w:unhideWhenUsed/>
    <w:rsid w:val="00980CCF"/>
    <w:pPr>
      <w:widowControl/>
      <w:autoSpaceDE/>
      <w:autoSpaceDN/>
      <w:spacing w:before="100" w:beforeAutospacing="1" w:after="100" w:afterAutospacing="1"/>
    </w:pPr>
    <w:rPr>
      <w:sz w:val="24"/>
      <w:szCs w:val="24"/>
      <w:lang w:bidi="ar-SA"/>
    </w:rPr>
  </w:style>
  <w:style w:type="character" w:styleId="Strong">
    <w:name w:val="Strong"/>
    <w:basedOn w:val="DefaultParagraphFont"/>
    <w:uiPriority w:val="22"/>
    <w:qFormat/>
    <w:rsid w:val="00980CCF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13DB3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13DB3"/>
    <w:rPr>
      <w:rFonts w:ascii="Consolas" w:eastAsia="Times New Roman" w:hAnsi="Consolas" w:cs="Times New Roman"/>
      <w:sz w:val="20"/>
      <w:szCs w:val="20"/>
      <w:lang w:val="es-MX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64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8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2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53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2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1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1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8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0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0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18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17" Type="http://schemas.openxmlformats.org/officeDocument/2006/relationships/customXml" Target="../customXml/item2.xml"/><Relationship Id="rId2" Type="http://schemas.openxmlformats.org/officeDocument/2006/relationships/styles" Target="styles.xml"/><Relationship Id="rId16" Type="http://schemas.openxmlformats.org/officeDocument/2006/relationships/customXml" Target="../customXml/item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E34D64-7087-4DBD-93D1-41B04474B57B}"/>
      </w:docPartPr>
      <w:docPartBody>
        <w:p w:rsidR="00A81216" w:rsidRDefault="00F4143E">
          <w:r w:rsidRPr="00ED67C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43B1F7D43CE4C94ACD71DF4BB3669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671636-046D-4118-AA35-234E7ABDCCE5}"/>
      </w:docPartPr>
      <w:docPartBody>
        <w:p w:rsidR="00A81216" w:rsidRDefault="00F4143E" w:rsidP="00F4143E">
          <w:pPr>
            <w:pStyle w:val="D43B1F7D43CE4C94ACD71DF4BB36694D"/>
          </w:pPr>
          <w:r w:rsidRPr="00ED67C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9EE4BF-0660-4BFA-AB73-6003CDDBE0CA}"/>
      </w:docPartPr>
      <w:docPartBody>
        <w:p w:rsidR="00A81216" w:rsidRDefault="00F4143E">
          <w:r w:rsidRPr="00ED67CD">
            <w:rPr>
              <w:rStyle w:val="PlaceholderText"/>
            </w:rPr>
            <w:t>Click or tap to enter a date.</w:t>
          </w:r>
        </w:p>
      </w:docPartBody>
    </w:docPart>
    <w:docPart>
      <w:docPartPr>
        <w:name w:val="0D25DCFD9CBD42759F7170DC8187C6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8395F1-4A11-410C-8770-E245F060771B}"/>
      </w:docPartPr>
      <w:docPartBody>
        <w:p w:rsidR="00A81216" w:rsidRDefault="00F4143E" w:rsidP="00F4143E">
          <w:pPr>
            <w:pStyle w:val="0D25DCFD9CBD42759F7170DC8187C659"/>
          </w:pPr>
          <w:r w:rsidRPr="00ED67CD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4143E"/>
    <w:rsid w:val="00270FF4"/>
    <w:rsid w:val="003F3D60"/>
    <w:rsid w:val="00586145"/>
    <w:rsid w:val="00771D16"/>
    <w:rsid w:val="0078443C"/>
    <w:rsid w:val="00892F54"/>
    <w:rsid w:val="00A81216"/>
    <w:rsid w:val="00B25DC5"/>
    <w:rsid w:val="00B70C8D"/>
    <w:rsid w:val="00C15C93"/>
    <w:rsid w:val="00D27884"/>
    <w:rsid w:val="00F30D26"/>
    <w:rsid w:val="00F414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15C93"/>
    <w:rPr>
      <w:color w:val="808080"/>
    </w:rPr>
  </w:style>
  <w:style w:type="paragraph" w:customStyle="1" w:styleId="D43B1F7D43CE4C94ACD71DF4BB36694D">
    <w:name w:val="D43B1F7D43CE4C94ACD71DF4BB36694D"/>
    <w:rsid w:val="00F4143E"/>
  </w:style>
  <w:style w:type="paragraph" w:customStyle="1" w:styleId="0D25DCFD9CBD42759F7170DC8187C659">
    <w:name w:val="0D25DCFD9CBD42759F7170DC8187C659"/>
    <w:rsid w:val="00F4143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74845EC19BB14EAA9BEDBE034B2CF8" ma:contentTypeVersion="24" ma:contentTypeDescription="Create a new document." ma:contentTypeScope="" ma:versionID="14024c736007b076008745d9f2a3f31f">
  <xsd:schema xmlns:xsd="http://www.w3.org/2001/XMLSchema" xmlns:xs="http://www.w3.org/2001/XMLSchema" xmlns:p="http://schemas.microsoft.com/office/2006/metadata/properties" xmlns:ns1="http://schemas.microsoft.com/sharepoint/v3" xmlns:ns2="d8ae10b0-b75a-4c9c-ba2f-9f7e27e1f2f9" xmlns:ns3="59da1016-2a1b-4f8a-9768-d7a4932f6f16" targetNamespace="http://schemas.microsoft.com/office/2006/metadata/properties" ma:root="true" ma:fieldsID="bff30fc8266bcf403a3b5f535ae11923" ns1:_="" ns2:_="" ns3:_="">
    <xsd:import namespace="http://schemas.microsoft.com/sharepoint/v3"/>
    <xsd:import namespace="d8ae10b0-b75a-4c9c-ba2f-9f7e27e1f2f9"/>
    <xsd:import namespace="59da1016-2a1b-4f8a-9768-d7a4932f6f16"/>
    <xsd:element name="properties">
      <xsd:complexType>
        <xsd:sequence>
          <xsd:element name="documentManagement">
            <xsd:complexType>
              <xsd:all>
                <xsd:element ref="ns2:Page" minOccurs="0"/>
                <xsd:element ref="ns2:Category" minOccurs="0"/>
                <xsd:element ref="ns2:Date" minOccurs="0"/>
                <xsd:element ref="ns2:Contract_x0020_Year_x0028_s_x0029_" minOccurs="0"/>
                <xsd:element ref="ns2:Order_x0020_on_x0020_Page" minOccurs="0"/>
                <xsd:element ref="ns3:DocumentExpirationDate" minOccurs="0"/>
                <xsd:element ref="ns2:Meta_x0020_Keywords" minOccurs="0"/>
                <xsd:element ref="ns1:PublishingStartDate" minOccurs="0"/>
                <xsd:element ref="ns1:PublishingExpirationDate" minOccurs="0"/>
                <xsd:element ref="ns2:Meta_x0020_Description" minOccurs="0"/>
                <xsd:element ref="ns3:IACategory" minOccurs="0"/>
                <xsd:element ref="ns3:IATopic" minOccurs="0"/>
                <xsd:element ref="ns3:IASubtopic" minOccurs="0"/>
                <xsd:element ref="ns3:SharedWithUsers" minOccurs="0"/>
                <xsd:element ref="ns1:UR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 ma:readOnly="fals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 ma:readOnly="false">
      <xsd:simpleType>
        <xsd:restriction base="dms:Unknown"/>
      </xsd:simpleType>
    </xsd:element>
    <xsd:element name="URL" ma:index="23" nillable="true" ma:displayName="URL" ma:format="Hyperlink" ma:internalName="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ae10b0-b75a-4c9c-ba2f-9f7e27e1f2f9" elementFormDefault="qualified">
    <xsd:import namespace="http://schemas.microsoft.com/office/2006/documentManagement/types"/>
    <xsd:import namespace="http://schemas.microsoft.com/office/infopath/2007/PartnerControls"/>
    <xsd:element name="Page" ma:index="2" nillable="true" ma:displayName="Page" ma:list="{a5a6ce9b-7d88-4063-9643-99eb56097892}" ma:internalName="Page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Category" ma:index="3" nillable="true" ma:displayName="Category" ma:internalName="Category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ds"/>
                    <xsd:enumeration value="Annual Report"/>
                    <xsd:enumeration value="Application"/>
                    <xsd:enumeration value="Biennial Implementation Plan"/>
                    <xsd:enumeration value="Billing"/>
                    <xsd:enumeration value="Community Readiness"/>
                    <xsd:enumeration value="Contractual Requirements"/>
                    <xsd:enumeration value="Form"/>
                    <xsd:enumeration value="GPMS"/>
                    <xsd:enumeration value="Guideline"/>
                    <xsd:enumeration value="Helpline"/>
                    <xsd:enumeration value="Impacts of Problem Gambling"/>
                    <xsd:enumeration value="Implementation Plan"/>
                    <xsd:enumeration value="Integration"/>
                    <xsd:enumeration value="Lottery"/>
                    <xsd:enumeration value="Media"/>
                    <xsd:enumeration value="New System"/>
                    <xsd:enumeration value="Parents and Educators"/>
                    <xsd:enumeration value="Professionals"/>
                    <xsd:enumeration value="Public"/>
                    <xsd:enumeration value="Reporting"/>
                    <xsd:enumeration value="Screening Tools"/>
                    <xsd:enumeration value="Service Element"/>
                    <xsd:enumeration value="Service Element - County/CMHP"/>
                    <xsd:enumeration value="Service Element - Non-County"/>
                    <xsd:enumeration value="Site Review"/>
                    <xsd:enumeration value="Stigma"/>
                    <xsd:enumeration value="Technical Assistance"/>
                    <xsd:enumeration value="Toolkits"/>
                    <xsd:enumeration value="Training"/>
                    <xsd:enumeration value="Training for Allies"/>
                    <xsd:enumeration value="Web"/>
                    <xsd:enumeration value="Youth"/>
                    <xsd:enumeration value="Other"/>
                    <xsd:enumeration value="N/A"/>
                  </xsd:restriction>
                </xsd:simpleType>
              </xsd:element>
            </xsd:sequence>
          </xsd:extension>
        </xsd:complexContent>
      </xsd:complexType>
    </xsd:element>
    <xsd:element name="Date" ma:index="4" nillable="true" ma:displayName="Date" ma:description="Add date for website analytics and helpline reports, which display in date order (most recent first)." ma:format="DateOnly" ma:internalName="Date" ma:readOnly="false">
      <xsd:simpleType>
        <xsd:restriction base="dms:DateTime"/>
      </xsd:simpleType>
    </xsd:element>
    <xsd:element name="Contract_x0020_Year_x0028_s_x0029_" ma:index="5" nillable="true" ma:displayName="Contract Year(s)" ma:description="For service elements, enter the contract year(s)." ma:internalName="Contract_x0020_Year_x0028_s_x0029_">
      <xsd:simpleType>
        <xsd:restriction base="dms:Text">
          <xsd:maxLength value="255"/>
        </xsd:restriction>
      </xsd:simpleType>
    </xsd:element>
    <xsd:element name="Order_x0020_on_x0020_Page" ma:index="6" nillable="true" ma:displayName="Order on Page" ma:decimals="0" ma:description="For items needing to be ordered that are not already ordered by issue date, enter the order they should appear on the page." ma:internalName="Order_x0020_on_x0020_Page" ma:readOnly="false" ma:percentage="FALSE">
      <xsd:simpleType>
        <xsd:restriction base="dms:Number"/>
      </xsd:simpleType>
    </xsd:element>
    <xsd:element name="Meta_x0020_Keywords" ma:index="11" nillable="true" ma:displayName="Meta Keywords" ma:hidden="true" ma:internalName="Meta_x0020_Keywords" ma:readOnly="false">
      <xsd:simpleType>
        <xsd:restriction base="dms:Text"/>
      </xsd:simpleType>
    </xsd:element>
    <xsd:element name="Meta_x0020_Description" ma:index="17" nillable="true" ma:displayName="Meta Description" ma:hidden="true" ma:internalName="Meta_x0020_Descrip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da1016-2a1b-4f8a-9768-d7a4932f6f16" elementFormDefault="qualified">
    <xsd:import namespace="http://schemas.microsoft.com/office/2006/documentManagement/types"/>
    <xsd:import namespace="http://schemas.microsoft.com/office/infopath/2007/PartnerControls"/>
    <xsd:element name="DocumentExpirationDate" ma:index="7" nillable="true" ma:displayName="Document Expiration Date" ma:format="DateOnly" ma:internalName="DocumentExpirationDate" ma:readOnly="false">
      <xsd:simpleType>
        <xsd:restriction base="dms:DateTime"/>
      </xsd:simpleType>
    </xsd:element>
    <xsd:element name="IACategory" ma:index="18" nillable="true" ma:displayName="IA Category" ma:default="Programs and Services" ma:format="Dropdown" ma:hidden="true" ma:internalName="IACategory" ma:readOnly="false">
      <xsd:simpleType>
        <xsd:restriction base="dms:Choice">
          <xsd:enumeration value="About OHA"/>
          <xsd:enumeration value="Programs and Services"/>
          <xsd:enumeration value="Oregon Health Plan"/>
          <xsd:enumeration value="Health System Reform"/>
          <xsd:enumeration value="Licenses and Certificates"/>
          <xsd:enumeration value="Public Health"/>
        </xsd:restriction>
      </xsd:simpleType>
    </xsd:element>
    <xsd:element name="IATopic" ma:index="19" nillable="true" ma:displayName="IA Topic" ma:default="Programs and Services - Behavioral Health" ma:format="Dropdown" ma:hidden="true" ma:internalName="IATopic" ma:readOnly="false">
      <xsd:simpleType>
        <xsd:restriction base="dms:Choice">
          <xsd:enumeration value="About OHA - Agency Communications"/>
          <xsd:enumeration value="About OHA - Budget"/>
          <xsd:enumeration value="About OHA - Contacts"/>
          <xsd:enumeration value="About OHA - Grants &amp; Contracts"/>
          <xsd:enumeration value="About OHA - Jobs &amp; Employment"/>
          <xsd:enumeration value="About OHA - Organization"/>
          <xsd:enumeration value="About OHA - Policies"/>
          <xsd:enumeration value="About OHA - Public Meetings"/>
          <xsd:enumeration value="About OHA - Public Records"/>
          <xsd:enumeration value="About OHA - Questions &amp; Comments"/>
          <xsd:enumeration value="About OHA - Reports &amp; Data"/>
          <xsd:enumeration value="About OHA - Rulemaking"/>
          <xsd:enumeration value="Programs and Services - Behavioral Health"/>
          <xsd:enumeration value="Programs and Services - Contacts"/>
          <xsd:enumeration value="Programs and Services - Coordinated Care"/>
          <xsd:enumeration value="Programs and Services - Disease"/>
          <xsd:enumeration value="Programs and Services - Environment"/>
          <xsd:enumeration value="Programs and Services - Health Resources"/>
          <xsd:enumeration value="Programs and Services - OEBB"/>
          <xsd:enumeration value="Programs and Services - Oregon Health Plan"/>
          <xsd:enumeration value="Programs and Services - Oregon State Hospital"/>
          <xsd:enumeration value="Programs and Services - PEBB"/>
          <xsd:enumeration value="Programs and Services - Pharmacy"/>
          <xsd:enumeration value="Programs and Services - Prevention"/>
          <xsd:enumeration value="Programs and Services - Safety"/>
          <xsd:enumeration value="Oregon Health Plan - Agency Communications"/>
          <xsd:enumeration value="Oregon Health Plan - Benefits"/>
          <xsd:enumeration value="Oregon Health Plan - Contacts"/>
          <xsd:enumeration value="Oregon Health Plan - Coordinated Care"/>
          <xsd:enumeration value="Oregon Health Plan - Grants &amp; Contracts"/>
          <xsd:enumeration value="Oregon Health Plan - Health Resources"/>
          <xsd:enumeration value="Oregon Health Plan - Policies"/>
          <xsd:enumeration value="Oregon Health Plan - Providers and Partners"/>
          <xsd:enumeration value="Oregon Health Plan - Public Meetings"/>
          <xsd:enumeration value="Oregon Health Plan - Questions &amp; Comments"/>
          <xsd:enumeration value="Oregon Health Plan - Rule Making"/>
          <xsd:enumeration value="Health System Reform - Agency Communications"/>
          <xsd:enumeration value="Health System Reform - Coordinated Care"/>
          <xsd:enumeration value="Health System Reform - Public Meetings"/>
          <xsd:enumeration value="Health System Reform - Questions &amp; Comments"/>
          <xsd:enumeration value="Health System Reform - Reports &amp; Data"/>
          <xsd:enumeration value="Licenses and Certificates - Certificates"/>
          <xsd:enumeration value="Licenses and Certificates - Contacts"/>
          <xsd:enumeration value="Licenses and Certificates - Licenses"/>
          <xsd:enumeration value="Licenses and Certificates - Vital Records"/>
          <xsd:enumeration value="Public Health - Agency Communications"/>
          <xsd:enumeration value="Public Health - Contacts"/>
          <xsd:enumeration value="Public Health - Disease"/>
          <xsd:enumeration value="Public Health - Environment"/>
          <xsd:enumeration value="Public Health - Health Resources"/>
          <xsd:enumeration value="Public Health - Questions &amp; Comments"/>
          <xsd:enumeration value="Public Health - Prevention"/>
          <xsd:enumeration value="Public Health - Providers and Partners"/>
          <xsd:enumeration value="Public Health - Reports &amp; Data"/>
          <xsd:enumeration value="Public Health - Safety"/>
          <xsd:enumeration value="Public Health - Vital Records"/>
        </xsd:restriction>
      </xsd:simpleType>
    </xsd:element>
    <xsd:element name="IASubtopic" ma:index="20" nillable="true" ma:displayName="IA Subtopic" ma:default="Addiction Services - Gambling" ma:format="Dropdown" ma:hidden="true" ma:internalName="IASubtopic" ma:readOnly="false">
      <xsd:simpleType>
        <xsd:restriction base="dms:Choice">
          <xsd:enumeration value="Addiction Services - Alcohol"/>
          <xsd:enumeration value="Addiction Services - Drug"/>
          <xsd:enumeration value="Addiction Services - Gambling"/>
          <xsd:enumeration value="Addiction Services - Tobacco"/>
          <xsd:enumeration value="Applications"/>
          <xsd:enumeration value="Benefits - Health Plans"/>
          <xsd:enumeration value="Benefits - OEBB"/>
          <xsd:enumeration value="Benefits - OHP"/>
          <xsd:enumeration value="Benefits - PEBB"/>
          <xsd:enumeration value="Benefits - Retirement"/>
          <xsd:enumeration value="Budget - Agency Summary"/>
          <xsd:enumeration value="Budget - Agency Request (ARB)"/>
          <xsd:enumeration value="Budget - Governors Budget"/>
          <xsd:enumeration value="Budget - Infrastructure"/>
          <xsd:enumeration value="Budget - Legislatively Adopted (LAB)"/>
          <xsd:enumeration value="Budget - Legislative action"/>
          <xsd:enumeration value="Budget - Overview"/>
          <xsd:enumeration value="Budget - Policy Option Package (POP)"/>
          <xsd:enumeration value="Budget - Priorities"/>
          <xsd:enumeration value="Budget - Program"/>
          <xsd:enumeration value="Budget - Reduction"/>
          <xsd:enumeration value="Budget - Strategic funding proposal"/>
          <xsd:enumeration value="Budget - Special report"/>
          <xsd:enumeration value="Budget - Stakeholder meeting"/>
          <xsd:enumeration value="CCO - Contact"/>
          <xsd:enumeration value="CCO - Audited Financial Statement"/>
          <xsd:enumeration value="CCO - Interim Financial Statement"/>
          <xsd:enumeration value="CCO - Internal Financial Statement"/>
          <xsd:enumeration value="Clean Air"/>
          <xsd:enumeration value="Clean Water"/>
          <xsd:enumeration value="Clinics"/>
          <xsd:enumeration value="Commissions"/>
          <xsd:enumeration value="Committee Members"/>
          <xsd:enumeration value="Committees"/>
          <xsd:enumeration value="Crisis Services"/>
          <xsd:enumeration value="Drug Addiction Services"/>
          <xsd:enumeration value="Electronic Health Care Records (EHR)"/>
          <xsd:enumeration value="Emergency Preparedness"/>
          <xsd:enumeration value="Environmental Pollution"/>
          <xsd:enumeration value="Featured Content"/>
          <xsd:enumeration value="Fees"/>
          <xsd:enumeration value="Health Services - Primary Care Home"/>
          <xsd:enumeration value="Health Services - Prioritized list"/>
          <xsd:enumeration value="ICD-10"/>
          <xsd:enumeration value="Immunizations"/>
          <xsd:enumeration value="Legislation - Bills"/>
          <xsd:enumeration value="Legislation - Contact"/>
          <xsd:enumeration value="Legislation - Highlights"/>
          <xsd:enumeration value="Legislation - Session Summary"/>
          <xsd:enumeration value="Materials - Commission"/>
          <xsd:enumeration value="Materials - Committee"/>
          <xsd:enumeration value="Materials - Coverage Guidance"/>
          <xsd:enumeration value="Materials - Evidence-based Guidelines"/>
          <xsd:enumeration value="Materials - Health care plan details"/>
          <xsd:enumeration value="Materials - Health care plan overview"/>
          <xsd:enumeration value="Materials - Meeting Document"/>
          <xsd:enumeration value="Materials - Meeting Recording"/>
          <xsd:enumeration value="Materials - Meeting Schedule"/>
          <xsd:enumeration value="Materials - Open Enrollment"/>
          <xsd:enumeration value="Materials - Training"/>
          <xsd:enumeration value="Materials - Webinar"/>
          <xsd:enumeration value="Materials - Workgroup"/>
          <xsd:enumeration value="Medical Marijuana (OMMP)"/>
          <xsd:enumeration value="Medical Services"/>
          <xsd:enumeration value="Meeting Document"/>
          <xsd:enumeration value="Meeting Schedule"/>
          <xsd:enumeration value="Mental Health Services"/>
          <xsd:enumeration value="Metrics - Behavioral Health"/>
          <xsd:enumeration value="Metrics - CCO"/>
          <xsd:enumeration value="Metrics - Demographics"/>
          <xsd:enumeration value="Metrics - Hospital Performance"/>
          <xsd:enumeration value="Metrics - Incentive"/>
          <xsd:enumeration value="Metrics - Measures and Outcomes Tracking (MOTS)"/>
          <xsd:enumeration value="Metrics - ONE Eligibility system"/>
          <xsd:enumeration value="Metrics - Prevention"/>
          <xsd:enumeration value="Metrics - Rural health"/>
          <xsd:enumeration value="Metrics - State-Wide"/>
          <xsd:enumeration value="News Letter"/>
          <xsd:enumeration value="News Release"/>
          <xsd:enumeration value="OHP - Medicaid Waiver"/>
          <xsd:enumeration value="OHP - Provider Announcement"/>
          <xsd:enumeration value="OHP - Provider Rates"/>
          <xsd:enumeration value="Preferred Drug List"/>
          <xsd:enumeration value="Prescription Drugs - Monitoring"/>
          <xsd:enumeration value="Prescription Drugs - Preferred List"/>
          <xsd:enumeration value="Prescription Drugs - Subsidy"/>
          <xsd:enumeration value="Prescription Drugs Subsidy"/>
          <xsd:enumeration value="Technical Assistance"/>
          <xsd:enumeration value="Training"/>
          <xsd:enumeration value="Vital Statistics - Birth Certificate"/>
          <xsd:enumeration value="Vital Statistics - Certificate Death"/>
          <xsd:enumeration value="Vital Statistics - Data Use Requests"/>
          <xsd:enumeration value="Vital Statistics - Divorce Data"/>
          <xsd:enumeration value="Vital Statistics - Domestic Partnership Data"/>
          <xsd:enumeration value="Vital Statistics - Fetal Death Data"/>
          <xsd:enumeration value="Vital Statistics - Marriage Data"/>
          <xsd:enumeration value="Vital Statistics - Teen Pregnancy Data"/>
          <xsd:enumeration value="Wellness - Exercise"/>
          <xsd:enumeration value="Wellness - HEM"/>
          <xsd:enumeration value="Wellness - Intervention"/>
          <xsd:enumeration value="Wellness - Pain Management"/>
          <xsd:enumeration value="Wellness - Reproductive Health"/>
          <xsd:enumeration value="Wellness - Stress Relief"/>
        </xsd:restriction>
      </xsd:simple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0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ACategory xmlns="59da1016-2a1b-4f8a-9768-d7a4932f6f16">Programs and Services</IACategory>
    <Page xmlns="d8ae10b0-b75a-4c9c-ba2f-9f7e27e1f2f9">
      <Value>11</Value>
    </Page>
    <DocumentExpirationDate xmlns="59da1016-2a1b-4f8a-9768-d7a4932f6f16" xsi:nil="true"/>
    <Date xmlns="d8ae10b0-b75a-4c9c-ba2f-9f7e27e1f2f9" xsi:nil="true"/>
    <IATopic xmlns="59da1016-2a1b-4f8a-9768-d7a4932f6f16">Programs and Services - Behavioral Health</IATopic>
    <Category xmlns="d8ae10b0-b75a-4c9c-ba2f-9f7e27e1f2f9"/>
    <Meta_x0020_Keywords xmlns="d8ae10b0-b75a-4c9c-ba2f-9f7e27e1f2f9" xsi:nil="true"/>
    <IASubtopic xmlns="59da1016-2a1b-4f8a-9768-d7a4932f6f16">Addiction Services - Gambling</IASubtopic>
    <URL xmlns="http://schemas.microsoft.com/sharepoint/v3">
      <Url>https://www.oregon.gov/oha/HSD/Problem-Gambling/Documents/Participant Consent_Spanish_Gambling Treatment Follow-up_Revised August 2025.docx</Url>
      <Description>Participant Consent Form -Spansih</Description>
    </URL>
    <Meta_x0020_Description xmlns="d8ae10b0-b75a-4c9c-ba2f-9f7e27e1f2f9" xsi:nil="true"/>
    <PublishingExpirationDate xmlns="http://schemas.microsoft.com/sharepoint/v3" xsi:nil="true"/>
    <PublishingStartDate xmlns="http://schemas.microsoft.com/sharepoint/v3" xsi:nil="true"/>
    <Order_x0020_on_x0020_Page xmlns="d8ae10b0-b75a-4c9c-ba2f-9f7e27e1f2f9" xsi:nil="true"/>
    <Contract_x0020_Year_x0028_s_x0029_ xmlns="d8ae10b0-b75a-4c9c-ba2f-9f7e27e1f2f9" xsi:nil="true"/>
  </documentManagement>
</p:properties>
</file>

<file path=customXml/itemProps1.xml><?xml version="1.0" encoding="utf-8"?>
<ds:datastoreItem xmlns:ds="http://schemas.openxmlformats.org/officeDocument/2006/customXml" ds:itemID="{0FB99E72-C85A-403E-867D-1711146B1275}"/>
</file>

<file path=customXml/itemProps2.xml><?xml version="1.0" encoding="utf-8"?>
<ds:datastoreItem xmlns:ds="http://schemas.openxmlformats.org/officeDocument/2006/customXml" ds:itemID="{20B44E57-26BD-4247-81DB-7F2119505EA7}"/>
</file>

<file path=customXml/itemProps3.xml><?xml version="1.0" encoding="utf-8"?>
<ds:datastoreItem xmlns:ds="http://schemas.openxmlformats.org/officeDocument/2006/customXml" ds:itemID="{D00493D7-C742-4186-84EB-6C24221BC31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06</TotalTime>
  <Pages>3</Pages>
  <Words>932</Words>
  <Characters>4972</Characters>
  <Application>Microsoft Office Word</Application>
  <DocSecurity>0</DocSecurity>
  <Lines>129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icipant Consent Form -Spansih</dc:title>
  <dc:creator>Bo Bernhard</dc:creator>
  <cp:lastModifiedBy>Paige Reohr</cp:lastModifiedBy>
  <cp:revision>51</cp:revision>
  <cp:lastPrinted>2023-05-16T05:23:00Z</cp:lastPrinted>
  <dcterms:created xsi:type="dcterms:W3CDTF">2025-10-03T04:14:00Z</dcterms:created>
  <dcterms:modified xsi:type="dcterms:W3CDTF">2025-10-13T1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6-28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3-05-16T00:00:00Z</vt:filetime>
  </property>
  <property fmtid="{D5CDD505-2E9C-101B-9397-08002B2CF9AE}" pid="5" name="GrammarlyDocumentId">
    <vt:lpwstr>d1df203a667bc4198efda0b2cecf6319d8931ad709b7f59132d15ae3423ba1c1</vt:lpwstr>
  </property>
  <property fmtid="{D5CDD505-2E9C-101B-9397-08002B2CF9AE}" pid="6" name="ContentTypeId">
    <vt:lpwstr>0x010100C974845EC19BB14EAA9BEDBE034B2CF8</vt:lpwstr>
  </property>
  <property fmtid="{D5CDD505-2E9C-101B-9397-08002B2CF9AE}" pid="7" name="WorkflowChangePath">
    <vt:lpwstr>b3eeb6d4-b69a-4e13-99a9-28cf751abf3c,3;</vt:lpwstr>
  </property>
</Properties>
</file>